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363074" w14:textId="63B44CCB" w:rsidR="00D42177" w:rsidRPr="00134BB6" w:rsidRDefault="0015127D" w:rsidP="00595A31">
      <w:pPr>
        <w:ind w:left="6480" w:firstLine="720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JANUARY </w:t>
      </w:r>
      <w:r w:rsidR="00887D37">
        <w:rPr>
          <w:rFonts w:asciiTheme="minorHAnsi" w:hAnsiTheme="minorHAnsi" w:cstheme="minorHAnsi"/>
          <w:b/>
          <w:sz w:val="22"/>
          <w:szCs w:val="22"/>
        </w:rPr>
        <w:t>AGENDA</w:t>
      </w:r>
    </w:p>
    <w:p w14:paraId="4842CD30" w14:textId="77777777" w:rsidR="00887D37" w:rsidRDefault="00887D37" w:rsidP="00D42177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6B54AEE5" w14:textId="77777777" w:rsidR="00887D37" w:rsidRDefault="00887D37" w:rsidP="00D42177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1A65208C" w14:textId="77777777" w:rsidR="00887D37" w:rsidRDefault="00887D37" w:rsidP="00D42177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3C09FE8E" w14:textId="77777777" w:rsidR="00887D37" w:rsidRDefault="00887D37" w:rsidP="00D42177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0E9968D5" w14:textId="77777777" w:rsidR="00887D37" w:rsidRDefault="00887D37" w:rsidP="00D42177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6AE94787" w14:textId="77777777" w:rsidR="00887D37" w:rsidRDefault="00887D37" w:rsidP="00D42177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0819D517" w14:textId="12353BAC" w:rsidR="00887D37" w:rsidRPr="004F66B5" w:rsidRDefault="00887D37" w:rsidP="00D42177">
      <w:pPr>
        <w:rPr>
          <w:rFonts w:ascii="Calibri" w:hAnsi="Calibri" w:cs="Calibri"/>
          <w:b/>
          <w:sz w:val="22"/>
          <w:szCs w:val="22"/>
          <w:u w:val="single"/>
        </w:rPr>
      </w:pPr>
      <w:r w:rsidRPr="004F66B5">
        <w:rPr>
          <w:rFonts w:ascii="Calibri" w:hAnsi="Calibri" w:cs="Calibri"/>
          <w:b/>
          <w:sz w:val="22"/>
          <w:szCs w:val="22"/>
          <w:u w:val="single"/>
        </w:rPr>
        <w:t xml:space="preserve">DATE:   </w:t>
      </w:r>
      <w:r w:rsidR="008817EF" w:rsidRPr="004F66B5">
        <w:rPr>
          <w:rFonts w:ascii="Calibri" w:hAnsi="Calibri" w:cs="Calibri"/>
          <w:b/>
          <w:sz w:val="22"/>
          <w:szCs w:val="22"/>
          <w:u w:val="single"/>
        </w:rPr>
        <w:t>January 10</w:t>
      </w:r>
      <w:r w:rsidR="003F341B">
        <w:rPr>
          <w:rFonts w:ascii="Calibri" w:hAnsi="Calibri" w:cs="Calibri"/>
          <w:b/>
          <w:sz w:val="22"/>
          <w:szCs w:val="22"/>
          <w:u w:val="single"/>
        </w:rPr>
        <w:t xml:space="preserve">, </w:t>
      </w:r>
      <w:proofErr w:type="gramStart"/>
      <w:r w:rsidR="003F341B">
        <w:rPr>
          <w:rFonts w:ascii="Calibri" w:hAnsi="Calibri" w:cs="Calibri"/>
          <w:b/>
          <w:sz w:val="22"/>
          <w:szCs w:val="22"/>
          <w:u w:val="single"/>
        </w:rPr>
        <w:t>2026</w:t>
      </w:r>
      <w:proofErr w:type="gramEnd"/>
      <w:r w:rsidRPr="004F66B5">
        <w:rPr>
          <w:rFonts w:ascii="Calibri" w:hAnsi="Calibri" w:cs="Calibri"/>
          <w:b/>
          <w:sz w:val="22"/>
          <w:szCs w:val="22"/>
          <w:u w:val="single"/>
        </w:rPr>
        <w:t xml:space="preserve">                    TIME:</w:t>
      </w:r>
      <w:r w:rsidR="004C226F" w:rsidRPr="004F66B5">
        <w:rPr>
          <w:rFonts w:ascii="Calibri" w:hAnsi="Calibri" w:cs="Calibri"/>
          <w:b/>
          <w:sz w:val="22"/>
          <w:szCs w:val="22"/>
          <w:u w:val="single"/>
        </w:rPr>
        <w:t>___</w:t>
      </w:r>
      <w:r w:rsidR="00476F3E" w:rsidRPr="004F66B5">
        <w:rPr>
          <w:rFonts w:ascii="Calibri" w:hAnsi="Calibri" w:cs="Calibri"/>
          <w:b/>
          <w:sz w:val="22"/>
          <w:szCs w:val="22"/>
          <w:u w:val="single"/>
        </w:rPr>
        <w:t>09</w:t>
      </w:r>
      <w:r w:rsidR="00754092" w:rsidRPr="004F66B5">
        <w:rPr>
          <w:rFonts w:ascii="Calibri" w:hAnsi="Calibri" w:cs="Calibri"/>
          <w:b/>
          <w:sz w:val="22"/>
          <w:szCs w:val="22"/>
          <w:u w:val="single"/>
        </w:rPr>
        <w:t>00</w:t>
      </w:r>
      <w:r w:rsidR="00476F3E" w:rsidRPr="004F66B5">
        <w:rPr>
          <w:rFonts w:ascii="Calibri" w:hAnsi="Calibri" w:cs="Calibri"/>
          <w:b/>
          <w:sz w:val="22"/>
          <w:szCs w:val="22"/>
          <w:u w:val="single"/>
        </w:rPr>
        <w:t>-10</w:t>
      </w:r>
      <w:r w:rsidR="00754092" w:rsidRPr="004F66B5">
        <w:rPr>
          <w:rFonts w:ascii="Calibri" w:hAnsi="Calibri" w:cs="Calibri"/>
          <w:b/>
          <w:sz w:val="22"/>
          <w:szCs w:val="22"/>
          <w:u w:val="single"/>
        </w:rPr>
        <w:t xml:space="preserve">00 </w:t>
      </w:r>
      <w:r w:rsidR="00476F3E" w:rsidRPr="004F66B5">
        <w:rPr>
          <w:rFonts w:ascii="Calibri" w:hAnsi="Calibri" w:cs="Calibri"/>
          <w:b/>
          <w:sz w:val="22"/>
          <w:szCs w:val="22"/>
          <w:u w:val="single"/>
        </w:rPr>
        <w:t>Board meeting</w:t>
      </w:r>
      <w:r w:rsidR="004C226F" w:rsidRPr="004F66B5">
        <w:rPr>
          <w:rFonts w:ascii="Calibri" w:hAnsi="Calibri" w:cs="Calibri"/>
          <w:b/>
          <w:sz w:val="22"/>
          <w:szCs w:val="22"/>
          <w:u w:val="single"/>
        </w:rPr>
        <w:t>___________</w:t>
      </w:r>
    </w:p>
    <w:p w14:paraId="2D9E9BBC" w14:textId="77777777" w:rsidR="00887D37" w:rsidRPr="004F66B5" w:rsidRDefault="00887D37" w:rsidP="00D42177">
      <w:pPr>
        <w:rPr>
          <w:rFonts w:ascii="Calibri" w:hAnsi="Calibri" w:cs="Calibri"/>
          <w:b/>
          <w:sz w:val="22"/>
          <w:szCs w:val="22"/>
          <w:u w:val="single"/>
        </w:rPr>
      </w:pPr>
    </w:p>
    <w:p w14:paraId="3F99252D" w14:textId="1EA6E768" w:rsidR="006505E3" w:rsidRPr="004F66B5" w:rsidRDefault="006505E3" w:rsidP="00D42177">
      <w:pPr>
        <w:rPr>
          <w:rFonts w:ascii="Calibri" w:hAnsi="Calibri" w:cs="Calibri"/>
          <w:b/>
          <w:sz w:val="22"/>
          <w:szCs w:val="22"/>
          <w:u w:val="single"/>
        </w:rPr>
      </w:pPr>
      <w:r w:rsidRPr="004F66B5">
        <w:rPr>
          <w:rFonts w:ascii="Calibri" w:hAnsi="Calibri" w:cs="Calibri"/>
          <w:b/>
          <w:sz w:val="22"/>
          <w:szCs w:val="22"/>
          <w:u w:val="single"/>
        </w:rPr>
        <w:t>LOCATION:</w:t>
      </w:r>
      <w:r w:rsidR="00CA1DD5" w:rsidRPr="004F66B5">
        <w:rPr>
          <w:rFonts w:ascii="Calibri" w:hAnsi="Calibri" w:cs="Calibri"/>
          <w:b/>
          <w:sz w:val="22"/>
          <w:szCs w:val="22"/>
          <w:u w:val="single"/>
        </w:rPr>
        <w:t xml:space="preserve"> </w:t>
      </w:r>
      <w:r w:rsidR="00754092" w:rsidRPr="004F66B5">
        <w:rPr>
          <w:rFonts w:ascii="Calibri" w:hAnsi="Calibri" w:cs="Calibri"/>
          <w:b/>
          <w:sz w:val="22"/>
          <w:szCs w:val="22"/>
          <w:u w:val="single"/>
        </w:rPr>
        <w:t>virtual</w:t>
      </w:r>
    </w:p>
    <w:p w14:paraId="7133F76D" w14:textId="77777777" w:rsidR="006505E3" w:rsidRPr="004F66B5" w:rsidRDefault="006505E3" w:rsidP="00D42177">
      <w:pPr>
        <w:rPr>
          <w:rFonts w:ascii="Calibri" w:hAnsi="Calibri" w:cs="Calibri"/>
          <w:b/>
          <w:sz w:val="22"/>
          <w:szCs w:val="22"/>
          <w:u w:val="single"/>
        </w:rPr>
      </w:pPr>
    </w:p>
    <w:p w14:paraId="784B896D" w14:textId="3A890075" w:rsidR="00D42177" w:rsidRPr="004F66B5" w:rsidRDefault="006505E3" w:rsidP="00D42177">
      <w:pPr>
        <w:rPr>
          <w:rFonts w:ascii="Calibri" w:hAnsi="Calibri" w:cs="Calibri"/>
          <w:sz w:val="22"/>
          <w:szCs w:val="22"/>
          <w:u w:val="single"/>
        </w:rPr>
      </w:pPr>
      <w:r w:rsidRPr="004F66B5">
        <w:rPr>
          <w:rFonts w:ascii="Calibri" w:hAnsi="Calibri" w:cs="Calibri"/>
          <w:b/>
          <w:sz w:val="22"/>
          <w:szCs w:val="22"/>
          <w:u w:val="single"/>
        </w:rPr>
        <w:t>FACILITATOR(S)</w:t>
      </w:r>
      <w:r w:rsidR="00D42177" w:rsidRPr="004F66B5">
        <w:rPr>
          <w:rFonts w:ascii="Calibri" w:hAnsi="Calibri" w:cs="Calibri"/>
          <w:b/>
          <w:sz w:val="22"/>
          <w:szCs w:val="22"/>
          <w:u w:val="single"/>
        </w:rPr>
        <w:t>:</w:t>
      </w:r>
      <w:r w:rsidR="00DC6CBD" w:rsidRPr="004F66B5">
        <w:rPr>
          <w:rFonts w:ascii="Calibri" w:hAnsi="Calibri" w:cs="Calibri"/>
          <w:sz w:val="22"/>
          <w:szCs w:val="22"/>
          <w:u w:val="single"/>
        </w:rPr>
        <w:t xml:space="preserve"> </w:t>
      </w:r>
      <w:r w:rsidR="00D42177" w:rsidRPr="004F66B5">
        <w:rPr>
          <w:rFonts w:ascii="Calibri" w:hAnsi="Calibri" w:cs="Calibri"/>
          <w:sz w:val="22"/>
          <w:szCs w:val="22"/>
          <w:u w:val="single"/>
        </w:rPr>
        <w:t xml:space="preserve">     </w:t>
      </w:r>
      <w:r w:rsidR="00887D37" w:rsidRPr="004F66B5">
        <w:rPr>
          <w:rFonts w:ascii="Calibri" w:hAnsi="Calibri" w:cs="Calibri"/>
          <w:sz w:val="22"/>
          <w:szCs w:val="22"/>
          <w:u w:val="single"/>
        </w:rPr>
        <w:t>Kim Register BSN, RN-BC</w:t>
      </w:r>
      <w:r w:rsidR="00CA1DD5" w:rsidRPr="004F66B5">
        <w:rPr>
          <w:rFonts w:ascii="Calibri" w:hAnsi="Calibri" w:cs="Calibri"/>
          <w:sz w:val="22"/>
          <w:szCs w:val="22"/>
          <w:u w:val="single"/>
        </w:rPr>
        <w:t xml:space="preserve">, President </w:t>
      </w:r>
      <w:r w:rsidR="000A1C04" w:rsidRPr="004F66B5">
        <w:rPr>
          <w:rFonts w:ascii="Calibri" w:hAnsi="Calibri" w:cs="Calibri"/>
          <w:sz w:val="22"/>
          <w:szCs w:val="22"/>
          <w:u w:val="single"/>
        </w:rPr>
        <w:t>TAPAN NE Region</w:t>
      </w:r>
      <w:r w:rsidR="00D42177" w:rsidRPr="004F66B5">
        <w:rPr>
          <w:rFonts w:ascii="Calibri" w:hAnsi="Calibri" w:cs="Calibri"/>
          <w:sz w:val="22"/>
          <w:szCs w:val="22"/>
          <w:u w:val="single"/>
        </w:rPr>
        <w:t xml:space="preserve">   </w:t>
      </w:r>
    </w:p>
    <w:p w14:paraId="04E40633" w14:textId="77777777" w:rsidR="00D42177" w:rsidRPr="004F66B5" w:rsidRDefault="00D42177" w:rsidP="00D42177">
      <w:pPr>
        <w:rPr>
          <w:rFonts w:ascii="Calibri" w:hAnsi="Calibri" w:cs="Calibri"/>
          <w:sz w:val="22"/>
          <w:szCs w:val="22"/>
          <w:u w:val="single"/>
        </w:rPr>
      </w:pPr>
    </w:p>
    <w:p w14:paraId="3ACE7FB6" w14:textId="7AF4FD6A" w:rsidR="006505E3" w:rsidRPr="004F66B5" w:rsidRDefault="006505E3" w:rsidP="00D42177">
      <w:pPr>
        <w:rPr>
          <w:rFonts w:ascii="Calibri" w:hAnsi="Calibri" w:cs="Calibri"/>
          <w:bCs/>
          <w:sz w:val="22"/>
          <w:szCs w:val="22"/>
        </w:rPr>
      </w:pPr>
      <w:r w:rsidRPr="004F66B5">
        <w:rPr>
          <w:rFonts w:ascii="Calibri" w:hAnsi="Calibri" w:cs="Calibri"/>
          <w:b/>
          <w:sz w:val="22"/>
          <w:szCs w:val="22"/>
          <w:u w:val="single"/>
        </w:rPr>
        <w:t>BOARD MEMBERS PRESENT:</w:t>
      </w:r>
      <w:r w:rsidR="000A1C04" w:rsidRPr="004F66B5">
        <w:rPr>
          <w:rFonts w:ascii="Calibri" w:hAnsi="Calibri" w:cs="Calibri"/>
          <w:b/>
          <w:sz w:val="22"/>
          <w:szCs w:val="22"/>
          <w:u w:val="single"/>
        </w:rPr>
        <w:t xml:space="preserve"> </w:t>
      </w:r>
      <w:r w:rsidR="007F2B42" w:rsidRPr="004F66B5">
        <w:rPr>
          <w:rFonts w:ascii="Calibri" w:hAnsi="Calibri" w:cs="Calibri"/>
          <w:b/>
          <w:sz w:val="22"/>
          <w:szCs w:val="22"/>
          <w:u w:val="single"/>
        </w:rPr>
        <w:t xml:space="preserve"> </w:t>
      </w:r>
      <w:r w:rsidR="00F9146E" w:rsidRPr="004F66B5">
        <w:rPr>
          <w:rFonts w:ascii="Calibri" w:hAnsi="Calibri" w:cs="Calibri"/>
          <w:sz w:val="22"/>
          <w:szCs w:val="22"/>
        </w:rPr>
        <w:t xml:space="preserve">Kim Register, Hazzel Gomez, Kristi Denton, Niera Santos, Enna Jeudy, Lynette Alcorn, </w:t>
      </w:r>
      <w:r w:rsidR="00AC1229" w:rsidRPr="004F66B5">
        <w:rPr>
          <w:rFonts w:ascii="Calibri" w:hAnsi="Calibri" w:cs="Calibri"/>
          <w:sz w:val="22"/>
          <w:szCs w:val="22"/>
        </w:rPr>
        <w:t xml:space="preserve">Catherine Ocampo, Theresa Brinks, </w:t>
      </w:r>
      <w:r w:rsidR="00C4693D">
        <w:rPr>
          <w:rFonts w:ascii="Calibri" w:hAnsi="Calibri" w:cs="Calibri"/>
          <w:sz w:val="22"/>
          <w:szCs w:val="22"/>
        </w:rPr>
        <w:t>Crystal Robinson</w:t>
      </w:r>
    </w:p>
    <w:p w14:paraId="1032934F" w14:textId="77777777" w:rsidR="00887D37" w:rsidRPr="004F66B5" w:rsidRDefault="00887D37" w:rsidP="00D42177">
      <w:pPr>
        <w:rPr>
          <w:rFonts w:ascii="Calibri" w:hAnsi="Calibri" w:cs="Calibri"/>
          <w:bCs/>
          <w:sz w:val="22"/>
          <w:szCs w:val="22"/>
        </w:rPr>
      </w:pPr>
    </w:p>
    <w:p w14:paraId="2CDB9189" w14:textId="1A8B7868" w:rsidR="00691BAB" w:rsidRPr="004F66B5" w:rsidRDefault="00887D37" w:rsidP="00D42177">
      <w:pPr>
        <w:rPr>
          <w:rFonts w:ascii="Calibri" w:hAnsi="Calibri" w:cs="Calibri"/>
          <w:b/>
          <w:sz w:val="22"/>
          <w:szCs w:val="22"/>
        </w:rPr>
      </w:pPr>
      <w:r w:rsidRPr="004F66B5">
        <w:rPr>
          <w:rFonts w:ascii="Calibri" w:hAnsi="Calibri" w:cs="Calibri"/>
          <w:b/>
          <w:sz w:val="22"/>
          <w:szCs w:val="22"/>
        </w:rPr>
        <w:t>Members:</w:t>
      </w:r>
      <w:r w:rsidR="007F2B42" w:rsidRPr="004F66B5">
        <w:rPr>
          <w:rFonts w:ascii="Calibri" w:hAnsi="Calibri" w:cs="Calibri"/>
          <w:b/>
          <w:sz w:val="22"/>
          <w:szCs w:val="22"/>
        </w:rPr>
        <w:t xml:space="preserve"> </w:t>
      </w:r>
      <w:r w:rsidR="00C4693D" w:rsidRPr="004F66B5">
        <w:rPr>
          <w:rFonts w:ascii="Calibri" w:hAnsi="Calibri" w:cs="Calibri"/>
          <w:sz w:val="22"/>
          <w:szCs w:val="22"/>
        </w:rPr>
        <w:t>Norma Serrano-Pacheco</w:t>
      </w:r>
      <w:r w:rsidR="00C4693D">
        <w:rPr>
          <w:rFonts w:ascii="Calibri" w:hAnsi="Calibri" w:cs="Calibri"/>
          <w:sz w:val="22"/>
          <w:szCs w:val="22"/>
        </w:rPr>
        <w:t>,</w:t>
      </w:r>
      <w:r w:rsidR="00C4693D" w:rsidRPr="00C4693D">
        <w:rPr>
          <w:rFonts w:ascii="Calibri" w:hAnsi="Calibri" w:cs="Calibri"/>
          <w:sz w:val="22"/>
          <w:szCs w:val="22"/>
        </w:rPr>
        <w:t xml:space="preserve"> </w:t>
      </w:r>
      <w:r w:rsidR="00C4693D" w:rsidRPr="004F66B5">
        <w:rPr>
          <w:rFonts w:ascii="Calibri" w:hAnsi="Calibri" w:cs="Calibri"/>
          <w:sz w:val="22"/>
          <w:szCs w:val="22"/>
        </w:rPr>
        <w:t>Melissa Bethea, Ana Johnson, Sarojini Pokhrel</w:t>
      </w:r>
      <w:r w:rsidR="00C4693D" w:rsidRPr="00C4693D">
        <w:rPr>
          <w:rFonts w:ascii="Calibri" w:hAnsi="Calibri" w:cs="Calibri"/>
          <w:sz w:val="22"/>
          <w:szCs w:val="22"/>
        </w:rPr>
        <w:t xml:space="preserve"> </w:t>
      </w:r>
      <w:r w:rsidR="00C4693D" w:rsidRPr="004F66B5">
        <w:rPr>
          <w:rFonts w:ascii="Calibri" w:hAnsi="Calibri" w:cs="Calibri"/>
          <w:sz w:val="22"/>
          <w:szCs w:val="22"/>
        </w:rPr>
        <w:t>Michelle Ji, Tamla Wells,</w:t>
      </w:r>
      <w:r w:rsidR="00C4693D" w:rsidRPr="00C4693D">
        <w:rPr>
          <w:rFonts w:ascii="Calibri" w:hAnsi="Calibri" w:cs="Calibri"/>
          <w:sz w:val="22"/>
          <w:szCs w:val="22"/>
        </w:rPr>
        <w:t xml:space="preserve"> </w:t>
      </w:r>
      <w:r w:rsidR="00C4693D" w:rsidRPr="004F66B5">
        <w:rPr>
          <w:rFonts w:ascii="Calibri" w:hAnsi="Calibri" w:cs="Calibri"/>
          <w:sz w:val="22"/>
          <w:szCs w:val="22"/>
        </w:rPr>
        <w:t xml:space="preserve">Christin Garcia, </w:t>
      </w:r>
      <w:proofErr w:type="spellStart"/>
      <w:r w:rsidR="00C4693D" w:rsidRPr="004F66B5">
        <w:rPr>
          <w:rFonts w:ascii="Calibri" w:hAnsi="Calibri" w:cs="Calibri"/>
          <w:sz w:val="22"/>
          <w:szCs w:val="22"/>
        </w:rPr>
        <w:t>Tashula</w:t>
      </w:r>
      <w:proofErr w:type="spellEnd"/>
      <w:r w:rsidR="00C4693D" w:rsidRPr="004F66B5">
        <w:rPr>
          <w:rFonts w:ascii="Calibri" w:hAnsi="Calibri" w:cs="Calibri"/>
          <w:sz w:val="22"/>
          <w:szCs w:val="22"/>
        </w:rPr>
        <w:t xml:space="preserve"> Campbell, Maria Zita Lao, Uma Thapa,</w:t>
      </w:r>
      <w:r w:rsidR="00C4693D" w:rsidRPr="00C4693D">
        <w:rPr>
          <w:rFonts w:ascii="Calibri" w:hAnsi="Calibri" w:cs="Calibri"/>
          <w:sz w:val="22"/>
          <w:szCs w:val="22"/>
        </w:rPr>
        <w:t xml:space="preserve"> </w:t>
      </w:r>
      <w:r w:rsidR="00C4693D" w:rsidRPr="004F66B5">
        <w:rPr>
          <w:rFonts w:ascii="Calibri" w:hAnsi="Calibri" w:cs="Calibri"/>
          <w:sz w:val="22"/>
          <w:szCs w:val="22"/>
        </w:rPr>
        <w:t>Cynthia Carr, Marites David, Denise Delaney-Bessman, Virna</w:t>
      </w:r>
      <w:r w:rsidR="00D7759B">
        <w:rPr>
          <w:rFonts w:ascii="Calibri" w:hAnsi="Calibri" w:cs="Calibri"/>
          <w:sz w:val="22"/>
          <w:szCs w:val="22"/>
        </w:rPr>
        <w:t xml:space="preserve"> Balasa</w:t>
      </w:r>
      <w:r w:rsidR="00C4693D" w:rsidRPr="004F66B5">
        <w:rPr>
          <w:rFonts w:ascii="Calibri" w:hAnsi="Calibri" w:cs="Calibri"/>
          <w:sz w:val="22"/>
          <w:szCs w:val="22"/>
        </w:rPr>
        <w:t xml:space="preserve">, Shanta Em </w:t>
      </w:r>
      <w:proofErr w:type="spellStart"/>
      <w:r w:rsidR="00C4693D" w:rsidRPr="004F66B5">
        <w:rPr>
          <w:rFonts w:ascii="Calibri" w:hAnsi="Calibri" w:cs="Calibri"/>
          <w:sz w:val="22"/>
          <w:szCs w:val="22"/>
        </w:rPr>
        <w:t>Xy</w:t>
      </w:r>
      <w:proofErr w:type="spellEnd"/>
      <w:r w:rsidR="00C4693D" w:rsidRPr="004F66B5">
        <w:rPr>
          <w:rFonts w:ascii="Calibri" w:hAnsi="Calibri" w:cs="Calibri"/>
          <w:sz w:val="22"/>
          <w:szCs w:val="22"/>
        </w:rPr>
        <w:t xml:space="preserve">-Za Xiong, </w:t>
      </w:r>
      <w:proofErr w:type="spellStart"/>
      <w:r w:rsidR="00C4693D" w:rsidRPr="004F66B5">
        <w:rPr>
          <w:rFonts w:ascii="Calibri" w:hAnsi="Calibri" w:cs="Calibri"/>
          <w:sz w:val="22"/>
          <w:szCs w:val="22"/>
        </w:rPr>
        <w:t>Orrika</w:t>
      </w:r>
      <w:proofErr w:type="spellEnd"/>
      <w:r w:rsidR="00C4693D" w:rsidRPr="004F66B5">
        <w:rPr>
          <w:rFonts w:ascii="Calibri" w:hAnsi="Calibri" w:cs="Calibri"/>
          <w:sz w:val="22"/>
          <w:szCs w:val="22"/>
        </w:rPr>
        <w:t xml:space="preserve"> Porter-Grant, Kelly Finley.</w:t>
      </w:r>
    </w:p>
    <w:p w14:paraId="574CA01D" w14:textId="77777777" w:rsidR="006A7508" w:rsidRDefault="006A7508" w:rsidP="00D42177">
      <w:pPr>
        <w:rPr>
          <w:rFonts w:ascii="Calibri" w:hAnsi="Calibri" w:cs="Calibri"/>
          <w:b/>
          <w:sz w:val="22"/>
          <w:szCs w:val="22"/>
        </w:rPr>
      </w:pPr>
    </w:p>
    <w:p w14:paraId="7F577FDB" w14:textId="394997AD" w:rsidR="003D1969" w:rsidRPr="004F66B5" w:rsidRDefault="0027267A" w:rsidP="00D42177">
      <w:pPr>
        <w:rPr>
          <w:rFonts w:ascii="Calibri" w:hAnsi="Calibri" w:cs="Calibri"/>
          <w:bCs/>
          <w:sz w:val="22"/>
          <w:szCs w:val="22"/>
        </w:rPr>
      </w:pPr>
      <w:r w:rsidRPr="004F66B5">
        <w:rPr>
          <w:rFonts w:ascii="Calibri" w:hAnsi="Calibri" w:cs="Calibri"/>
          <w:b/>
          <w:sz w:val="22"/>
          <w:szCs w:val="22"/>
        </w:rPr>
        <w:t>GUESTS:</w:t>
      </w:r>
      <w:r w:rsidR="00C3466D" w:rsidRPr="004F66B5">
        <w:rPr>
          <w:rFonts w:ascii="Calibri" w:hAnsi="Calibri" w:cs="Calibri"/>
          <w:b/>
          <w:sz w:val="22"/>
          <w:szCs w:val="22"/>
        </w:rPr>
        <w:t xml:space="preserve"> </w:t>
      </w:r>
      <w:r w:rsidR="009D1000" w:rsidRPr="004F66B5">
        <w:rPr>
          <w:rFonts w:ascii="Calibri" w:hAnsi="Calibri" w:cs="Calibri"/>
          <w:bCs/>
          <w:sz w:val="22"/>
          <w:szCs w:val="22"/>
        </w:rPr>
        <w:t xml:space="preserve"> </w:t>
      </w:r>
    </w:p>
    <w:p w14:paraId="321AF4F7" w14:textId="238F2FD5" w:rsidR="00044EE7" w:rsidRPr="004F66B5" w:rsidRDefault="00044EE7" w:rsidP="00D42177">
      <w:pPr>
        <w:rPr>
          <w:rFonts w:ascii="Calibri" w:hAnsi="Calibri" w:cs="Calibri"/>
          <w:bCs/>
          <w:sz w:val="22"/>
          <w:szCs w:val="22"/>
        </w:rPr>
      </w:pPr>
    </w:p>
    <w:p w14:paraId="3E94E15F" w14:textId="77777777" w:rsidR="00D42177" w:rsidRPr="004F66B5" w:rsidRDefault="00D42177" w:rsidP="00D42177">
      <w:pPr>
        <w:rPr>
          <w:rFonts w:ascii="Calibri" w:hAnsi="Calibri" w:cs="Calibri"/>
          <w:sz w:val="22"/>
          <w:szCs w:val="22"/>
          <w:u w:val="single"/>
        </w:rPr>
      </w:pPr>
      <w:r w:rsidRPr="004F66B5">
        <w:rPr>
          <w:rFonts w:ascii="Calibri" w:hAnsi="Calibri" w:cs="Calibri"/>
          <w:b/>
          <w:sz w:val="22"/>
          <w:szCs w:val="22"/>
        </w:rPr>
        <w:t xml:space="preserve">DISPOSITION OF MINUTES:  </w:t>
      </w:r>
    </w:p>
    <w:tbl>
      <w:tblPr>
        <w:tblStyle w:val="TableGrid"/>
        <w:tblW w:w="14868" w:type="dxa"/>
        <w:tblInd w:w="-365" w:type="dxa"/>
        <w:tblLayout w:type="fixed"/>
        <w:tblLook w:val="04A0" w:firstRow="1" w:lastRow="0" w:firstColumn="1" w:lastColumn="0" w:noHBand="0" w:noVBand="1"/>
      </w:tblPr>
      <w:tblGrid>
        <w:gridCol w:w="3718"/>
        <w:gridCol w:w="4832"/>
        <w:gridCol w:w="6318"/>
      </w:tblGrid>
      <w:tr w:rsidR="00D42177" w:rsidRPr="004F66B5" w14:paraId="6F4CDF99" w14:textId="77777777" w:rsidTr="00C13043">
        <w:trPr>
          <w:trHeight w:val="285"/>
        </w:trPr>
        <w:tc>
          <w:tcPr>
            <w:tcW w:w="3718" w:type="dxa"/>
            <w:shd w:val="pct12" w:color="auto" w:fill="auto"/>
          </w:tcPr>
          <w:p w14:paraId="7096BCF2" w14:textId="77777777" w:rsidR="00D42177" w:rsidRPr="004F66B5" w:rsidRDefault="00D42177" w:rsidP="004E6D91">
            <w:pPr>
              <w:jc w:val="center"/>
              <w:rPr>
                <w:rFonts w:ascii="Calibri" w:hAnsi="Calibri" w:cs="Calibri"/>
                <w:b/>
              </w:rPr>
            </w:pPr>
            <w:r w:rsidRPr="004F66B5">
              <w:rPr>
                <w:rFonts w:ascii="Calibri" w:hAnsi="Calibri" w:cs="Calibri"/>
                <w:b/>
              </w:rPr>
              <w:t>TOPIC</w:t>
            </w:r>
          </w:p>
        </w:tc>
        <w:tc>
          <w:tcPr>
            <w:tcW w:w="4832" w:type="dxa"/>
            <w:shd w:val="pct12" w:color="auto" w:fill="auto"/>
          </w:tcPr>
          <w:p w14:paraId="61DB7C09" w14:textId="77777777" w:rsidR="00D42177" w:rsidRPr="004F66B5" w:rsidRDefault="00D42177" w:rsidP="004E6D91">
            <w:pPr>
              <w:jc w:val="center"/>
              <w:rPr>
                <w:rFonts w:ascii="Calibri" w:hAnsi="Calibri" w:cs="Calibri"/>
                <w:b/>
              </w:rPr>
            </w:pPr>
            <w:r w:rsidRPr="004F66B5">
              <w:rPr>
                <w:rFonts w:ascii="Calibri" w:hAnsi="Calibri" w:cs="Calibri"/>
                <w:b/>
              </w:rPr>
              <w:t>DISCUSSION</w:t>
            </w:r>
          </w:p>
        </w:tc>
        <w:tc>
          <w:tcPr>
            <w:tcW w:w="6318" w:type="dxa"/>
            <w:shd w:val="pct12" w:color="auto" w:fill="auto"/>
          </w:tcPr>
          <w:p w14:paraId="3C32434E" w14:textId="160891F3" w:rsidR="00D42177" w:rsidRPr="004F66B5" w:rsidRDefault="00C13043" w:rsidP="004E6D91">
            <w:pPr>
              <w:jc w:val="center"/>
              <w:rPr>
                <w:rFonts w:ascii="Calibri" w:hAnsi="Calibri" w:cs="Calibri"/>
                <w:b/>
              </w:rPr>
            </w:pPr>
            <w:r w:rsidRPr="004F66B5">
              <w:rPr>
                <w:rFonts w:ascii="Calibri" w:hAnsi="Calibri" w:cs="Calibri"/>
                <w:b/>
              </w:rPr>
              <w:t>MINUTES</w:t>
            </w:r>
          </w:p>
        </w:tc>
      </w:tr>
      <w:tr w:rsidR="008F1A36" w:rsidRPr="004F66B5" w14:paraId="2E5A15E3" w14:textId="77777777" w:rsidTr="00C13043">
        <w:trPr>
          <w:trHeight w:val="530"/>
        </w:trPr>
        <w:tc>
          <w:tcPr>
            <w:tcW w:w="3718" w:type="dxa"/>
          </w:tcPr>
          <w:p w14:paraId="78F249B9" w14:textId="3600D29F" w:rsidR="008F1A36" w:rsidRPr="004F66B5" w:rsidRDefault="008F1A36" w:rsidP="004E6D91">
            <w:pPr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</w:rPr>
              <w:t>Welcome</w:t>
            </w:r>
            <w:r w:rsidR="00887D37" w:rsidRPr="004F66B5">
              <w:rPr>
                <w:rFonts w:ascii="Calibri" w:hAnsi="Calibri" w:cs="Calibri"/>
              </w:rPr>
              <w:t xml:space="preserve">: Kim Register </w:t>
            </w:r>
          </w:p>
        </w:tc>
        <w:tc>
          <w:tcPr>
            <w:tcW w:w="4832" w:type="dxa"/>
          </w:tcPr>
          <w:p w14:paraId="72887E92" w14:textId="46212D7D" w:rsidR="008F1A36" w:rsidRPr="004F66B5" w:rsidRDefault="00B9713B" w:rsidP="004E6D91">
            <w:pPr>
              <w:pStyle w:val="PlainText"/>
              <w:ind w:left="720"/>
              <w:rPr>
                <w:rFonts w:cs="Calibri"/>
                <w:szCs w:val="22"/>
              </w:rPr>
            </w:pPr>
            <w:r w:rsidRPr="004F66B5">
              <w:rPr>
                <w:rFonts w:cs="Calibri"/>
                <w:szCs w:val="22"/>
              </w:rPr>
              <w:t>New members?</w:t>
            </w:r>
          </w:p>
          <w:p w14:paraId="725FD1DC" w14:textId="44220D2C" w:rsidR="00A45549" w:rsidRPr="004F66B5" w:rsidRDefault="00A45549" w:rsidP="004E6D91">
            <w:pPr>
              <w:pStyle w:val="PlainText"/>
              <w:ind w:left="720"/>
              <w:rPr>
                <w:rFonts w:cs="Calibri"/>
                <w:szCs w:val="22"/>
              </w:rPr>
            </w:pPr>
            <w:r w:rsidRPr="004F66B5">
              <w:rPr>
                <w:rFonts w:cs="Calibri"/>
                <w:szCs w:val="22"/>
              </w:rPr>
              <w:t>Newly certified</w:t>
            </w:r>
            <w:r w:rsidR="00110245" w:rsidRPr="004F66B5">
              <w:rPr>
                <w:rFonts w:cs="Calibri"/>
                <w:szCs w:val="22"/>
              </w:rPr>
              <w:t>?</w:t>
            </w:r>
          </w:p>
          <w:p w14:paraId="448E9A78" w14:textId="6F42DE50" w:rsidR="00B9713B" w:rsidRPr="004F66B5" w:rsidRDefault="00B9713B" w:rsidP="004E6D91">
            <w:pPr>
              <w:pStyle w:val="PlainText"/>
              <w:ind w:left="720"/>
              <w:rPr>
                <w:rFonts w:cs="Calibri"/>
                <w:szCs w:val="22"/>
              </w:rPr>
            </w:pPr>
            <w:r w:rsidRPr="004F66B5">
              <w:rPr>
                <w:rFonts w:cs="Calibri"/>
                <w:szCs w:val="22"/>
              </w:rPr>
              <w:t>Guests</w:t>
            </w:r>
          </w:p>
          <w:p w14:paraId="443BC6AD" w14:textId="5FF68884" w:rsidR="006F2FD6" w:rsidRPr="004F66B5" w:rsidRDefault="006F2FD6" w:rsidP="00476F3E">
            <w:pPr>
              <w:pStyle w:val="PlainText"/>
              <w:rPr>
                <w:rFonts w:cs="Calibri"/>
                <w:szCs w:val="22"/>
              </w:rPr>
            </w:pPr>
          </w:p>
          <w:p w14:paraId="02032769" w14:textId="234361F1" w:rsidR="006F2FD6" w:rsidRPr="004F66B5" w:rsidRDefault="006F2FD6" w:rsidP="004E6D91">
            <w:pPr>
              <w:pStyle w:val="PlainText"/>
              <w:ind w:left="720"/>
              <w:rPr>
                <w:rFonts w:cs="Calibri"/>
                <w:szCs w:val="22"/>
              </w:rPr>
            </w:pPr>
          </w:p>
        </w:tc>
        <w:tc>
          <w:tcPr>
            <w:tcW w:w="6318" w:type="dxa"/>
          </w:tcPr>
          <w:p w14:paraId="79C5F886" w14:textId="77777777" w:rsidR="008F1A36" w:rsidRPr="004F66B5" w:rsidRDefault="00AC1229" w:rsidP="004E6D91">
            <w:pPr>
              <w:rPr>
                <w:rFonts w:ascii="Calibri" w:hAnsi="Calibri" w:cs="Calibri"/>
                <w:sz w:val="22"/>
                <w:szCs w:val="22"/>
              </w:rPr>
            </w:pPr>
            <w:r w:rsidRPr="004F66B5">
              <w:rPr>
                <w:rFonts w:ascii="Calibri" w:hAnsi="Calibri" w:cs="Calibri"/>
                <w:sz w:val="22"/>
                <w:szCs w:val="22"/>
              </w:rPr>
              <w:t>0900, brought to order by Kim Register</w:t>
            </w:r>
          </w:p>
          <w:p w14:paraId="4E0B9B85" w14:textId="17C80909" w:rsidR="00AC1229" w:rsidRPr="004F66B5" w:rsidRDefault="00AC1229" w:rsidP="004E6D91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D42177" w:rsidRPr="004F66B5" w14:paraId="15A7965F" w14:textId="77777777" w:rsidTr="00C13043">
        <w:trPr>
          <w:trHeight w:val="710"/>
        </w:trPr>
        <w:tc>
          <w:tcPr>
            <w:tcW w:w="3718" w:type="dxa"/>
          </w:tcPr>
          <w:p w14:paraId="43E8DE73" w14:textId="2DB347F1" w:rsidR="00D42177" w:rsidRPr="004F66B5" w:rsidRDefault="000959C3" w:rsidP="004E6D91">
            <w:pPr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</w:rPr>
              <w:t xml:space="preserve">Secretary Report </w:t>
            </w:r>
          </w:p>
          <w:p w14:paraId="5790EA4F" w14:textId="77777777" w:rsidR="004A0CF5" w:rsidRPr="004F66B5" w:rsidRDefault="004A0CF5" w:rsidP="004E6D91">
            <w:pPr>
              <w:rPr>
                <w:rFonts w:ascii="Calibri" w:hAnsi="Calibri" w:cs="Calibri"/>
              </w:rPr>
            </w:pPr>
          </w:p>
          <w:p w14:paraId="7CF85A57" w14:textId="313DAE44" w:rsidR="00D42177" w:rsidRPr="004F66B5" w:rsidRDefault="00D42177" w:rsidP="004E6D91">
            <w:pPr>
              <w:rPr>
                <w:rFonts w:ascii="Calibri" w:hAnsi="Calibri" w:cs="Calibri"/>
              </w:rPr>
            </w:pPr>
          </w:p>
        </w:tc>
        <w:tc>
          <w:tcPr>
            <w:tcW w:w="4832" w:type="dxa"/>
          </w:tcPr>
          <w:p w14:paraId="5E3A4B08" w14:textId="77777777" w:rsidR="00D42177" w:rsidRPr="004F66B5" w:rsidRDefault="00D42177" w:rsidP="004E6D91">
            <w:pPr>
              <w:pStyle w:val="PlainText"/>
              <w:ind w:left="720"/>
              <w:rPr>
                <w:rFonts w:cs="Calibri"/>
                <w:szCs w:val="22"/>
              </w:rPr>
            </w:pPr>
          </w:p>
          <w:p w14:paraId="1512941D" w14:textId="77777777" w:rsidR="004A0CF5" w:rsidRPr="004F66B5" w:rsidRDefault="006C2A56" w:rsidP="006C2A56">
            <w:pPr>
              <w:pStyle w:val="PlainText"/>
              <w:rPr>
                <w:rFonts w:cs="Calibri"/>
                <w:szCs w:val="22"/>
              </w:rPr>
            </w:pPr>
            <w:r w:rsidRPr="004F66B5">
              <w:rPr>
                <w:rFonts w:cs="Calibri"/>
                <w:szCs w:val="22"/>
              </w:rPr>
              <w:t xml:space="preserve">Approval of </w:t>
            </w:r>
            <w:r w:rsidR="0017279D" w:rsidRPr="004F66B5">
              <w:rPr>
                <w:rFonts w:cs="Calibri"/>
                <w:szCs w:val="22"/>
              </w:rPr>
              <w:t>December</w:t>
            </w:r>
            <w:r w:rsidR="005F7473" w:rsidRPr="004F66B5">
              <w:rPr>
                <w:rFonts w:cs="Calibri"/>
                <w:szCs w:val="22"/>
              </w:rPr>
              <w:t xml:space="preserve"> minutes</w:t>
            </w:r>
          </w:p>
          <w:p w14:paraId="5EAEA926" w14:textId="36B20A4E" w:rsidR="004A32F6" w:rsidRPr="004F66B5" w:rsidRDefault="004A32F6" w:rsidP="006C2A56">
            <w:pPr>
              <w:pStyle w:val="PlainText"/>
              <w:rPr>
                <w:rFonts w:cs="Calibri"/>
                <w:szCs w:val="22"/>
              </w:rPr>
            </w:pPr>
            <w:r w:rsidRPr="004F66B5">
              <w:rPr>
                <w:rFonts w:cs="Calibri"/>
                <w:szCs w:val="22"/>
              </w:rPr>
              <w:t>Hazzel will be doing the minutes</w:t>
            </w:r>
          </w:p>
        </w:tc>
        <w:tc>
          <w:tcPr>
            <w:tcW w:w="6318" w:type="dxa"/>
          </w:tcPr>
          <w:p w14:paraId="3A2F7676" w14:textId="4C958F12" w:rsidR="008F1A36" w:rsidRPr="004F66B5" w:rsidRDefault="00595A31" w:rsidP="008F1A36">
            <w:pPr>
              <w:rPr>
                <w:rFonts w:ascii="Calibri" w:hAnsi="Calibri" w:cs="Calibri"/>
                <w:sz w:val="22"/>
                <w:szCs w:val="22"/>
              </w:rPr>
            </w:pPr>
            <w:r w:rsidRPr="004F66B5">
              <w:rPr>
                <w:rFonts w:ascii="Calibri" w:hAnsi="Calibri" w:cs="Calibri"/>
                <w:sz w:val="22"/>
                <w:szCs w:val="22"/>
              </w:rPr>
              <w:t>1</w:t>
            </w:r>
            <w:r w:rsidRPr="004F66B5">
              <w:rPr>
                <w:rFonts w:ascii="Calibri" w:hAnsi="Calibri" w:cs="Calibri"/>
                <w:sz w:val="22"/>
                <w:szCs w:val="22"/>
                <w:vertAlign w:val="superscript"/>
              </w:rPr>
              <w:t>st</w:t>
            </w:r>
            <w:r w:rsidRPr="004F66B5">
              <w:rPr>
                <w:rFonts w:ascii="Calibri" w:hAnsi="Calibri" w:cs="Calibri"/>
                <w:sz w:val="22"/>
                <w:szCs w:val="22"/>
              </w:rPr>
              <w:t xml:space="preserve"> motion</w:t>
            </w:r>
            <w:r w:rsidR="00AC1229" w:rsidRPr="004F66B5">
              <w:rPr>
                <w:rFonts w:ascii="Calibri" w:hAnsi="Calibri" w:cs="Calibri"/>
                <w:sz w:val="22"/>
                <w:szCs w:val="22"/>
              </w:rPr>
              <w:t xml:space="preserve"> by Kristi Denton</w:t>
            </w:r>
          </w:p>
          <w:p w14:paraId="539967E2" w14:textId="358D3AC4" w:rsidR="00595A31" w:rsidRPr="004F66B5" w:rsidRDefault="00595A31" w:rsidP="008F1A36">
            <w:pPr>
              <w:rPr>
                <w:rFonts w:ascii="Calibri" w:hAnsi="Calibri" w:cs="Calibri"/>
                <w:sz w:val="22"/>
                <w:szCs w:val="22"/>
              </w:rPr>
            </w:pPr>
            <w:r w:rsidRPr="004F66B5">
              <w:rPr>
                <w:rFonts w:ascii="Calibri" w:hAnsi="Calibri" w:cs="Calibri"/>
                <w:sz w:val="22"/>
                <w:szCs w:val="22"/>
              </w:rPr>
              <w:t>2</w:t>
            </w:r>
            <w:r w:rsidRPr="004F66B5">
              <w:rPr>
                <w:rFonts w:ascii="Calibri" w:hAnsi="Calibri" w:cs="Calibri"/>
                <w:sz w:val="22"/>
                <w:szCs w:val="22"/>
                <w:vertAlign w:val="superscript"/>
              </w:rPr>
              <w:t>nd</w:t>
            </w:r>
            <w:r w:rsidRPr="004F66B5">
              <w:rPr>
                <w:rFonts w:ascii="Calibri" w:hAnsi="Calibri" w:cs="Calibri"/>
                <w:sz w:val="22"/>
                <w:szCs w:val="22"/>
              </w:rPr>
              <w:t xml:space="preserve"> motion</w:t>
            </w:r>
            <w:r w:rsidR="00AC1229" w:rsidRPr="004F66B5">
              <w:rPr>
                <w:rFonts w:ascii="Calibri" w:hAnsi="Calibri" w:cs="Calibri"/>
                <w:sz w:val="22"/>
                <w:szCs w:val="22"/>
              </w:rPr>
              <w:t xml:space="preserve"> by Kim Register</w:t>
            </w:r>
          </w:p>
          <w:p w14:paraId="6D9C0638" w14:textId="1ABBAD2A" w:rsidR="006C2A56" w:rsidRPr="004F66B5" w:rsidRDefault="006C2A56" w:rsidP="008F1A36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F85B66" w:rsidRPr="004F66B5" w14:paraId="2C87B712" w14:textId="77777777" w:rsidTr="00C13043">
        <w:trPr>
          <w:trHeight w:val="1214"/>
        </w:trPr>
        <w:tc>
          <w:tcPr>
            <w:tcW w:w="3718" w:type="dxa"/>
          </w:tcPr>
          <w:p w14:paraId="45AD972A" w14:textId="77777777" w:rsidR="00F85B66" w:rsidRPr="004F66B5" w:rsidRDefault="00F85B66" w:rsidP="00F85B66">
            <w:pPr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</w:rPr>
              <w:t>Treasurer Report</w:t>
            </w:r>
          </w:p>
          <w:p w14:paraId="4CFF2B23" w14:textId="77777777" w:rsidR="00F85B66" w:rsidRPr="004F66B5" w:rsidRDefault="00F85B66" w:rsidP="00F85B66">
            <w:pPr>
              <w:rPr>
                <w:rFonts w:ascii="Calibri" w:hAnsi="Calibri" w:cs="Calibri"/>
              </w:rPr>
            </w:pPr>
          </w:p>
          <w:p w14:paraId="3AAA8CC7" w14:textId="77777777" w:rsidR="00F85B66" w:rsidRPr="004F66B5" w:rsidRDefault="00F85B66" w:rsidP="00F85B66">
            <w:pPr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</w:rPr>
              <w:t>Terry Brink</w:t>
            </w:r>
          </w:p>
          <w:p w14:paraId="3DAEA2E5" w14:textId="77777777" w:rsidR="006C71D0" w:rsidRPr="004F66B5" w:rsidRDefault="006C71D0" w:rsidP="00F85B66">
            <w:pPr>
              <w:rPr>
                <w:rFonts w:ascii="Calibri" w:hAnsi="Calibri" w:cs="Calibri"/>
              </w:rPr>
            </w:pPr>
          </w:p>
          <w:p w14:paraId="32FC7F31" w14:textId="77777777" w:rsidR="006C71D0" w:rsidRPr="004F66B5" w:rsidRDefault="006C71D0" w:rsidP="00F85B66">
            <w:pPr>
              <w:rPr>
                <w:rFonts w:ascii="Calibri" w:hAnsi="Calibri" w:cs="Calibri"/>
              </w:rPr>
            </w:pPr>
          </w:p>
          <w:p w14:paraId="702BE85D" w14:textId="49E05A0B" w:rsidR="004B3D36" w:rsidRPr="004F66B5" w:rsidRDefault="004B3D36" w:rsidP="00F85B66">
            <w:pPr>
              <w:rPr>
                <w:rFonts w:ascii="Calibri" w:hAnsi="Calibri" w:cs="Calibri"/>
              </w:rPr>
            </w:pPr>
          </w:p>
        </w:tc>
        <w:tc>
          <w:tcPr>
            <w:tcW w:w="4832" w:type="dxa"/>
          </w:tcPr>
          <w:p w14:paraId="0D9AB2DF" w14:textId="299B95E0" w:rsidR="008F1A36" w:rsidRPr="004F66B5" w:rsidRDefault="00CF6779" w:rsidP="00146325">
            <w:pPr>
              <w:pStyle w:val="NormalWeb"/>
              <w:rPr>
                <w:rFonts w:ascii="Calibri" w:hAnsi="Calibri" w:cs="Calibri"/>
                <w:color w:val="000000"/>
              </w:rPr>
            </w:pPr>
            <w:r w:rsidRPr="004F66B5">
              <w:rPr>
                <w:rFonts w:ascii="Calibri" w:hAnsi="Calibri" w:cs="Calibri"/>
                <w:color w:val="000000"/>
              </w:rPr>
              <w:t>***Did we receive ORA award money?</w:t>
            </w:r>
            <w:r w:rsidR="00D9676E" w:rsidRPr="004F66B5">
              <w:rPr>
                <w:rFonts w:ascii="Calibri" w:hAnsi="Calibri" w:cs="Calibri"/>
                <w:color w:val="000000"/>
              </w:rPr>
              <w:t xml:space="preserve"> YES</w:t>
            </w:r>
          </w:p>
          <w:p w14:paraId="060BCB63" w14:textId="4363AF50" w:rsidR="008F1A36" w:rsidRPr="004F66B5" w:rsidRDefault="00F34D97" w:rsidP="00146325">
            <w:pPr>
              <w:pStyle w:val="NormalWeb"/>
              <w:rPr>
                <w:rFonts w:ascii="Calibri" w:hAnsi="Calibri" w:cs="Calibri"/>
                <w:color w:val="000000"/>
              </w:rPr>
            </w:pPr>
            <w:r w:rsidRPr="004F66B5">
              <w:rPr>
                <w:rFonts w:ascii="Calibri" w:hAnsi="Calibri" w:cs="Calibri"/>
                <w:color w:val="000000"/>
              </w:rPr>
              <w:t>Se</w:t>
            </w:r>
            <w:r w:rsidR="00595A31" w:rsidRPr="004F66B5">
              <w:rPr>
                <w:rFonts w:ascii="Calibri" w:hAnsi="Calibri" w:cs="Calibri"/>
                <w:color w:val="000000"/>
              </w:rPr>
              <w:t>e report below</w:t>
            </w:r>
          </w:p>
          <w:p w14:paraId="5F7E2A80" w14:textId="77777777" w:rsidR="00F85B66" w:rsidRPr="004F66B5" w:rsidRDefault="00F85B66" w:rsidP="00887D37">
            <w:pPr>
              <w:pStyle w:val="NormalWeb"/>
              <w:rPr>
                <w:rFonts w:ascii="Calibri" w:hAnsi="Calibri" w:cs="Calibri"/>
              </w:rPr>
            </w:pPr>
          </w:p>
        </w:tc>
        <w:tc>
          <w:tcPr>
            <w:tcW w:w="6318" w:type="dxa"/>
          </w:tcPr>
          <w:p w14:paraId="41AF9A77" w14:textId="77777777" w:rsidR="00F85B66" w:rsidRPr="004F66B5" w:rsidRDefault="00F85B66" w:rsidP="00F85B66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381DE273" w14:textId="2C574927" w:rsidR="00D62D66" w:rsidRPr="004F66B5" w:rsidRDefault="00C13043" w:rsidP="00F85B66">
            <w:pPr>
              <w:rPr>
                <w:rFonts w:ascii="Calibri" w:hAnsi="Calibri" w:cs="Calibri"/>
                <w:sz w:val="22"/>
                <w:szCs w:val="22"/>
              </w:rPr>
            </w:pPr>
            <w:r w:rsidRPr="004F66B5">
              <w:rPr>
                <w:rFonts w:ascii="Calibri" w:hAnsi="Calibri" w:cs="Calibri"/>
                <w:sz w:val="22"/>
                <w:szCs w:val="22"/>
              </w:rPr>
              <w:t>Current balance - $</w:t>
            </w:r>
          </w:p>
          <w:p w14:paraId="06314DF0" w14:textId="28638000" w:rsidR="00C13043" w:rsidRPr="004F66B5" w:rsidRDefault="00C13043" w:rsidP="00F85B66">
            <w:pPr>
              <w:rPr>
                <w:rFonts w:ascii="Calibri" w:hAnsi="Calibri" w:cs="Calibri"/>
                <w:sz w:val="22"/>
                <w:szCs w:val="22"/>
              </w:rPr>
            </w:pPr>
            <w:r w:rsidRPr="004F66B5">
              <w:rPr>
                <w:rFonts w:ascii="Calibri" w:hAnsi="Calibri" w:cs="Calibri"/>
                <w:sz w:val="22"/>
                <w:szCs w:val="22"/>
              </w:rPr>
              <w:t>Total deposit - $</w:t>
            </w:r>
            <w:r w:rsidR="001B71DE">
              <w:rPr>
                <w:rFonts w:ascii="Calibri" w:hAnsi="Calibri" w:cs="Calibri"/>
                <w:sz w:val="22"/>
                <w:szCs w:val="22"/>
              </w:rPr>
              <w:t xml:space="preserve">    </w:t>
            </w:r>
            <w:r w:rsidRPr="004F66B5">
              <w:rPr>
                <w:rFonts w:ascii="Calibri" w:hAnsi="Calibri" w:cs="Calibri"/>
                <w:sz w:val="22"/>
                <w:szCs w:val="22"/>
              </w:rPr>
              <w:t>Membership + $</w:t>
            </w:r>
            <w:r w:rsidR="001B71DE"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r w:rsidRPr="004F66B5">
              <w:rPr>
                <w:rFonts w:ascii="Calibri" w:hAnsi="Calibri" w:cs="Calibri"/>
                <w:sz w:val="22"/>
                <w:szCs w:val="22"/>
              </w:rPr>
              <w:t>ORA</w:t>
            </w:r>
          </w:p>
        </w:tc>
      </w:tr>
      <w:tr w:rsidR="00634018" w:rsidRPr="004F66B5" w14:paraId="241ABEB6" w14:textId="77777777" w:rsidTr="00C13043">
        <w:trPr>
          <w:trHeight w:val="1412"/>
        </w:trPr>
        <w:tc>
          <w:tcPr>
            <w:tcW w:w="3718" w:type="dxa"/>
          </w:tcPr>
          <w:p w14:paraId="76F7DE12" w14:textId="77777777" w:rsidR="00634018" w:rsidRPr="004F66B5" w:rsidRDefault="00634018" w:rsidP="004F152C">
            <w:pPr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</w:rPr>
              <w:lastRenderedPageBreak/>
              <w:t>Membership and Marketing Report</w:t>
            </w:r>
          </w:p>
          <w:p w14:paraId="2C4AD251" w14:textId="77777777" w:rsidR="00634018" w:rsidRPr="004F66B5" w:rsidRDefault="00634018" w:rsidP="004F152C">
            <w:pPr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</w:rPr>
              <w:t>Kalai</w:t>
            </w:r>
          </w:p>
          <w:p w14:paraId="570C7535" w14:textId="77777777" w:rsidR="00FA3E7E" w:rsidRPr="004F66B5" w:rsidRDefault="00FA3E7E" w:rsidP="004F152C">
            <w:pPr>
              <w:rPr>
                <w:rFonts w:ascii="Calibri" w:hAnsi="Calibri" w:cs="Calibri"/>
              </w:rPr>
            </w:pPr>
          </w:p>
          <w:p w14:paraId="15DFB85D" w14:textId="5ED4D1C5" w:rsidR="00FA3E7E" w:rsidRPr="004F66B5" w:rsidRDefault="00FA3E7E" w:rsidP="004F152C">
            <w:pPr>
              <w:rPr>
                <w:rFonts w:ascii="Calibri" w:hAnsi="Calibri" w:cs="Calibri"/>
              </w:rPr>
            </w:pPr>
          </w:p>
        </w:tc>
        <w:tc>
          <w:tcPr>
            <w:tcW w:w="4832" w:type="dxa"/>
          </w:tcPr>
          <w:p w14:paraId="5EC6D4DA" w14:textId="77777777" w:rsidR="006F2FD6" w:rsidRPr="004F66B5" w:rsidRDefault="006F2FD6" w:rsidP="004F152C">
            <w:pPr>
              <w:rPr>
                <w:rFonts w:ascii="Calibri" w:hAnsi="Calibri" w:cs="Calibri"/>
                <w:b/>
                <w:bCs/>
                <w:sz w:val="28"/>
                <w:szCs w:val="28"/>
              </w:rPr>
            </w:pPr>
          </w:p>
          <w:p w14:paraId="13430840" w14:textId="1A4E4C6B" w:rsidR="002B017D" w:rsidRPr="004F66B5" w:rsidRDefault="002B017D" w:rsidP="002B017D">
            <w:pPr>
              <w:rPr>
                <w:rFonts w:ascii="Calibri" w:hAnsi="Calibri" w:cs="Calibri"/>
                <w:b/>
                <w:bCs/>
                <w:sz w:val="28"/>
                <w:szCs w:val="28"/>
              </w:rPr>
            </w:pPr>
          </w:p>
          <w:p w14:paraId="42B07232" w14:textId="7BC822F0" w:rsidR="006F2FD6" w:rsidRPr="004F66B5" w:rsidRDefault="006F2FD6" w:rsidP="004F152C">
            <w:pPr>
              <w:rPr>
                <w:rFonts w:ascii="Calibri" w:hAnsi="Calibri" w:cs="Calibri"/>
                <w:b/>
                <w:bCs/>
                <w:sz w:val="28"/>
                <w:szCs w:val="28"/>
              </w:rPr>
            </w:pPr>
          </w:p>
        </w:tc>
        <w:tc>
          <w:tcPr>
            <w:tcW w:w="6318" w:type="dxa"/>
          </w:tcPr>
          <w:p w14:paraId="706FE820" w14:textId="138E5652" w:rsidR="00634018" w:rsidRPr="004F66B5" w:rsidRDefault="00C13043" w:rsidP="004F152C">
            <w:pPr>
              <w:rPr>
                <w:rFonts w:ascii="Calibri" w:hAnsi="Calibri" w:cs="Calibri"/>
                <w:sz w:val="22"/>
                <w:szCs w:val="22"/>
              </w:rPr>
            </w:pPr>
            <w:r w:rsidRPr="004F66B5">
              <w:rPr>
                <w:rFonts w:ascii="Calibri" w:hAnsi="Calibri" w:cs="Calibri"/>
                <w:sz w:val="22"/>
                <w:szCs w:val="22"/>
              </w:rPr>
              <w:t>Total number of members – 303</w:t>
            </w:r>
          </w:p>
          <w:p w14:paraId="75B53379" w14:textId="4F77C863" w:rsidR="00C13043" w:rsidRPr="004F66B5" w:rsidRDefault="00C13043" w:rsidP="004F152C">
            <w:pPr>
              <w:rPr>
                <w:rFonts w:ascii="Calibri" w:hAnsi="Calibri" w:cs="Calibri"/>
                <w:sz w:val="22"/>
                <w:szCs w:val="22"/>
              </w:rPr>
            </w:pPr>
            <w:r w:rsidRPr="004F66B5">
              <w:rPr>
                <w:rFonts w:ascii="Calibri" w:hAnsi="Calibri" w:cs="Calibri"/>
                <w:sz w:val="22"/>
                <w:szCs w:val="22"/>
              </w:rPr>
              <w:t>Number of expired – 19</w:t>
            </w:r>
          </w:p>
          <w:p w14:paraId="0619BAAA" w14:textId="6694E03E" w:rsidR="00C13043" w:rsidRPr="004F66B5" w:rsidRDefault="00C13043" w:rsidP="004F152C">
            <w:pPr>
              <w:rPr>
                <w:rFonts w:ascii="Calibri" w:hAnsi="Calibri" w:cs="Calibri"/>
                <w:sz w:val="22"/>
                <w:szCs w:val="22"/>
              </w:rPr>
            </w:pPr>
            <w:r w:rsidRPr="004F66B5">
              <w:rPr>
                <w:rFonts w:ascii="Calibri" w:hAnsi="Calibri" w:cs="Calibri"/>
                <w:sz w:val="22"/>
                <w:szCs w:val="22"/>
              </w:rPr>
              <w:t>Number of renewal - 11</w:t>
            </w:r>
          </w:p>
        </w:tc>
      </w:tr>
      <w:tr w:rsidR="00634018" w:rsidRPr="004F66B5" w14:paraId="50129355" w14:textId="77777777" w:rsidTr="00C13043">
        <w:trPr>
          <w:trHeight w:val="1142"/>
        </w:trPr>
        <w:tc>
          <w:tcPr>
            <w:tcW w:w="3718" w:type="dxa"/>
          </w:tcPr>
          <w:p w14:paraId="1E802E43" w14:textId="734A78BF" w:rsidR="00634018" w:rsidRPr="004F66B5" w:rsidRDefault="00CE2010" w:rsidP="00685B26">
            <w:pPr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</w:rPr>
              <w:t>Education Coordinator Hazzel</w:t>
            </w:r>
          </w:p>
        </w:tc>
        <w:tc>
          <w:tcPr>
            <w:tcW w:w="4832" w:type="dxa"/>
          </w:tcPr>
          <w:p w14:paraId="367B95D5" w14:textId="77777777" w:rsidR="00634018" w:rsidRPr="004F66B5" w:rsidRDefault="00634018" w:rsidP="004F152C">
            <w:pPr>
              <w:rPr>
                <w:rFonts w:ascii="Calibri" w:hAnsi="Calibri" w:cs="Calibri"/>
                <w:b/>
                <w:bCs/>
                <w:sz w:val="28"/>
                <w:szCs w:val="28"/>
              </w:rPr>
            </w:pPr>
          </w:p>
        </w:tc>
        <w:tc>
          <w:tcPr>
            <w:tcW w:w="6318" w:type="dxa"/>
          </w:tcPr>
          <w:p w14:paraId="3E2FEFE2" w14:textId="28187ED4" w:rsidR="00634018" w:rsidRPr="004F66B5" w:rsidRDefault="005A5F4A" w:rsidP="004F152C">
            <w:pPr>
              <w:rPr>
                <w:rFonts w:ascii="Calibri" w:hAnsi="Calibri" w:cs="Calibri"/>
                <w:sz w:val="22"/>
                <w:szCs w:val="22"/>
              </w:rPr>
            </w:pPr>
            <w:r w:rsidRPr="004F66B5">
              <w:rPr>
                <w:rFonts w:ascii="Calibri" w:hAnsi="Calibri" w:cs="Calibri"/>
                <w:sz w:val="22"/>
                <w:szCs w:val="22"/>
              </w:rPr>
              <w:t xml:space="preserve">Registration for PANAW is out </w:t>
            </w:r>
          </w:p>
        </w:tc>
      </w:tr>
      <w:tr w:rsidR="00634018" w:rsidRPr="004F66B5" w14:paraId="51C36D5D" w14:textId="77777777" w:rsidTr="00C13043">
        <w:trPr>
          <w:trHeight w:val="1052"/>
        </w:trPr>
        <w:tc>
          <w:tcPr>
            <w:tcW w:w="3718" w:type="dxa"/>
          </w:tcPr>
          <w:p w14:paraId="39730FE1" w14:textId="77777777" w:rsidR="00634018" w:rsidRPr="004F66B5" w:rsidRDefault="00685B26" w:rsidP="004F152C">
            <w:pPr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</w:rPr>
              <w:t xml:space="preserve">Volunteer Coordinator </w:t>
            </w:r>
          </w:p>
          <w:p w14:paraId="36B8B54D" w14:textId="788E134E" w:rsidR="00685B26" w:rsidRPr="004F66B5" w:rsidRDefault="00685B26" w:rsidP="004F152C">
            <w:pPr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</w:rPr>
              <w:t>Niera/group</w:t>
            </w:r>
          </w:p>
          <w:p w14:paraId="4A5FCDA7" w14:textId="28750B86" w:rsidR="00685B26" w:rsidRPr="004F66B5" w:rsidRDefault="00685B26" w:rsidP="004F152C">
            <w:pPr>
              <w:rPr>
                <w:rFonts w:ascii="Calibri" w:hAnsi="Calibri" w:cs="Calibri"/>
              </w:rPr>
            </w:pPr>
          </w:p>
        </w:tc>
        <w:tc>
          <w:tcPr>
            <w:tcW w:w="4832" w:type="dxa"/>
          </w:tcPr>
          <w:p w14:paraId="34456EDE" w14:textId="3BA80398" w:rsidR="00634018" w:rsidRPr="004F66B5" w:rsidRDefault="00634018" w:rsidP="004F152C">
            <w:pPr>
              <w:rPr>
                <w:rFonts w:ascii="Calibri" w:hAnsi="Calibri" w:cs="Calibri"/>
                <w:sz w:val="28"/>
                <w:szCs w:val="28"/>
              </w:rPr>
            </w:pPr>
          </w:p>
          <w:p w14:paraId="0F179C33" w14:textId="3BF65A00" w:rsidR="00595A31" w:rsidRPr="004F66B5" w:rsidRDefault="0017279D" w:rsidP="004F152C">
            <w:pPr>
              <w:rPr>
                <w:rFonts w:ascii="Calibri" w:hAnsi="Calibri" w:cs="Calibri"/>
                <w:sz w:val="22"/>
                <w:szCs w:val="22"/>
              </w:rPr>
            </w:pPr>
            <w:r w:rsidRPr="004F66B5">
              <w:rPr>
                <w:rFonts w:ascii="Calibri" w:hAnsi="Calibri" w:cs="Calibri"/>
                <w:sz w:val="22"/>
                <w:szCs w:val="22"/>
              </w:rPr>
              <w:t>No activity for January</w:t>
            </w:r>
          </w:p>
          <w:p w14:paraId="716B2E98" w14:textId="59B1FBF1" w:rsidR="0017279D" w:rsidRPr="004F66B5" w:rsidRDefault="00322DA2" w:rsidP="004F152C">
            <w:pPr>
              <w:rPr>
                <w:rFonts w:ascii="Calibri" w:hAnsi="Calibri" w:cs="Calibri"/>
                <w:sz w:val="22"/>
                <w:szCs w:val="22"/>
              </w:rPr>
            </w:pPr>
            <w:r w:rsidRPr="004F66B5">
              <w:rPr>
                <w:rFonts w:ascii="Calibri" w:hAnsi="Calibri" w:cs="Calibri"/>
                <w:sz w:val="22"/>
                <w:szCs w:val="22"/>
              </w:rPr>
              <w:t>Hygiene items and socks for Community Ministries</w:t>
            </w:r>
            <w:r w:rsidR="00AA7A35" w:rsidRPr="004F66B5">
              <w:rPr>
                <w:rFonts w:ascii="Calibri" w:hAnsi="Calibri" w:cs="Calibri"/>
                <w:sz w:val="22"/>
                <w:szCs w:val="22"/>
              </w:rPr>
              <w:t>- for PANAW</w:t>
            </w:r>
          </w:p>
          <w:p w14:paraId="06A03B09" w14:textId="77777777" w:rsidR="00B81C37" w:rsidRPr="004F66B5" w:rsidRDefault="00B81C37" w:rsidP="004F152C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06BA1EF9" w14:textId="6B1CCE89" w:rsidR="00B81C37" w:rsidRPr="004F66B5" w:rsidRDefault="00B81C37" w:rsidP="004F152C">
            <w:pPr>
              <w:rPr>
                <w:rFonts w:ascii="Calibri" w:hAnsi="Calibri" w:cs="Calibri"/>
                <w:sz w:val="22"/>
                <w:szCs w:val="22"/>
              </w:rPr>
            </w:pPr>
            <w:r w:rsidRPr="004F66B5">
              <w:rPr>
                <w:rFonts w:ascii="Calibri" w:hAnsi="Calibri" w:cs="Calibri"/>
                <w:sz w:val="22"/>
                <w:szCs w:val="22"/>
              </w:rPr>
              <w:t xml:space="preserve">Also, we will keep collecting the pill </w:t>
            </w:r>
            <w:r w:rsidR="00A27D66" w:rsidRPr="004F66B5">
              <w:rPr>
                <w:rFonts w:ascii="Calibri" w:hAnsi="Calibri" w:cs="Calibri"/>
                <w:sz w:val="22"/>
                <w:szCs w:val="22"/>
              </w:rPr>
              <w:t>bottles and will send all gathered after the summer seminar.</w:t>
            </w:r>
          </w:p>
          <w:p w14:paraId="58615888" w14:textId="46D740CB" w:rsidR="00685B26" w:rsidRPr="004F66B5" w:rsidRDefault="00685B26" w:rsidP="004F152C">
            <w:pPr>
              <w:rPr>
                <w:rFonts w:ascii="Calibri" w:hAnsi="Calibri" w:cs="Calibri"/>
                <w:sz w:val="28"/>
                <w:szCs w:val="28"/>
              </w:rPr>
            </w:pPr>
          </w:p>
        </w:tc>
        <w:tc>
          <w:tcPr>
            <w:tcW w:w="6318" w:type="dxa"/>
          </w:tcPr>
          <w:p w14:paraId="651EFA87" w14:textId="77777777" w:rsidR="005A5F4A" w:rsidRPr="004F66B5" w:rsidRDefault="005A5F4A" w:rsidP="004F152C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29D874B9" w14:textId="46FD693A" w:rsidR="005A5F4A" w:rsidRPr="004F66B5" w:rsidRDefault="005A5F4A" w:rsidP="004F152C">
            <w:pPr>
              <w:rPr>
                <w:rFonts w:ascii="Calibri" w:hAnsi="Calibri" w:cs="Calibri"/>
                <w:sz w:val="22"/>
                <w:szCs w:val="22"/>
              </w:rPr>
            </w:pPr>
            <w:r w:rsidRPr="004F66B5">
              <w:rPr>
                <w:rFonts w:ascii="Calibri" w:hAnsi="Calibri" w:cs="Calibri"/>
                <w:sz w:val="22"/>
                <w:szCs w:val="22"/>
              </w:rPr>
              <w:t>Thank you for those who volunteered for Operation Care International</w:t>
            </w:r>
          </w:p>
          <w:p w14:paraId="02BAC139" w14:textId="77B4C34A" w:rsidR="005A5F4A" w:rsidRPr="004F66B5" w:rsidRDefault="005A5F4A" w:rsidP="004F152C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6CB4E098" w14:textId="167B5A64" w:rsidR="005A5F4A" w:rsidRPr="004F66B5" w:rsidRDefault="005A5F4A" w:rsidP="004F152C">
            <w:pPr>
              <w:rPr>
                <w:rFonts w:ascii="Calibri" w:hAnsi="Calibri" w:cs="Calibri"/>
                <w:sz w:val="22"/>
                <w:szCs w:val="22"/>
              </w:rPr>
            </w:pPr>
            <w:r w:rsidRPr="004F66B5">
              <w:rPr>
                <w:rFonts w:ascii="Calibri" w:hAnsi="Calibri" w:cs="Calibri"/>
                <w:sz w:val="22"/>
                <w:szCs w:val="22"/>
              </w:rPr>
              <w:t xml:space="preserve">Donation to National Food Bank </w:t>
            </w:r>
            <w:proofErr w:type="gramStart"/>
            <w:r w:rsidRPr="004F66B5">
              <w:rPr>
                <w:rFonts w:ascii="Calibri" w:hAnsi="Calibri" w:cs="Calibri"/>
                <w:sz w:val="22"/>
                <w:szCs w:val="22"/>
              </w:rPr>
              <w:t>mad</w:t>
            </w:r>
            <w:proofErr w:type="gramEnd"/>
            <w:r w:rsidRPr="004F66B5">
              <w:rPr>
                <w:rFonts w:ascii="Calibri" w:hAnsi="Calibri" w:cs="Calibri"/>
                <w:sz w:val="22"/>
                <w:szCs w:val="22"/>
              </w:rPr>
              <w:t xml:space="preserve"> - $</w:t>
            </w:r>
          </w:p>
          <w:p w14:paraId="7D5424EC" w14:textId="38F7AEBE" w:rsidR="005A5F4A" w:rsidRPr="004F66B5" w:rsidRDefault="005A5F4A" w:rsidP="004F152C">
            <w:pPr>
              <w:rPr>
                <w:rFonts w:ascii="Calibri" w:hAnsi="Calibri" w:cs="Calibri"/>
                <w:sz w:val="22"/>
                <w:szCs w:val="22"/>
              </w:rPr>
            </w:pPr>
            <w:r w:rsidRPr="004F66B5">
              <w:rPr>
                <w:rFonts w:ascii="Calibri" w:hAnsi="Calibri" w:cs="Calibri"/>
                <w:sz w:val="22"/>
                <w:szCs w:val="22"/>
              </w:rPr>
              <w:t>February – collect personal hygiene items for Community Ministries. Niera and Catherina to drop items.</w:t>
            </w:r>
          </w:p>
          <w:p w14:paraId="3BBA0457" w14:textId="77777777" w:rsidR="00634018" w:rsidRPr="004F66B5" w:rsidRDefault="005A5F4A" w:rsidP="005A5F4A">
            <w:pPr>
              <w:rPr>
                <w:rFonts w:ascii="Calibri" w:hAnsi="Calibri" w:cs="Calibri"/>
                <w:sz w:val="22"/>
                <w:szCs w:val="22"/>
              </w:rPr>
            </w:pPr>
            <w:r w:rsidRPr="004F66B5">
              <w:rPr>
                <w:rFonts w:ascii="Calibri" w:hAnsi="Calibri" w:cs="Calibri"/>
                <w:sz w:val="22"/>
                <w:szCs w:val="22"/>
              </w:rPr>
              <w:t>Recommended to start collections at respective</w:t>
            </w:r>
            <w:r w:rsidR="00D23923" w:rsidRPr="004F66B5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F04922" w:rsidRPr="004F66B5">
              <w:rPr>
                <w:rFonts w:ascii="Calibri" w:hAnsi="Calibri" w:cs="Calibri"/>
                <w:sz w:val="22"/>
                <w:szCs w:val="22"/>
              </w:rPr>
              <w:t>hospitals</w:t>
            </w:r>
          </w:p>
          <w:p w14:paraId="1459AC2F" w14:textId="77777777" w:rsidR="005A5F4A" w:rsidRPr="004F66B5" w:rsidRDefault="005A5F4A" w:rsidP="005A5F4A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4F2C123A" w14:textId="77777777" w:rsidR="005A5F4A" w:rsidRPr="004F66B5" w:rsidRDefault="005A5F4A" w:rsidP="005A5F4A">
            <w:pPr>
              <w:rPr>
                <w:rFonts w:ascii="Calibri" w:hAnsi="Calibri" w:cs="Calibri"/>
                <w:sz w:val="22"/>
                <w:szCs w:val="22"/>
              </w:rPr>
            </w:pPr>
            <w:r w:rsidRPr="004F66B5">
              <w:rPr>
                <w:rFonts w:ascii="Calibri" w:hAnsi="Calibri" w:cs="Calibri"/>
                <w:sz w:val="22"/>
                <w:szCs w:val="22"/>
              </w:rPr>
              <w:t>March – Niera to meet with Kim Register and determine volunteer opportunity, possibly Genesis Women or Feed my Starving Childre</w:t>
            </w:r>
            <w:r w:rsidR="004F66B5" w:rsidRPr="004F66B5">
              <w:rPr>
                <w:rFonts w:ascii="Calibri" w:hAnsi="Calibri" w:cs="Calibri"/>
                <w:sz w:val="22"/>
                <w:szCs w:val="22"/>
              </w:rPr>
              <w:t>n</w:t>
            </w:r>
          </w:p>
          <w:p w14:paraId="4982CC8E" w14:textId="77777777" w:rsidR="004F66B5" w:rsidRPr="004F66B5" w:rsidRDefault="004F66B5" w:rsidP="005A5F4A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298E4395" w14:textId="74B93D05" w:rsidR="004F66B5" w:rsidRPr="004F66B5" w:rsidRDefault="004F66B5" w:rsidP="005A5F4A">
            <w:pPr>
              <w:rPr>
                <w:rFonts w:ascii="Calibri" w:hAnsi="Calibri" w:cs="Calibri"/>
                <w:sz w:val="22"/>
                <w:szCs w:val="22"/>
              </w:rPr>
            </w:pPr>
            <w:r w:rsidRPr="004F66B5">
              <w:rPr>
                <w:rFonts w:ascii="Calibri" w:hAnsi="Calibri" w:cs="Calibri"/>
                <w:sz w:val="22"/>
                <w:szCs w:val="22"/>
              </w:rPr>
              <w:t xml:space="preserve">Pill </w:t>
            </w:r>
            <w:proofErr w:type="spellStart"/>
            <w:r w:rsidRPr="004F66B5">
              <w:rPr>
                <w:rFonts w:ascii="Calibri" w:hAnsi="Calibri" w:cs="Calibri"/>
                <w:sz w:val="22"/>
                <w:szCs w:val="22"/>
              </w:rPr>
              <w:t>bottel</w:t>
            </w:r>
            <w:proofErr w:type="spellEnd"/>
            <w:r w:rsidRPr="004F66B5">
              <w:rPr>
                <w:rFonts w:ascii="Calibri" w:hAnsi="Calibri" w:cs="Calibri"/>
                <w:sz w:val="22"/>
                <w:szCs w:val="22"/>
              </w:rPr>
              <w:t xml:space="preserve"> collection will continue and will be sent to Matthew 25 at the end of the year. </w:t>
            </w:r>
          </w:p>
        </w:tc>
      </w:tr>
      <w:tr w:rsidR="00634018" w:rsidRPr="004F66B5" w14:paraId="69C78875" w14:textId="77777777" w:rsidTr="00C13043">
        <w:trPr>
          <w:trHeight w:val="2105"/>
        </w:trPr>
        <w:tc>
          <w:tcPr>
            <w:tcW w:w="3718" w:type="dxa"/>
            <w:shd w:val="clear" w:color="auto" w:fill="FFFFFF" w:themeFill="background1"/>
          </w:tcPr>
          <w:p w14:paraId="0027C163" w14:textId="06E079CD" w:rsidR="00634018" w:rsidRPr="004F66B5" w:rsidRDefault="008829A6" w:rsidP="004F152C">
            <w:pPr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</w:rPr>
              <w:t>News Leak- Catherine</w:t>
            </w:r>
          </w:p>
        </w:tc>
        <w:tc>
          <w:tcPr>
            <w:tcW w:w="4832" w:type="dxa"/>
          </w:tcPr>
          <w:p w14:paraId="10329A75" w14:textId="619839D6" w:rsidR="00351EFB" w:rsidRPr="004F66B5" w:rsidRDefault="00144132" w:rsidP="00F34D97">
            <w:pPr>
              <w:pStyle w:val="PlainText"/>
              <w:rPr>
                <w:rFonts w:cs="Calibri"/>
                <w:sz w:val="24"/>
                <w:szCs w:val="24"/>
              </w:rPr>
            </w:pPr>
            <w:r w:rsidRPr="004F66B5">
              <w:rPr>
                <w:rFonts w:cs="Calibri"/>
                <w:sz w:val="24"/>
                <w:szCs w:val="24"/>
              </w:rPr>
              <w:t>CONGRATULATIONS on 1</w:t>
            </w:r>
            <w:r w:rsidRPr="004F66B5">
              <w:rPr>
                <w:rFonts w:cs="Calibri"/>
                <w:sz w:val="24"/>
                <w:szCs w:val="24"/>
                <w:vertAlign w:val="superscript"/>
              </w:rPr>
              <w:t>st</w:t>
            </w:r>
            <w:r w:rsidRPr="004F66B5">
              <w:rPr>
                <w:rFonts w:cs="Calibri"/>
                <w:sz w:val="24"/>
                <w:szCs w:val="24"/>
              </w:rPr>
              <w:t xml:space="preserve"> published newsletter! You did a phenomenal job!</w:t>
            </w:r>
          </w:p>
        </w:tc>
        <w:tc>
          <w:tcPr>
            <w:tcW w:w="6318" w:type="dxa"/>
          </w:tcPr>
          <w:p w14:paraId="4D507533" w14:textId="215970AC" w:rsidR="00634018" w:rsidRDefault="004F66B5" w:rsidP="004F152C">
            <w:pPr>
              <w:rPr>
                <w:rFonts w:ascii="Calibri" w:hAnsi="Calibri" w:cs="Calibri"/>
                <w:sz w:val="22"/>
                <w:szCs w:val="22"/>
              </w:rPr>
            </w:pPr>
            <w:r w:rsidRPr="004F66B5">
              <w:rPr>
                <w:rFonts w:ascii="Calibri" w:hAnsi="Calibri" w:cs="Calibri"/>
                <w:sz w:val="22"/>
                <w:szCs w:val="22"/>
              </w:rPr>
              <w:t>Motion to approve: Pay for the first 3 months of Canva subscription ($) for Catherine Ocampo – Kristi approved, Terry second.</w:t>
            </w:r>
          </w:p>
          <w:p w14:paraId="7DF2EB90" w14:textId="6B43ED85" w:rsidR="004F66B5" w:rsidRDefault="004F66B5" w:rsidP="004F152C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27FBEB0C" w14:textId="2AAED4F0" w:rsidR="004F66B5" w:rsidRDefault="004F66B5" w:rsidP="004F152C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Questions were raised:</w:t>
            </w:r>
          </w:p>
          <w:p w14:paraId="4C057EB9" w14:textId="70EE15EC" w:rsidR="004F66B5" w:rsidRDefault="004F66B5" w:rsidP="004F66B5">
            <w:pPr>
              <w:pStyle w:val="ListParagraph"/>
              <w:numPr>
                <w:ilvl w:val="0"/>
                <w:numId w:val="4"/>
              </w:num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Terry – How will the subscription be paid for the rest of the time?</w:t>
            </w:r>
          </w:p>
          <w:p w14:paraId="78CBF1E5" w14:textId="218F8051" w:rsidR="004F66B5" w:rsidRDefault="004F66B5" w:rsidP="004F66B5">
            <w:pPr>
              <w:pStyle w:val="ListParagraph"/>
              <w:numPr>
                <w:ilvl w:val="0"/>
                <w:numId w:val="4"/>
              </w:num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Lynette – Maybe pay for half of the year?</w:t>
            </w:r>
          </w:p>
          <w:p w14:paraId="193A57A0" w14:textId="0686C7B1" w:rsidR="004F66B5" w:rsidRDefault="004F66B5" w:rsidP="004F66B5">
            <w:pPr>
              <w:pStyle w:val="ListParagraph"/>
              <w:numPr>
                <w:ilvl w:val="0"/>
                <w:numId w:val="4"/>
              </w:num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Tarsha – Wouldn’t paying for it as an organization be cheaper?</w:t>
            </w:r>
          </w:p>
          <w:p w14:paraId="7BA79209" w14:textId="0A63873D" w:rsidR="004F66B5" w:rsidRPr="004F66B5" w:rsidRDefault="004F66B5" w:rsidP="004F66B5">
            <w:pPr>
              <w:pStyle w:val="ListParagraph"/>
              <w:numPr>
                <w:ilvl w:val="0"/>
                <w:numId w:val="4"/>
              </w:num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atherine – It is more expensive to pay for it as a group.</w:t>
            </w:r>
          </w:p>
          <w:p w14:paraId="005C236C" w14:textId="65537230" w:rsidR="004F66B5" w:rsidRPr="004F66B5" w:rsidRDefault="004F66B5" w:rsidP="004F152C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FA3E7E" w:rsidRPr="004F66B5" w14:paraId="5E4229F6" w14:textId="77777777" w:rsidTr="00C13043">
        <w:trPr>
          <w:trHeight w:val="3779"/>
        </w:trPr>
        <w:tc>
          <w:tcPr>
            <w:tcW w:w="3718" w:type="dxa"/>
          </w:tcPr>
          <w:p w14:paraId="79DA6355" w14:textId="0FB143B3" w:rsidR="00FA3E7E" w:rsidRPr="004F66B5" w:rsidRDefault="009574D8" w:rsidP="004F152C">
            <w:pPr>
              <w:rPr>
                <w:rFonts w:ascii="Calibri" w:hAnsi="Calibri" w:cs="Calibri"/>
                <w:highlight w:val="yellow"/>
              </w:rPr>
            </w:pPr>
            <w:r w:rsidRPr="004F66B5">
              <w:rPr>
                <w:rFonts w:ascii="Calibri" w:hAnsi="Calibri" w:cs="Calibri"/>
                <w:highlight w:val="yellow"/>
              </w:rPr>
              <w:t xml:space="preserve">New </w:t>
            </w:r>
          </w:p>
        </w:tc>
        <w:tc>
          <w:tcPr>
            <w:tcW w:w="4832" w:type="dxa"/>
          </w:tcPr>
          <w:p w14:paraId="0FC78263" w14:textId="0E21D77D" w:rsidR="00A43A5A" w:rsidRPr="004F66B5" w:rsidRDefault="0017074A" w:rsidP="0017074A">
            <w:pPr>
              <w:pStyle w:val="PlainText"/>
              <w:numPr>
                <w:ilvl w:val="0"/>
                <w:numId w:val="3"/>
              </w:numPr>
              <w:rPr>
                <w:rFonts w:cs="Calibri"/>
                <w:sz w:val="24"/>
                <w:szCs w:val="24"/>
              </w:rPr>
            </w:pPr>
            <w:r w:rsidRPr="004F66B5">
              <w:rPr>
                <w:rFonts w:cs="Calibri"/>
                <w:sz w:val="24"/>
                <w:szCs w:val="24"/>
              </w:rPr>
              <w:t>New</w:t>
            </w:r>
            <w:r w:rsidR="00A43A5A" w:rsidRPr="004F66B5">
              <w:rPr>
                <w:rFonts w:cs="Calibri"/>
                <w:sz w:val="24"/>
                <w:szCs w:val="24"/>
              </w:rPr>
              <w:t xml:space="preserve"> email for NE Region:</w:t>
            </w:r>
          </w:p>
          <w:p w14:paraId="058E85F0" w14:textId="77777777" w:rsidR="00B41BC8" w:rsidRPr="004F66B5" w:rsidRDefault="00B41BC8" w:rsidP="004F152C">
            <w:pPr>
              <w:pStyle w:val="PlainText"/>
              <w:rPr>
                <w:rFonts w:cs="Calibri"/>
                <w:sz w:val="24"/>
                <w:szCs w:val="24"/>
              </w:rPr>
            </w:pPr>
          </w:p>
          <w:p w14:paraId="382A735C" w14:textId="135C7A30" w:rsidR="001E7E99" w:rsidRPr="004F66B5" w:rsidRDefault="002D6872" w:rsidP="004F152C">
            <w:pPr>
              <w:pStyle w:val="PlainText"/>
              <w:rPr>
                <w:rFonts w:cs="Calibri"/>
                <w:sz w:val="24"/>
                <w:szCs w:val="24"/>
              </w:rPr>
            </w:pPr>
            <w:hyperlink r:id="rId7" w:history="1">
              <w:r w:rsidRPr="004F66B5">
                <w:rPr>
                  <w:rStyle w:val="Hyperlink"/>
                  <w:rFonts w:cs="Calibri"/>
                  <w:sz w:val="24"/>
                  <w:szCs w:val="24"/>
                </w:rPr>
                <w:t>Northeastregion.tapan@gmail.com</w:t>
              </w:r>
            </w:hyperlink>
          </w:p>
          <w:p w14:paraId="6209E190" w14:textId="77777777" w:rsidR="002D6872" w:rsidRPr="004F66B5" w:rsidRDefault="002D6872" w:rsidP="004F152C">
            <w:pPr>
              <w:pStyle w:val="PlainText"/>
              <w:rPr>
                <w:rFonts w:cs="Calibri"/>
                <w:sz w:val="24"/>
                <w:szCs w:val="24"/>
              </w:rPr>
            </w:pPr>
          </w:p>
          <w:p w14:paraId="76CC8AE7" w14:textId="45113C8A" w:rsidR="002D6872" w:rsidRPr="004F66B5" w:rsidRDefault="002D6872" w:rsidP="004F152C">
            <w:pPr>
              <w:pStyle w:val="PlainText"/>
              <w:rPr>
                <w:rFonts w:cs="Calibri"/>
                <w:sz w:val="24"/>
                <w:szCs w:val="24"/>
              </w:rPr>
            </w:pPr>
            <w:r w:rsidRPr="004F66B5">
              <w:rPr>
                <w:rFonts w:cs="Calibri"/>
                <w:sz w:val="24"/>
                <w:szCs w:val="24"/>
              </w:rPr>
              <w:t xml:space="preserve">I will send </w:t>
            </w:r>
            <w:r w:rsidR="00B41BC8" w:rsidRPr="004F66B5">
              <w:rPr>
                <w:rFonts w:cs="Calibri"/>
                <w:sz w:val="24"/>
                <w:szCs w:val="24"/>
              </w:rPr>
              <w:t>password and recovery info to board</w:t>
            </w:r>
          </w:p>
          <w:p w14:paraId="7B4413F5" w14:textId="77777777" w:rsidR="001642FA" w:rsidRPr="004F66B5" w:rsidRDefault="001642FA" w:rsidP="004F152C">
            <w:pPr>
              <w:pStyle w:val="PlainText"/>
              <w:rPr>
                <w:rFonts w:cs="Calibri"/>
                <w:sz w:val="24"/>
                <w:szCs w:val="24"/>
              </w:rPr>
            </w:pPr>
          </w:p>
          <w:p w14:paraId="2DA799E4" w14:textId="11B41769" w:rsidR="00730752" w:rsidRPr="004F66B5" w:rsidRDefault="00730752" w:rsidP="0017074A">
            <w:pPr>
              <w:pStyle w:val="PlainText"/>
              <w:numPr>
                <w:ilvl w:val="0"/>
                <w:numId w:val="3"/>
              </w:numPr>
              <w:rPr>
                <w:rFonts w:cs="Calibri"/>
                <w:sz w:val="24"/>
                <w:szCs w:val="24"/>
              </w:rPr>
            </w:pPr>
            <w:r w:rsidRPr="004F66B5">
              <w:rPr>
                <w:rFonts w:cs="Calibri"/>
                <w:sz w:val="24"/>
                <w:szCs w:val="24"/>
              </w:rPr>
              <w:t>Reimburse Catherine for at least 1-2 months for CANVA subscription?</w:t>
            </w:r>
            <w:r w:rsidR="00521344" w:rsidRPr="004F66B5">
              <w:rPr>
                <w:rFonts w:cs="Calibri"/>
                <w:sz w:val="24"/>
                <w:szCs w:val="24"/>
              </w:rPr>
              <w:t xml:space="preserve">  </w:t>
            </w:r>
            <w:r w:rsidR="009C68D2" w:rsidRPr="004F66B5">
              <w:rPr>
                <w:rFonts w:cs="Calibri"/>
                <w:sz w:val="24"/>
                <w:szCs w:val="24"/>
              </w:rPr>
              <w:t xml:space="preserve">(special $/month for 3 </w:t>
            </w:r>
            <w:r w:rsidR="004E78A6" w:rsidRPr="004F66B5">
              <w:rPr>
                <w:rFonts w:cs="Calibri"/>
                <w:sz w:val="24"/>
                <w:szCs w:val="24"/>
              </w:rPr>
              <w:t>months=$)</w:t>
            </w:r>
          </w:p>
          <w:p w14:paraId="6C2DC3DE" w14:textId="77777777" w:rsidR="00A43A5A" w:rsidRPr="004F66B5" w:rsidRDefault="00643141" w:rsidP="00643141">
            <w:pPr>
              <w:pStyle w:val="PlainText"/>
              <w:numPr>
                <w:ilvl w:val="0"/>
                <w:numId w:val="3"/>
              </w:numPr>
              <w:rPr>
                <w:rFonts w:cs="Calibri"/>
                <w:sz w:val="24"/>
                <w:szCs w:val="24"/>
              </w:rPr>
            </w:pPr>
            <w:r w:rsidRPr="004F66B5">
              <w:rPr>
                <w:rFonts w:cs="Calibri"/>
                <w:sz w:val="24"/>
                <w:szCs w:val="24"/>
              </w:rPr>
              <w:t>Welcome Catherine to position of Historian!</w:t>
            </w:r>
          </w:p>
          <w:p w14:paraId="4A21B2CF" w14:textId="60FD466D" w:rsidR="005575C4" w:rsidRPr="004F66B5" w:rsidRDefault="005575C4" w:rsidP="005575C4">
            <w:pPr>
              <w:pStyle w:val="PlainText"/>
              <w:ind w:left="360"/>
              <w:rPr>
                <w:rFonts w:cs="Calibri"/>
                <w:sz w:val="24"/>
                <w:szCs w:val="24"/>
              </w:rPr>
            </w:pPr>
          </w:p>
        </w:tc>
        <w:tc>
          <w:tcPr>
            <w:tcW w:w="6318" w:type="dxa"/>
          </w:tcPr>
          <w:p w14:paraId="487F3F87" w14:textId="0A83FCD1" w:rsidR="00FA3E7E" w:rsidRPr="004F66B5" w:rsidRDefault="00FA3E7E" w:rsidP="004F152C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699EF0AA" w14:textId="77777777" w:rsidR="00EF678D" w:rsidRPr="004F66B5" w:rsidRDefault="00EF678D" w:rsidP="004F152C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00F14D01" w14:textId="77777777" w:rsidR="0092792A" w:rsidRPr="004F66B5" w:rsidRDefault="0092792A" w:rsidP="004F152C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2BC14646" w14:textId="77777777" w:rsidR="0092792A" w:rsidRPr="004F66B5" w:rsidRDefault="0092792A" w:rsidP="004F152C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2CE45105" w14:textId="77777777" w:rsidR="0092792A" w:rsidRPr="004F66B5" w:rsidRDefault="0092792A" w:rsidP="004F152C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2DFA9974" w14:textId="77777777" w:rsidR="0092792A" w:rsidRPr="004F66B5" w:rsidRDefault="0092792A" w:rsidP="004F152C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30CD36BA" w14:textId="77777777" w:rsidR="0092792A" w:rsidRPr="004F66B5" w:rsidRDefault="0092792A" w:rsidP="004F152C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1CE027EA" w14:textId="77777777" w:rsidR="0092792A" w:rsidRPr="004F66B5" w:rsidRDefault="0092792A" w:rsidP="004F152C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54A8D63A" w14:textId="77777777" w:rsidR="0092792A" w:rsidRPr="004F66B5" w:rsidRDefault="0092792A" w:rsidP="004F152C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70262414" w14:textId="77777777" w:rsidR="0092792A" w:rsidRPr="004F66B5" w:rsidRDefault="0092792A" w:rsidP="004F152C">
            <w:pPr>
              <w:rPr>
                <w:rFonts w:ascii="Calibri" w:hAnsi="Calibri" w:cs="Calibri"/>
                <w:sz w:val="22"/>
                <w:szCs w:val="22"/>
              </w:rPr>
            </w:pPr>
            <w:r w:rsidRPr="004F66B5">
              <w:rPr>
                <w:rFonts w:ascii="Calibri" w:hAnsi="Calibri" w:cs="Calibri"/>
                <w:sz w:val="22"/>
                <w:szCs w:val="22"/>
              </w:rPr>
              <w:t>Willingness to serve received!</w:t>
            </w:r>
          </w:p>
          <w:p w14:paraId="09D57DA7" w14:textId="0CEE320D" w:rsidR="0092792A" w:rsidRPr="004F66B5" w:rsidRDefault="0092792A" w:rsidP="004F152C">
            <w:pPr>
              <w:rPr>
                <w:rFonts w:ascii="Calibri" w:hAnsi="Calibri" w:cs="Calibri"/>
                <w:sz w:val="22"/>
                <w:szCs w:val="22"/>
              </w:rPr>
            </w:pPr>
            <w:r w:rsidRPr="004F66B5">
              <w:rPr>
                <w:rFonts w:ascii="Calibri" w:hAnsi="Calibri" w:cs="Calibri"/>
                <w:sz w:val="22"/>
                <w:szCs w:val="22"/>
              </w:rPr>
              <w:t>She still needs someone to assis</w:t>
            </w:r>
            <w:r w:rsidR="005575C4" w:rsidRPr="004F66B5">
              <w:rPr>
                <w:rFonts w:ascii="Calibri" w:hAnsi="Calibri" w:cs="Calibri"/>
                <w:sz w:val="22"/>
                <w:szCs w:val="22"/>
              </w:rPr>
              <w:t>t</w:t>
            </w:r>
          </w:p>
        </w:tc>
      </w:tr>
      <w:tr w:rsidR="004F152C" w:rsidRPr="004F66B5" w14:paraId="0671991F" w14:textId="77777777" w:rsidTr="00C13043">
        <w:trPr>
          <w:trHeight w:val="2222"/>
        </w:trPr>
        <w:tc>
          <w:tcPr>
            <w:tcW w:w="3718" w:type="dxa"/>
          </w:tcPr>
          <w:p w14:paraId="760DBE2F" w14:textId="2880EDE9" w:rsidR="004F152C" w:rsidRPr="004F66B5" w:rsidRDefault="004F152C" w:rsidP="004F152C">
            <w:pPr>
              <w:rPr>
                <w:rFonts w:ascii="Calibri" w:hAnsi="Calibri" w:cs="Calibri"/>
                <w:highlight w:val="yellow"/>
              </w:rPr>
            </w:pPr>
            <w:r w:rsidRPr="004F66B5">
              <w:rPr>
                <w:rFonts w:ascii="Calibri" w:hAnsi="Calibri" w:cs="Calibri"/>
                <w:highlight w:val="yellow"/>
              </w:rPr>
              <w:t>PANAW 2026</w:t>
            </w:r>
          </w:p>
          <w:p w14:paraId="796515BC" w14:textId="77777777" w:rsidR="004F152C" w:rsidRPr="004F66B5" w:rsidRDefault="004F152C" w:rsidP="004F152C">
            <w:pPr>
              <w:rPr>
                <w:rFonts w:ascii="Calibri" w:hAnsi="Calibri" w:cs="Calibri"/>
                <w:highlight w:val="yellow"/>
              </w:rPr>
            </w:pPr>
          </w:p>
          <w:p w14:paraId="0E60349A" w14:textId="77777777" w:rsidR="004F152C" w:rsidRPr="004F66B5" w:rsidRDefault="004F152C" w:rsidP="004F152C">
            <w:pPr>
              <w:rPr>
                <w:rFonts w:ascii="Calibri" w:hAnsi="Calibri" w:cs="Calibri"/>
              </w:rPr>
            </w:pPr>
          </w:p>
          <w:p w14:paraId="6C0FBBCF" w14:textId="3097E490" w:rsidR="004F152C" w:rsidRPr="004F66B5" w:rsidRDefault="004F152C" w:rsidP="004F152C">
            <w:pPr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</w:rPr>
              <w:t>Group Discussion</w:t>
            </w:r>
          </w:p>
        </w:tc>
        <w:tc>
          <w:tcPr>
            <w:tcW w:w="4832" w:type="dxa"/>
          </w:tcPr>
          <w:p w14:paraId="64E0C005" w14:textId="234717D4" w:rsidR="00664DB1" w:rsidRPr="004F66B5" w:rsidRDefault="00664DB1" w:rsidP="004F152C">
            <w:pPr>
              <w:pStyle w:val="PlainText"/>
              <w:rPr>
                <w:rFonts w:cs="Calibri"/>
                <w:color w:val="000000"/>
                <w:sz w:val="27"/>
                <w:szCs w:val="27"/>
              </w:rPr>
            </w:pPr>
          </w:p>
          <w:p w14:paraId="676D04D4" w14:textId="77777777" w:rsidR="00FD21E2" w:rsidRPr="004F66B5" w:rsidRDefault="00FD21E2" w:rsidP="00FD21E2">
            <w:pPr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</w:rPr>
              <w:t>PANAW 2026</w:t>
            </w:r>
            <w:r w:rsidRPr="004F66B5">
              <w:rPr>
                <w:rFonts w:ascii="Calibri" w:hAnsi="Calibri" w:cs="Calibri"/>
              </w:rPr>
              <w:tab/>
            </w:r>
            <w:r w:rsidRPr="004F66B5">
              <w:rPr>
                <w:rFonts w:ascii="Calibri" w:hAnsi="Calibri" w:cs="Calibri"/>
              </w:rPr>
              <w:tab/>
            </w:r>
            <w:r w:rsidRPr="004F66B5">
              <w:rPr>
                <w:rFonts w:ascii="Calibri" w:hAnsi="Calibri" w:cs="Calibri"/>
              </w:rPr>
              <w:tab/>
            </w:r>
            <w:r w:rsidRPr="004F66B5">
              <w:rPr>
                <w:rFonts w:ascii="Calibri" w:hAnsi="Calibri" w:cs="Calibri"/>
              </w:rPr>
              <w:tab/>
            </w:r>
            <w:r w:rsidRPr="004F66B5">
              <w:rPr>
                <w:rFonts w:ascii="Calibri" w:hAnsi="Calibri" w:cs="Calibri"/>
              </w:rPr>
              <w:tab/>
              <w:t>Arrival time for board to set up: 0630</w:t>
            </w:r>
          </w:p>
          <w:p w14:paraId="5C5F2CB4" w14:textId="77777777" w:rsidR="00FD21E2" w:rsidRPr="004F66B5" w:rsidRDefault="00FD21E2" w:rsidP="00FD21E2">
            <w:pPr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</w:rPr>
              <w:t>Feb 7, 2026</w:t>
            </w:r>
          </w:p>
          <w:p w14:paraId="4A42E09D" w14:textId="77777777" w:rsidR="00FD21E2" w:rsidRPr="004F66B5" w:rsidRDefault="00FD21E2" w:rsidP="00FD21E2">
            <w:pPr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</w:rPr>
              <w:t>BUMC downtown</w:t>
            </w:r>
          </w:p>
          <w:p w14:paraId="767F7E6F" w14:textId="77777777" w:rsidR="00A91D5F" w:rsidRPr="004F66B5" w:rsidRDefault="00A91D5F" w:rsidP="00FD21E2">
            <w:pPr>
              <w:rPr>
                <w:rFonts w:ascii="Calibri" w:hAnsi="Calibri" w:cs="Calibri"/>
              </w:rPr>
            </w:pPr>
          </w:p>
          <w:p w14:paraId="02AFBE1B" w14:textId="62767BFD" w:rsidR="00FD21E2" w:rsidRPr="004F66B5" w:rsidRDefault="00FD21E2" w:rsidP="00FD21E2">
            <w:pPr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</w:rPr>
              <w:t>0830-1230</w:t>
            </w:r>
          </w:p>
          <w:p w14:paraId="2B1CC7D5" w14:textId="77777777" w:rsidR="00FD21E2" w:rsidRPr="004F66B5" w:rsidRDefault="00FD21E2" w:rsidP="00FD21E2">
            <w:pPr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</w:rPr>
              <w:t>Speakers:  Dr. Qian, Sharron Coffie, Amy Parker</w:t>
            </w:r>
          </w:p>
          <w:p w14:paraId="0A2B0ECD" w14:textId="786BCD1C" w:rsidR="00FD21E2" w:rsidRPr="004F66B5" w:rsidRDefault="00FD21E2" w:rsidP="00FD21E2">
            <w:pPr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</w:rPr>
              <w:t xml:space="preserve">Honorariums $?,  can we </w:t>
            </w:r>
            <w:proofErr w:type="gramStart"/>
            <w:r w:rsidRPr="004F66B5">
              <w:rPr>
                <w:rFonts w:ascii="Calibri" w:hAnsi="Calibri" w:cs="Calibri"/>
              </w:rPr>
              <w:t>do</w:t>
            </w:r>
            <w:proofErr w:type="gramEnd"/>
            <w:r w:rsidRPr="004F66B5">
              <w:rPr>
                <w:rFonts w:ascii="Calibri" w:hAnsi="Calibri" w:cs="Calibri"/>
              </w:rPr>
              <w:t xml:space="preserve"> by Zelle??</w:t>
            </w:r>
          </w:p>
          <w:p w14:paraId="30E37F7A" w14:textId="77777777" w:rsidR="00FD21E2" w:rsidRPr="004F66B5" w:rsidRDefault="00FD21E2" w:rsidP="00FD21E2">
            <w:pPr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</w:rPr>
              <w:t>Denise has educator for CE’s- getting template for info needed</w:t>
            </w:r>
          </w:p>
          <w:p w14:paraId="07C5ECB9" w14:textId="77777777" w:rsidR="00A91D5F" w:rsidRPr="004F66B5" w:rsidRDefault="00A91D5F" w:rsidP="00FD21E2">
            <w:pPr>
              <w:rPr>
                <w:rFonts w:ascii="Calibri" w:hAnsi="Calibri" w:cs="Calibri"/>
              </w:rPr>
            </w:pPr>
          </w:p>
          <w:p w14:paraId="229E3D38" w14:textId="441C4ECB" w:rsidR="00FD21E2" w:rsidRPr="004F66B5" w:rsidRDefault="00FD21E2" w:rsidP="00FD21E2">
            <w:pPr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</w:rPr>
              <w:t>Vendors</w:t>
            </w:r>
          </w:p>
          <w:p w14:paraId="2B9F5547" w14:textId="77777777" w:rsidR="00FD21E2" w:rsidRPr="004F66B5" w:rsidRDefault="00FD21E2" w:rsidP="00FD21E2">
            <w:pPr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</w:rPr>
              <w:tab/>
              <w:t>Pacira—breakfast- YES!</w:t>
            </w:r>
          </w:p>
          <w:p w14:paraId="1A9746A8" w14:textId="77777777" w:rsidR="00FD21E2" w:rsidRPr="004F66B5" w:rsidRDefault="00FD21E2" w:rsidP="00FD21E2">
            <w:pPr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</w:rPr>
              <w:tab/>
              <w:t>Crystal emailing Soothing Scents- YES!</w:t>
            </w:r>
          </w:p>
          <w:p w14:paraId="0FAF98E0" w14:textId="12DE42F9" w:rsidR="00E57027" w:rsidRPr="004F66B5" w:rsidRDefault="00E57027" w:rsidP="00FD21E2">
            <w:pPr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</w:rPr>
              <w:t>Cake______________</w:t>
            </w:r>
          </w:p>
          <w:p w14:paraId="11A2D20D" w14:textId="5A8A018B" w:rsidR="00E57027" w:rsidRPr="004F66B5" w:rsidRDefault="00E57027" w:rsidP="00FD21E2">
            <w:pPr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</w:rPr>
              <w:t>Additional snacks______________</w:t>
            </w:r>
          </w:p>
          <w:p w14:paraId="0082016B" w14:textId="2F3F904C" w:rsidR="007148A7" w:rsidRPr="004F66B5" w:rsidRDefault="007148A7" w:rsidP="00FD21E2">
            <w:pPr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</w:rPr>
              <w:t>Need Thank you cards x</w:t>
            </w:r>
            <w:r w:rsidR="006E032E" w:rsidRPr="004F66B5">
              <w:rPr>
                <w:rFonts w:ascii="Calibri" w:hAnsi="Calibri" w:cs="Calibri"/>
              </w:rPr>
              <w:t>3__________</w:t>
            </w:r>
          </w:p>
          <w:p w14:paraId="772803D3" w14:textId="77777777" w:rsidR="00A91D5F" w:rsidRPr="004F66B5" w:rsidRDefault="00A91D5F" w:rsidP="00FD21E2">
            <w:pPr>
              <w:rPr>
                <w:rFonts w:ascii="Calibri" w:hAnsi="Calibri" w:cs="Calibri"/>
              </w:rPr>
            </w:pPr>
          </w:p>
          <w:p w14:paraId="387E67E9" w14:textId="2ECFBC4A" w:rsidR="00FD21E2" w:rsidRPr="004F66B5" w:rsidRDefault="00FD21E2" w:rsidP="00FD21E2">
            <w:pPr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</w:rPr>
              <w:t>We will sell t-shirts/fans/blankets</w:t>
            </w:r>
            <w:r w:rsidR="006E032E" w:rsidRPr="004F66B5">
              <w:rPr>
                <w:rFonts w:ascii="Calibri" w:hAnsi="Calibri" w:cs="Calibri"/>
              </w:rPr>
              <w:t>-KD and ______________</w:t>
            </w:r>
          </w:p>
          <w:p w14:paraId="2765001B" w14:textId="5F888B7B" w:rsidR="008D2F26" w:rsidRPr="004F66B5" w:rsidRDefault="008D2F26" w:rsidP="00FD21E2">
            <w:pPr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</w:rPr>
              <w:t>Other give away or basket??_____________</w:t>
            </w:r>
          </w:p>
          <w:p w14:paraId="70897817" w14:textId="77777777" w:rsidR="00A91D5F" w:rsidRPr="004F66B5" w:rsidRDefault="00A91D5F" w:rsidP="00FD21E2">
            <w:pPr>
              <w:rPr>
                <w:rFonts w:ascii="Calibri" w:hAnsi="Calibri" w:cs="Calibri"/>
              </w:rPr>
            </w:pPr>
          </w:p>
          <w:p w14:paraId="6465170E" w14:textId="795E34C9" w:rsidR="00FD21E2" w:rsidRPr="004F66B5" w:rsidRDefault="00FD21E2" w:rsidP="00FD21E2">
            <w:pPr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</w:rPr>
              <w:t>Terry B.- ordering 2 standards books for give away</w:t>
            </w:r>
            <w:r w:rsidR="00EC07B9" w:rsidRPr="004F66B5">
              <w:rPr>
                <w:rFonts w:ascii="Calibri" w:hAnsi="Calibri" w:cs="Calibri"/>
              </w:rPr>
              <w:t>______</w:t>
            </w:r>
          </w:p>
          <w:p w14:paraId="153263E2" w14:textId="1D1F9F30" w:rsidR="00FD21E2" w:rsidRPr="004F66B5" w:rsidRDefault="00FD21E2" w:rsidP="00FD21E2">
            <w:pPr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</w:rPr>
              <w:t>50/50 Raffle--?KD-have tickets</w:t>
            </w:r>
            <w:r w:rsidR="00EC07B9" w:rsidRPr="004F66B5">
              <w:rPr>
                <w:rFonts w:ascii="Calibri" w:hAnsi="Calibri" w:cs="Calibri"/>
              </w:rPr>
              <w:t>_____</w:t>
            </w:r>
          </w:p>
          <w:p w14:paraId="492E88E0" w14:textId="5AC587C6" w:rsidR="00FD21E2" w:rsidRPr="004F66B5" w:rsidRDefault="00FD21E2" w:rsidP="00FD21E2">
            <w:pPr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</w:rPr>
              <w:t>Map available from review class</w:t>
            </w:r>
            <w:r w:rsidR="008832D4" w:rsidRPr="004F66B5">
              <w:rPr>
                <w:rFonts w:ascii="Calibri" w:hAnsi="Calibri" w:cs="Calibri"/>
              </w:rPr>
              <w:t>- KR has-will post with final flyer</w:t>
            </w:r>
          </w:p>
          <w:p w14:paraId="1945E6EC" w14:textId="77777777" w:rsidR="00FD21E2" w:rsidRPr="004F66B5" w:rsidRDefault="00FD21E2" w:rsidP="00FD21E2">
            <w:pPr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</w:rPr>
              <w:t>**Need flyer soon—POSTED 1/7 or 1/8</w:t>
            </w:r>
          </w:p>
          <w:p w14:paraId="29B8B4A4" w14:textId="77777777" w:rsidR="00FD21E2" w:rsidRPr="004F66B5" w:rsidRDefault="00FD21E2" w:rsidP="00FD21E2">
            <w:pPr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</w:rPr>
              <w:t>Topics: Psychological Safety and Diversion</w:t>
            </w:r>
          </w:p>
          <w:p w14:paraId="2DF6C74E" w14:textId="77777777" w:rsidR="00FD21E2" w:rsidRPr="004F66B5" w:rsidRDefault="00FD21E2" w:rsidP="00FD21E2">
            <w:pPr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</w:rPr>
              <w:t>Blocks, PACU Handoff</w:t>
            </w:r>
          </w:p>
          <w:p w14:paraId="75173A3F" w14:textId="77777777" w:rsidR="00444B7A" w:rsidRPr="004F66B5" w:rsidRDefault="00444B7A" w:rsidP="00FD21E2">
            <w:pPr>
              <w:rPr>
                <w:rFonts w:ascii="Calibri" w:hAnsi="Calibri" w:cs="Calibri"/>
              </w:rPr>
            </w:pPr>
          </w:p>
          <w:p w14:paraId="6F48B900" w14:textId="504EAB87" w:rsidR="00FD21E2" w:rsidRPr="004F66B5" w:rsidRDefault="00FD21E2" w:rsidP="00FD21E2">
            <w:pPr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</w:rPr>
              <w:t>Timeline:</w:t>
            </w:r>
          </w:p>
          <w:p w14:paraId="53EE21A5" w14:textId="77777777" w:rsidR="00FD21E2" w:rsidRPr="004F66B5" w:rsidRDefault="00FD21E2" w:rsidP="00FD21E2">
            <w:pPr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</w:rPr>
              <w:t>0630-0715 set up</w:t>
            </w:r>
          </w:p>
          <w:p w14:paraId="718D9F77" w14:textId="77777777" w:rsidR="00FD21E2" w:rsidRPr="004F66B5" w:rsidRDefault="00FD21E2" w:rsidP="00FD21E2">
            <w:pPr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</w:rPr>
              <w:t>0730-0825 registration, breakfast, vendors?</w:t>
            </w:r>
          </w:p>
          <w:p w14:paraId="612B80FB" w14:textId="77777777" w:rsidR="00FD21E2" w:rsidRPr="004F66B5" w:rsidRDefault="00FD21E2" w:rsidP="00FD21E2">
            <w:pPr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</w:rPr>
              <w:t>0830- 0945 first speaker</w:t>
            </w:r>
          </w:p>
          <w:p w14:paraId="5CFFF4A0" w14:textId="77777777" w:rsidR="00FD21E2" w:rsidRPr="004F66B5" w:rsidRDefault="00FD21E2" w:rsidP="00FD21E2">
            <w:pPr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</w:rPr>
              <w:t>0946-1000 raffle, vendors</w:t>
            </w:r>
          </w:p>
          <w:p w14:paraId="625876FD" w14:textId="77777777" w:rsidR="00FD21E2" w:rsidRPr="004F66B5" w:rsidRDefault="00FD21E2" w:rsidP="00FD21E2">
            <w:pPr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</w:rPr>
              <w:t>1000-1115 2</w:t>
            </w:r>
            <w:r w:rsidRPr="004F66B5">
              <w:rPr>
                <w:rFonts w:ascii="Calibri" w:hAnsi="Calibri" w:cs="Calibri"/>
                <w:vertAlign w:val="superscript"/>
              </w:rPr>
              <w:t>nd</w:t>
            </w:r>
            <w:r w:rsidRPr="004F66B5">
              <w:rPr>
                <w:rFonts w:ascii="Calibri" w:hAnsi="Calibri" w:cs="Calibri"/>
              </w:rPr>
              <w:t xml:space="preserve"> speaker</w:t>
            </w:r>
          </w:p>
          <w:p w14:paraId="76D9B215" w14:textId="77777777" w:rsidR="00FD21E2" w:rsidRPr="004F66B5" w:rsidRDefault="00FD21E2" w:rsidP="00FD21E2">
            <w:pPr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</w:rPr>
              <w:t xml:space="preserve">  1115-1130       Vendors, raffle</w:t>
            </w:r>
          </w:p>
          <w:p w14:paraId="1891B83B" w14:textId="77777777" w:rsidR="00FD21E2" w:rsidRPr="004F66B5" w:rsidRDefault="00FD21E2" w:rsidP="00FD21E2">
            <w:pPr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</w:rPr>
              <w:t>1130-1200 3</w:t>
            </w:r>
            <w:r w:rsidRPr="004F66B5">
              <w:rPr>
                <w:rFonts w:ascii="Calibri" w:hAnsi="Calibri" w:cs="Calibri"/>
                <w:vertAlign w:val="superscript"/>
              </w:rPr>
              <w:t>rd</w:t>
            </w:r>
            <w:r w:rsidRPr="004F66B5">
              <w:rPr>
                <w:rFonts w:ascii="Calibri" w:hAnsi="Calibri" w:cs="Calibri"/>
              </w:rPr>
              <w:t xml:space="preserve"> speaker</w:t>
            </w:r>
          </w:p>
          <w:p w14:paraId="295578CA" w14:textId="7C8381E4" w:rsidR="00FD21E2" w:rsidRPr="004F66B5" w:rsidRDefault="00FD21E2" w:rsidP="00FD21E2">
            <w:pPr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</w:rPr>
              <w:t>1200-1230 vendors, mingle, SURPRISE</w:t>
            </w:r>
          </w:p>
          <w:p w14:paraId="32A4F6CD" w14:textId="6E435F6B" w:rsidR="00BF4694" w:rsidRPr="004F66B5" w:rsidRDefault="00BF4694" w:rsidP="00461142">
            <w:pPr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</w:rPr>
              <w:t xml:space="preserve">            </w:t>
            </w:r>
          </w:p>
        </w:tc>
        <w:tc>
          <w:tcPr>
            <w:tcW w:w="6318" w:type="dxa"/>
          </w:tcPr>
          <w:p w14:paraId="020F5AF5" w14:textId="34031963" w:rsidR="004F152C" w:rsidRPr="004F66B5" w:rsidRDefault="004F152C" w:rsidP="003E605B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6D485598" w14:textId="77777777" w:rsidR="006F2FD6" w:rsidRPr="004F66B5" w:rsidRDefault="006F2FD6" w:rsidP="003E605B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079ABDC3" w14:textId="44E363BF" w:rsidR="006F2FD6" w:rsidRPr="004F66B5" w:rsidRDefault="006F2FD6" w:rsidP="003E605B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6CC1C651" w14:textId="0559FD7C" w:rsidR="0042046D" w:rsidRDefault="00BC5E28" w:rsidP="0042046D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Denise and Kim to finalize CE.</w:t>
            </w:r>
          </w:p>
          <w:p w14:paraId="685E3D22" w14:textId="17019796" w:rsidR="00BC5E28" w:rsidRDefault="00BC5E28" w:rsidP="0042046D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Honorarium is standard $</w:t>
            </w:r>
          </w:p>
          <w:p w14:paraId="5D8FAE73" w14:textId="224488C9" w:rsidR="00BC5E28" w:rsidRDefault="00BC5E28" w:rsidP="0042046D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cceptable method to pay the honorarium?</w:t>
            </w:r>
          </w:p>
          <w:p w14:paraId="3A40406A" w14:textId="7DAF554E" w:rsidR="00BC5E28" w:rsidRDefault="00BC5E28" w:rsidP="00BC5E28">
            <w:pPr>
              <w:pStyle w:val="ListParagraph"/>
              <w:numPr>
                <w:ilvl w:val="0"/>
                <w:numId w:val="5"/>
              </w:num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Hazzel brought up that using Zelle is not a professional method to pay the honorarium</w:t>
            </w:r>
          </w:p>
          <w:p w14:paraId="4A68A000" w14:textId="0F9DA58A" w:rsidR="00BC5E28" w:rsidRDefault="00BC5E28" w:rsidP="00BC5E28">
            <w:pPr>
              <w:pStyle w:val="ListParagraph"/>
              <w:numPr>
                <w:ilvl w:val="0"/>
                <w:numId w:val="5"/>
              </w:num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Lynette to ask the State for their practice – she said State uses gift cards</w:t>
            </w:r>
          </w:p>
          <w:p w14:paraId="2DE45033" w14:textId="23A067F4" w:rsidR="00BC5E28" w:rsidRDefault="00BC5E28" w:rsidP="00BC5E28">
            <w:pPr>
              <w:rPr>
                <w:rFonts w:ascii="Calibri" w:hAnsi="Calibri" w:cs="Calibri"/>
              </w:rPr>
            </w:pPr>
          </w:p>
          <w:p w14:paraId="02A43A18" w14:textId="26C279E8" w:rsidR="00BC5E28" w:rsidRDefault="00BC5E28" w:rsidP="00BC5E28">
            <w:pPr>
              <w:rPr>
                <w:rFonts w:ascii="Calibri" w:hAnsi="Calibri" w:cs="Calibri"/>
              </w:rPr>
            </w:pPr>
          </w:p>
          <w:p w14:paraId="0DCB93B9" w14:textId="510F3A75" w:rsidR="00BC5E28" w:rsidRDefault="00BC5E28" w:rsidP="00BC5E28">
            <w:pPr>
              <w:rPr>
                <w:rFonts w:ascii="Calibri" w:hAnsi="Calibri" w:cs="Calibri"/>
              </w:rPr>
            </w:pPr>
          </w:p>
          <w:p w14:paraId="504282A7" w14:textId="229B2CF1" w:rsidR="00BC5E28" w:rsidRDefault="00BC5E28" w:rsidP="00BC5E28">
            <w:pPr>
              <w:rPr>
                <w:rFonts w:ascii="Calibri" w:hAnsi="Calibri" w:cs="Calibri"/>
              </w:rPr>
            </w:pPr>
          </w:p>
          <w:p w14:paraId="3617DF16" w14:textId="39338FEF" w:rsidR="00BC5E28" w:rsidRDefault="00BC5E28" w:rsidP="00BC5E28">
            <w:pPr>
              <w:rPr>
                <w:rFonts w:ascii="Calibri" w:hAnsi="Calibri" w:cs="Calibri"/>
              </w:rPr>
            </w:pPr>
          </w:p>
          <w:p w14:paraId="0A25A10A" w14:textId="77777777" w:rsidR="00BC5E28" w:rsidRDefault="00BC5E28" w:rsidP="00BC5E28">
            <w:pPr>
              <w:rPr>
                <w:rFonts w:ascii="Calibri" w:hAnsi="Calibri" w:cs="Calibri"/>
              </w:rPr>
            </w:pPr>
          </w:p>
          <w:p w14:paraId="629F0873" w14:textId="3B9894DE" w:rsidR="00BC5E28" w:rsidRDefault="00BC5E28" w:rsidP="00BC5E28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ake and additional snacks and water – Lynette</w:t>
            </w:r>
          </w:p>
          <w:p w14:paraId="50827109" w14:textId="0AF5F8FD" w:rsidR="00BC5E28" w:rsidRDefault="00BC5E28" w:rsidP="00BC5E28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Thank you cards – Kim</w:t>
            </w:r>
          </w:p>
          <w:p w14:paraId="5F691A23" w14:textId="195DC965" w:rsidR="00BC5E28" w:rsidRDefault="00BC5E28" w:rsidP="00BC5E28">
            <w:pPr>
              <w:rPr>
                <w:rFonts w:ascii="Calibri" w:hAnsi="Calibri" w:cs="Calibri"/>
              </w:rPr>
            </w:pPr>
          </w:p>
          <w:p w14:paraId="3E03E61B" w14:textId="1461F6E8" w:rsidR="00BC5E28" w:rsidRDefault="00BC5E28" w:rsidP="00BC5E28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hirt sale – Kristi and Niera</w:t>
            </w:r>
          </w:p>
          <w:p w14:paraId="0D49DBE8" w14:textId="6585FA8B" w:rsidR="00BC5E28" w:rsidRDefault="00BC5E28" w:rsidP="00BC5E28">
            <w:pPr>
              <w:rPr>
                <w:rFonts w:ascii="Calibri" w:hAnsi="Calibri" w:cs="Calibri"/>
              </w:rPr>
            </w:pPr>
          </w:p>
          <w:p w14:paraId="5FE9873A" w14:textId="6550083A" w:rsidR="00BC5E28" w:rsidRDefault="00BC5E28" w:rsidP="00BC5E28">
            <w:pPr>
              <w:rPr>
                <w:rFonts w:ascii="Calibri" w:hAnsi="Calibri" w:cs="Calibri"/>
              </w:rPr>
            </w:pPr>
          </w:p>
          <w:p w14:paraId="4A588E2F" w14:textId="4253773E" w:rsidR="00BC5E28" w:rsidRDefault="00BC5E28" w:rsidP="00BC5E28">
            <w:pPr>
              <w:rPr>
                <w:rFonts w:ascii="Calibri" w:hAnsi="Calibri" w:cs="Calibri"/>
              </w:rPr>
            </w:pPr>
          </w:p>
          <w:p w14:paraId="7F18183B" w14:textId="55D045CC" w:rsidR="00BC5E28" w:rsidRDefault="00BC5E28" w:rsidP="00BC5E28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Terry has Standard books</w:t>
            </w:r>
          </w:p>
          <w:p w14:paraId="3212778E" w14:textId="73C815D0" w:rsidR="00BC5E28" w:rsidRDefault="00BC5E28" w:rsidP="00BC5E28">
            <w:pPr>
              <w:rPr>
                <w:rFonts w:ascii="Calibri" w:hAnsi="Calibri" w:cs="Calibri"/>
              </w:rPr>
            </w:pPr>
          </w:p>
          <w:p w14:paraId="5DF9D202" w14:textId="50A0FD54" w:rsidR="00BC5E28" w:rsidRDefault="00BC5E28" w:rsidP="00BC5E28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Kim ordered more tickets for 50/50. </w:t>
            </w:r>
            <w:proofErr w:type="spellStart"/>
            <w:r>
              <w:rPr>
                <w:rFonts w:ascii="Calibri" w:hAnsi="Calibri" w:cs="Calibri"/>
              </w:rPr>
              <w:t>Cyrstal</w:t>
            </w:r>
            <w:proofErr w:type="spellEnd"/>
            <w:r>
              <w:rPr>
                <w:rFonts w:ascii="Calibri" w:hAnsi="Calibri" w:cs="Calibri"/>
              </w:rPr>
              <w:t xml:space="preserve"> in charge, day of.</w:t>
            </w:r>
          </w:p>
          <w:p w14:paraId="4B235E13" w14:textId="38F56F5D" w:rsidR="00BC5E28" w:rsidRDefault="00BC5E28" w:rsidP="00BC5E28">
            <w:pPr>
              <w:rPr>
                <w:rFonts w:ascii="Calibri" w:hAnsi="Calibri" w:cs="Calibri"/>
              </w:rPr>
            </w:pPr>
          </w:p>
          <w:p w14:paraId="3ABE0B64" w14:textId="6A58D11B" w:rsidR="00BC5E28" w:rsidRDefault="00BC5E28" w:rsidP="00BC5E28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peaker intro:</w:t>
            </w:r>
          </w:p>
          <w:p w14:paraId="6C5AD80A" w14:textId="7B1F0796" w:rsidR="00BC5E28" w:rsidRDefault="00BC5E28" w:rsidP="00BC5E28">
            <w:pPr>
              <w:pStyle w:val="ListParagraph"/>
              <w:numPr>
                <w:ilvl w:val="0"/>
                <w:numId w:val="6"/>
              </w:num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r Quian – Crytal</w:t>
            </w:r>
          </w:p>
          <w:p w14:paraId="44072031" w14:textId="0143F68D" w:rsidR="00BC5E28" w:rsidRDefault="00BC5E28" w:rsidP="00BC5E28">
            <w:pPr>
              <w:pStyle w:val="ListParagraph"/>
              <w:numPr>
                <w:ilvl w:val="0"/>
                <w:numId w:val="6"/>
              </w:num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harron – Kim</w:t>
            </w:r>
          </w:p>
          <w:p w14:paraId="408ADE0F" w14:textId="18AB9DC1" w:rsidR="00BC5E28" w:rsidRDefault="00BC5E28" w:rsidP="00BC5E28">
            <w:pPr>
              <w:pStyle w:val="ListParagraph"/>
              <w:numPr>
                <w:ilvl w:val="0"/>
                <w:numId w:val="6"/>
              </w:num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my – Kristi</w:t>
            </w:r>
          </w:p>
          <w:p w14:paraId="214A3419" w14:textId="038B8F5B" w:rsidR="00BC5E28" w:rsidRDefault="00BC5E28" w:rsidP="00BC5E28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Soothing Scents may or may not have basket to give away. </w:t>
            </w:r>
          </w:p>
          <w:p w14:paraId="1C0748B6" w14:textId="2EE37C6F" w:rsidR="00BC5E28" w:rsidRDefault="00BC5E28" w:rsidP="00BC5E28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rystal has mug set for give away.</w:t>
            </w:r>
          </w:p>
          <w:p w14:paraId="2A1F922E" w14:textId="2F849042" w:rsidR="00BC5E28" w:rsidRDefault="00BC5E28" w:rsidP="00BC5E28">
            <w:pPr>
              <w:rPr>
                <w:rFonts w:ascii="Calibri" w:hAnsi="Calibri" w:cs="Calibri"/>
              </w:rPr>
            </w:pPr>
          </w:p>
          <w:p w14:paraId="0B9F0115" w14:textId="6DF93295" w:rsidR="00BC5E28" w:rsidRDefault="00BC5E28" w:rsidP="00BC5E28">
            <w:pPr>
              <w:rPr>
                <w:rFonts w:ascii="Calibri" w:hAnsi="Calibri" w:cs="Calibri"/>
              </w:rPr>
            </w:pPr>
          </w:p>
          <w:p w14:paraId="0C166190" w14:textId="634AC33A" w:rsidR="00BC5E28" w:rsidRDefault="00BC5E28" w:rsidP="00BC5E28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gistration – Hazzel and Catherine</w:t>
            </w:r>
          </w:p>
          <w:p w14:paraId="46308247" w14:textId="3036926E" w:rsidR="00BC5E28" w:rsidRDefault="00BC5E28" w:rsidP="00BC5E28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affles – Kim and Terry</w:t>
            </w:r>
          </w:p>
          <w:p w14:paraId="389C5409" w14:textId="2FF78211" w:rsidR="00BC5E28" w:rsidRDefault="00BC5E28" w:rsidP="00BC5E28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Floater - Tamla</w:t>
            </w:r>
          </w:p>
          <w:p w14:paraId="54C66FF4" w14:textId="77777777" w:rsidR="00BC5E28" w:rsidRPr="00BC5E28" w:rsidRDefault="00BC5E28" w:rsidP="00BC5E28">
            <w:pPr>
              <w:rPr>
                <w:rFonts w:ascii="Calibri" w:hAnsi="Calibri" w:cs="Calibri"/>
              </w:rPr>
            </w:pPr>
          </w:p>
          <w:p w14:paraId="5B1EA6FE" w14:textId="77777777" w:rsidR="0042046D" w:rsidRPr="004F66B5" w:rsidRDefault="0042046D" w:rsidP="0042046D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1473F979" w14:textId="77777777" w:rsidR="0042046D" w:rsidRPr="004F66B5" w:rsidRDefault="0042046D" w:rsidP="0042046D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7D9CE106" w14:textId="18B31181" w:rsidR="0042046D" w:rsidRPr="004F66B5" w:rsidRDefault="0042046D" w:rsidP="0042046D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4F152C" w:rsidRPr="004F66B5" w14:paraId="610967BD" w14:textId="77777777" w:rsidTr="00C13043">
        <w:trPr>
          <w:trHeight w:val="359"/>
        </w:trPr>
        <w:tc>
          <w:tcPr>
            <w:tcW w:w="3718" w:type="dxa"/>
          </w:tcPr>
          <w:p w14:paraId="3D8CB56D" w14:textId="4A6AAA35" w:rsidR="004F152C" w:rsidRPr="004F66B5" w:rsidRDefault="004F152C" w:rsidP="004F152C">
            <w:pPr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</w:rPr>
              <w:t>Summer Seminar – 2026</w:t>
            </w:r>
          </w:p>
          <w:p w14:paraId="52CE5BB9" w14:textId="61BA2E39" w:rsidR="004F152C" w:rsidRPr="004F66B5" w:rsidRDefault="004F152C" w:rsidP="004F152C">
            <w:pPr>
              <w:rPr>
                <w:rFonts w:ascii="Calibri" w:hAnsi="Calibri" w:cs="Calibri"/>
              </w:rPr>
            </w:pPr>
          </w:p>
        </w:tc>
        <w:tc>
          <w:tcPr>
            <w:tcW w:w="4832" w:type="dxa"/>
          </w:tcPr>
          <w:p w14:paraId="74C4D727" w14:textId="3CE58A58" w:rsidR="004F152C" w:rsidRPr="004F66B5" w:rsidRDefault="005B1BD9" w:rsidP="004F152C">
            <w:pPr>
              <w:pStyle w:val="PlainText"/>
              <w:rPr>
                <w:rFonts w:cs="Calibri"/>
                <w:sz w:val="24"/>
                <w:szCs w:val="24"/>
              </w:rPr>
            </w:pPr>
            <w:r w:rsidRPr="004F66B5">
              <w:rPr>
                <w:rFonts w:cs="Calibri"/>
                <w:sz w:val="24"/>
                <w:szCs w:val="24"/>
              </w:rPr>
              <w:t>P</w:t>
            </w:r>
            <w:r w:rsidR="007C3A68" w:rsidRPr="004F66B5">
              <w:rPr>
                <w:rFonts w:cs="Calibri"/>
                <w:sz w:val="24"/>
                <w:szCs w:val="24"/>
              </w:rPr>
              <w:t>MH?</w:t>
            </w:r>
          </w:p>
          <w:p w14:paraId="51A1B022" w14:textId="54996D1C" w:rsidR="004703BA" w:rsidRPr="004F66B5" w:rsidRDefault="00F34D97" w:rsidP="004F152C">
            <w:pPr>
              <w:pStyle w:val="PlainText"/>
              <w:rPr>
                <w:rFonts w:cs="Calibri"/>
                <w:sz w:val="24"/>
                <w:szCs w:val="24"/>
              </w:rPr>
            </w:pPr>
            <w:r w:rsidRPr="004F66B5">
              <w:rPr>
                <w:rFonts w:cs="Calibri"/>
                <w:sz w:val="24"/>
                <w:szCs w:val="24"/>
              </w:rPr>
              <w:t>THR?</w:t>
            </w:r>
          </w:p>
        </w:tc>
        <w:tc>
          <w:tcPr>
            <w:tcW w:w="6318" w:type="dxa"/>
          </w:tcPr>
          <w:p w14:paraId="42EEDFB8" w14:textId="5A07D290" w:rsidR="004F152C" w:rsidRPr="004F66B5" w:rsidRDefault="004F152C" w:rsidP="00BC5E28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B624FB" w:rsidRPr="004F66B5" w14:paraId="47EFA5A1" w14:textId="77777777" w:rsidTr="00C13043">
        <w:trPr>
          <w:trHeight w:val="1034"/>
        </w:trPr>
        <w:tc>
          <w:tcPr>
            <w:tcW w:w="3718" w:type="dxa"/>
          </w:tcPr>
          <w:p w14:paraId="15CFBEC5" w14:textId="70DFBB98" w:rsidR="00B624FB" w:rsidRPr="004F66B5" w:rsidRDefault="00B624FB" w:rsidP="004F152C">
            <w:pPr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</w:rPr>
              <w:t>202</w:t>
            </w:r>
            <w:r w:rsidR="00AC5DBC" w:rsidRPr="004F66B5">
              <w:rPr>
                <w:rFonts w:ascii="Calibri" w:hAnsi="Calibri" w:cs="Calibri"/>
              </w:rPr>
              <w:t xml:space="preserve">6 State conference </w:t>
            </w:r>
          </w:p>
        </w:tc>
        <w:tc>
          <w:tcPr>
            <w:tcW w:w="4832" w:type="dxa"/>
          </w:tcPr>
          <w:p w14:paraId="3445A85F" w14:textId="77777777" w:rsidR="009A1F30" w:rsidRPr="004F66B5" w:rsidRDefault="00AC5DBC" w:rsidP="004F152C">
            <w:pPr>
              <w:pStyle w:val="PlainText"/>
              <w:rPr>
                <w:rFonts w:cs="Calibri"/>
                <w:sz w:val="24"/>
                <w:szCs w:val="24"/>
              </w:rPr>
            </w:pPr>
            <w:r w:rsidRPr="004F66B5">
              <w:rPr>
                <w:rFonts w:cs="Calibri"/>
                <w:sz w:val="24"/>
                <w:szCs w:val="24"/>
              </w:rPr>
              <w:t>UGC</w:t>
            </w:r>
            <w:r w:rsidR="00637D2C" w:rsidRPr="004F66B5">
              <w:rPr>
                <w:rFonts w:cs="Calibri"/>
                <w:sz w:val="24"/>
                <w:szCs w:val="24"/>
              </w:rPr>
              <w:t xml:space="preserve"> hosting 50</w:t>
            </w:r>
            <w:r w:rsidR="00637D2C" w:rsidRPr="004F66B5">
              <w:rPr>
                <w:rFonts w:cs="Calibri"/>
                <w:sz w:val="24"/>
                <w:szCs w:val="24"/>
                <w:vertAlign w:val="superscript"/>
              </w:rPr>
              <w:t>th</w:t>
            </w:r>
            <w:r w:rsidR="00637D2C" w:rsidRPr="004F66B5">
              <w:rPr>
                <w:rFonts w:cs="Calibri"/>
                <w:sz w:val="24"/>
                <w:szCs w:val="24"/>
              </w:rPr>
              <w:t xml:space="preserve"> anniversary</w:t>
            </w:r>
          </w:p>
          <w:p w14:paraId="5DD65226" w14:textId="3BE2BA0E" w:rsidR="00144132" w:rsidRPr="004F66B5" w:rsidRDefault="00144132" w:rsidP="004F152C">
            <w:pPr>
              <w:pStyle w:val="PlainText"/>
              <w:rPr>
                <w:rFonts w:cs="Calibri"/>
                <w:sz w:val="24"/>
                <w:szCs w:val="24"/>
              </w:rPr>
            </w:pPr>
            <w:r w:rsidRPr="004F66B5">
              <w:rPr>
                <w:rFonts w:cs="Calibri"/>
                <w:sz w:val="24"/>
                <w:szCs w:val="24"/>
              </w:rPr>
              <w:t>Date:</w:t>
            </w:r>
          </w:p>
        </w:tc>
        <w:tc>
          <w:tcPr>
            <w:tcW w:w="6318" w:type="dxa"/>
          </w:tcPr>
          <w:p w14:paraId="021A59B2" w14:textId="02B6A9E2" w:rsidR="00B624FB" w:rsidRPr="004F66B5" w:rsidRDefault="00BC5E28" w:rsidP="004F152C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o date mentioned</w:t>
            </w:r>
          </w:p>
        </w:tc>
      </w:tr>
      <w:tr w:rsidR="004F152C" w:rsidRPr="004F66B5" w14:paraId="215BAC42" w14:textId="77777777" w:rsidTr="00C13043">
        <w:trPr>
          <w:trHeight w:val="1034"/>
        </w:trPr>
        <w:tc>
          <w:tcPr>
            <w:tcW w:w="3718" w:type="dxa"/>
          </w:tcPr>
          <w:p w14:paraId="6E36AA7C" w14:textId="3D350470" w:rsidR="004F152C" w:rsidRPr="004F66B5" w:rsidRDefault="004F152C" w:rsidP="004F152C">
            <w:pPr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</w:rPr>
              <w:t>TAPAN State Board Update</w:t>
            </w:r>
            <w:r w:rsidR="006F2FD6" w:rsidRPr="004F66B5">
              <w:rPr>
                <w:rFonts w:ascii="Calibri" w:hAnsi="Calibri" w:cs="Calibri"/>
              </w:rPr>
              <w:t>/PDI</w:t>
            </w:r>
          </w:p>
          <w:p w14:paraId="626D4F0A" w14:textId="77777777" w:rsidR="004F152C" w:rsidRPr="004F66B5" w:rsidRDefault="004F152C" w:rsidP="004F152C">
            <w:pPr>
              <w:rPr>
                <w:rFonts w:ascii="Calibri" w:hAnsi="Calibri" w:cs="Calibri"/>
              </w:rPr>
            </w:pPr>
          </w:p>
          <w:p w14:paraId="682272AF" w14:textId="75EB331C" w:rsidR="004F152C" w:rsidRPr="004F66B5" w:rsidRDefault="004F152C" w:rsidP="004F152C">
            <w:pPr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</w:rPr>
              <w:t>Lynette Alcorn</w:t>
            </w:r>
          </w:p>
        </w:tc>
        <w:tc>
          <w:tcPr>
            <w:tcW w:w="4832" w:type="dxa"/>
          </w:tcPr>
          <w:p w14:paraId="7C770A98" w14:textId="042F0F43" w:rsidR="00801CE1" w:rsidRPr="004F66B5" w:rsidRDefault="00055364" w:rsidP="004F152C">
            <w:pPr>
              <w:pStyle w:val="PlainText"/>
              <w:rPr>
                <w:rFonts w:cs="Calibri"/>
                <w:sz w:val="24"/>
                <w:szCs w:val="24"/>
              </w:rPr>
            </w:pPr>
            <w:r w:rsidRPr="004F66B5">
              <w:rPr>
                <w:rFonts w:cs="Calibri"/>
                <w:sz w:val="24"/>
                <w:szCs w:val="24"/>
              </w:rPr>
              <w:t xml:space="preserve">Proposal will go to RA in San Fran to restructure </w:t>
            </w:r>
            <w:r w:rsidR="00CD0786" w:rsidRPr="004F66B5">
              <w:rPr>
                <w:rFonts w:cs="Calibri"/>
                <w:sz w:val="24"/>
                <w:szCs w:val="24"/>
              </w:rPr>
              <w:t>ASPAN- new grouping would be TX,OK,AR</w:t>
            </w:r>
            <w:r w:rsidR="00E32992" w:rsidRPr="004F66B5">
              <w:rPr>
                <w:rFonts w:cs="Calibri"/>
                <w:sz w:val="24"/>
                <w:szCs w:val="24"/>
              </w:rPr>
              <w:t>. We do have a couple of active members t</w:t>
            </w:r>
            <w:r w:rsidR="001401CD" w:rsidRPr="004F66B5">
              <w:rPr>
                <w:rFonts w:cs="Calibri"/>
                <w:sz w:val="24"/>
                <w:szCs w:val="24"/>
              </w:rPr>
              <w:t>o represent AR- Ronda Dyer (now VP ASPAN) and our very own Terri Lytle.  More to come.</w:t>
            </w:r>
          </w:p>
          <w:p w14:paraId="0C9696AB" w14:textId="247F9795" w:rsidR="00EB545E" w:rsidRPr="004F66B5" w:rsidRDefault="00D80FA8" w:rsidP="004F152C">
            <w:pPr>
              <w:pStyle w:val="PlainText"/>
              <w:rPr>
                <w:rFonts w:cs="Calibri"/>
                <w:sz w:val="24"/>
                <w:szCs w:val="24"/>
              </w:rPr>
            </w:pPr>
            <w:r w:rsidRPr="004F66B5">
              <w:rPr>
                <w:rFonts w:cs="Calibri"/>
                <w:sz w:val="24"/>
                <w:szCs w:val="24"/>
              </w:rPr>
              <w:t>ASPAN</w:t>
            </w:r>
            <w:r w:rsidR="004C1D47" w:rsidRPr="004F66B5">
              <w:rPr>
                <w:rFonts w:cs="Calibri"/>
                <w:sz w:val="24"/>
                <w:szCs w:val="24"/>
              </w:rPr>
              <w:t>\TAPAN plan to have “Town hall” Jan, Feb, Mar</w:t>
            </w:r>
          </w:p>
        </w:tc>
        <w:tc>
          <w:tcPr>
            <w:tcW w:w="6318" w:type="dxa"/>
          </w:tcPr>
          <w:p w14:paraId="2B5B1D9B" w14:textId="77777777" w:rsidR="004F152C" w:rsidRDefault="00EB545E" w:rsidP="004F152C">
            <w:pPr>
              <w:rPr>
                <w:rFonts w:ascii="Calibri" w:hAnsi="Calibri" w:cs="Calibri"/>
                <w:sz w:val="22"/>
                <w:szCs w:val="22"/>
              </w:rPr>
            </w:pPr>
            <w:r w:rsidRPr="004F66B5">
              <w:rPr>
                <w:rFonts w:ascii="Calibri" w:hAnsi="Calibri" w:cs="Calibri"/>
                <w:sz w:val="22"/>
                <w:szCs w:val="22"/>
              </w:rPr>
              <w:t>State Board will meet January 17</w:t>
            </w:r>
            <w:r w:rsidR="004F66B5">
              <w:rPr>
                <w:rFonts w:ascii="Calibri" w:hAnsi="Calibri" w:cs="Calibri"/>
                <w:sz w:val="22"/>
                <w:szCs w:val="22"/>
              </w:rPr>
              <w:t>.</w:t>
            </w:r>
          </w:p>
          <w:p w14:paraId="4343D60C" w14:textId="77777777" w:rsidR="004F66B5" w:rsidRDefault="004F66B5" w:rsidP="004F152C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40CD725F" w14:textId="7C3B637A" w:rsidR="004F66B5" w:rsidRDefault="004F66B5" w:rsidP="004F152C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Lynette shared that ASPAN/TAPAN structure may change (</w:t>
            </w:r>
            <w:r w:rsidR="00D7759B">
              <w:rPr>
                <w:rFonts w:ascii="Calibri" w:hAnsi="Calibri" w:cs="Calibri"/>
                <w:sz w:val="22"/>
                <w:szCs w:val="22"/>
              </w:rPr>
              <w:t xml:space="preserve">change from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41 components </w:t>
            </w:r>
            <w:r w:rsidR="00D7759B">
              <w:rPr>
                <w:rFonts w:ascii="Calibri" w:hAnsi="Calibri" w:cs="Calibri"/>
                <w:sz w:val="22"/>
                <w:szCs w:val="22"/>
              </w:rPr>
              <w:t>to 10 regions</w:t>
            </w:r>
            <w:r>
              <w:rPr>
                <w:rFonts w:ascii="Calibri" w:hAnsi="Calibri" w:cs="Calibri"/>
                <w:sz w:val="22"/>
                <w:szCs w:val="22"/>
              </w:rPr>
              <w:t>). Some states may be combined to help struggling states</w:t>
            </w:r>
            <w:r w:rsidR="00D7759B">
              <w:rPr>
                <w:rFonts w:ascii="Calibri" w:hAnsi="Calibri" w:cs="Calibri"/>
                <w:sz w:val="22"/>
                <w:szCs w:val="22"/>
              </w:rPr>
              <w:t xml:space="preserve"> and to make up these 10 regions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. TAPAN is meeting with ASPAN board. ASPAN will be sending out survey to members. More details to come. </w:t>
            </w:r>
          </w:p>
          <w:p w14:paraId="4B24B97F" w14:textId="77777777" w:rsidR="004F66B5" w:rsidRDefault="004F66B5" w:rsidP="004F152C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081ED19A" w14:textId="5966441F" w:rsidR="004F66B5" w:rsidRPr="004F66B5" w:rsidRDefault="004F66B5" w:rsidP="004F152C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Crytal raised question, will restructuring impact current open positions? Lynette responded, business as is until decision has been made. </w:t>
            </w:r>
          </w:p>
        </w:tc>
      </w:tr>
      <w:tr w:rsidR="004F152C" w:rsidRPr="004F66B5" w14:paraId="7288126C" w14:textId="77777777" w:rsidTr="00C13043">
        <w:trPr>
          <w:trHeight w:val="944"/>
        </w:trPr>
        <w:tc>
          <w:tcPr>
            <w:tcW w:w="3718" w:type="dxa"/>
          </w:tcPr>
          <w:p w14:paraId="57434E4E" w14:textId="3C597987" w:rsidR="004F152C" w:rsidRPr="004F66B5" w:rsidRDefault="00685B26" w:rsidP="004F152C">
            <w:pPr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</w:rPr>
              <w:t>Scholarships</w:t>
            </w:r>
            <w:r w:rsidR="00F5358C" w:rsidRPr="004F66B5">
              <w:rPr>
                <w:rFonts w:ascii="Calibri" w:hAnsi="Calibri" w:cs="Calibri"/>
              </w:rPr>
              <w:t>/Applications</w:t>
            </w:r>
          </w:p>
        </w:tc>
        <w:tc>
          <w:tcPr>
            <w:tcW w:w="4832" w:type="dxa"/>
          </w:tcPr>
          <w:p w14:paraId="3FB92467" w14:textId="007E8B1A" w:rsidR="004F152C" w:rsidRPr="004F66B5" w:rsidRDefault="00B4478D" w:rsidP="004F152C">
            <w:pPr>
              <w:pStyle w:val="PlainText"/>
              <w:rPr>
                <w:rFonts w:cs="Calibri"/>
                <w:sz w:val="24"/>
                <w:szCs w:val="24"/>
              </w:rPr>
            </w:pPr>
            <w:r w:rsidRPr="004F66B5">
              <w:rPr>
                <w:rFonts w:cs="Calibri"/>
                <w:sz w:val="24"/>
                <w:szCs w:val="24"/>
              </w:rPr>
              <w:t>Need to promote</w:t>
            </w:r>
            <w:r w:rsidR="008659F2" w:rsidRPr="004F66B5">
              <w:rPr>
                <w:rFonts w:cs="Calibri"/>
                <w:sz w:val="24"/>
                <w:szCs w:val="24"/>
              </w:rPr>
              <w:t>—for certification review, test itself</w:t>
            </w:r>
          </w:p>
          <w:p w14:paraId="6DFD90AB" w14:textId="77777777" w:rsidR="008659F2" w:rsidRPr="004F66B5" w:rsidRDefault="008659F2" w:rsidP="004F152C">
            <w:pPr>
              <w:pStyle w:val="PlainText"/>
              <w:rPr>
                <w:rFonts w:cs="Calibri"/>
                <w:sz w:val="24"/>
                <w:szCs w:val="24"/>
              </w:rPr>
            </w:pPr>
          </w:p>
          <w:p w14:paraId="4C1FFC1F" w14:textId="7253D3CE" w:rsidR="004F152C" w:rsidRPr="004F66B5" w:rsidRDefault="004703BA" w:rsidP="004F152C">
            <w:pPr>
              <w:pStyle w:val="PlainText"/>
              <w:rPr>
                <w:rFonts w:cs="Calibri"/>
                <w:sz w:val="24"/>
                <w:szCs w:val="24"/>
              </w:rPr>
            </w:pPr>
            <w:r w:rsidRPr="004F66B5">
              <w:rPr>
                <w:rFonts w:cs="Calibri"/>
                <w:sz w:val="24"/>
                <w:szCs w:val="24"/>
              </w:rPr>
              <w:t>Review/update forms-on the to-do list</w:t>
            </w:r>
          </w:p>
        </w:tc>
        <w:tc>
          <w:tcPr>
            <w:tcW w:w="6318" w:type="dxa"/>
          </w:tcPr>
          <w:p w14:paraId="02181FC9" w14:textId="49A91571" w:rsidR="004F152C" w:rsidRPr="004F66B5" w:rsidRDefault="004F152C" w:rsidP="004F152C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367DF9" w:rsidRPr="004F66B5" w14:paraId="5725065C" w14:textId="77777777" w:rsidTr="00C13043">
        <w:trPr>
          <w:trHeight w:val="800"/>
        </w:trPr>
        <w:tc>
          <w:tcPr>
            <w:tcW w:w="3718" w:type="dxa"/>
          </w:tcPr>
          <w:p w14:paraId="5E3AB0D4" w14:textId="734DC40B" w:rsidR="00367DF9" w:rsidRPr="004F66B5" w:rsidRDefault="00367DF9" w:rsidP="00367DF9">
            <w:pPr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</w:rPr>
              <w:t>Goals</w:t>
            </w:r>
          </w:p>
        </w:tc>
        <w:tc>
          <w:tcPr>
            <w:tcW w:w="4832" w:type="dxa"/>
          </w:tcPr>
          <w:p w14:paraId="2ADA5F9E" w14:textId="77777777" w:rsidR="00367DF9" w:rsidRPr="004F66B5" w:rsidRDefault="00367DF9" w:rsidP="00367DF9">
            <w:pPr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</w:rPr>
              <w:t>N&amp;E Region/TAPAN</w:t>
            </w:r>
          </w:p>
          <w:p w14:paraId="1692F5C9" w14:textId="77777777" w:rsidR="00367DF9" w:rsidRPr="004F66B5" w:rsidRDefault="00367DF9" w:rsidP="00367DF9">
            <w:pPr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</w:rPr>
              <w:t>Goals for Sept 2025-2026</w:t>
            </w:r>
          </w:p>
          <w:p w14:paraId="1EEBDB24" w14:textId="77777777" w:rsidR="00367DF9" w:rsidRPr="004F66B5" w:rsidRDefault="00367DF9" w:rsidP="00367DF9">
            <w:pPr>
              <w:pStyle w:val="ListParagraph"/>
              <w:numPr>
                <w:ilvl w:val="0"/>
                <w:numId w:val="2"/>
              </w:numPr>
              <w:spacing w:line="278" w:lineRule="auto"/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</w:rPr>
              <w:t xml:space="preserve">N&amp;E Region will host </w:t>
            </w:r>
            <w:r w:rsidRPr="004F66B5">
              <w:rPr>
                <w:rFonts w:ascii="Calibri" w:hAnsi="Calibri" w:cs="Calibri"/>
                <w:highlight w:val="yellow"/>
              </w:rPr>
              <w:t>__8___</w:t>
            </w:r>
            <w:r w:rsidRPr="004F66B5">
              <w:rPr>
                <w:rFonts w:ascii="Calibri" w:hAnsi="Calibri" w:cs="Calibri"/>
              </w:rPr>
              <w:t xml:space="preserve"> meetings before 8/31/26.</w:t>
            </w:r>
          </w:p>
          <w:p w14:paraId="5942B39E" w14:textId="3917B98D" w:rsidR="00367DF9" w:rsidRPr="004F66B5" w:rsidRDefault="00367DF9" w:rsidP="00367DF9">
            <w:pPr>
              <w:pStyle w:val="ListParagraph"/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  <w:highlight w:val="yellow"/>
              </w:rPr>
              <w:t>3</w:t>
            </w:r>
            <w:r w:rsidRPr="004F66B5">
              <w:rPr>
                <w:rFonts w:ascii="Calibri" w:hAnsi="Calibri" w:cs="Calibri"/>
              </w:rPr>
              <w:t xml:space="preserve"> in person</w:t>
            </w:r>
            <w:r w:rsidR="00E863C4" w:rsidRPr="004F66B5">
              <w:rPr>
                <w:rFonts w:ascii="Calibri" w:hAnsi="Calibri" w:cs="Calibri"/>
              </w:rPr>
              <w:t xml:space="preserve"> </w:t>
            </w:r>
            <w:r w:rsidR="00666356" w:rsidRPr="004F66B5">
              <w:rPr>
                <w:rFonts w:ascii="Calibri" w:hAnsi="Calibri" w:cs="Calibri"/>
              </w:rPr>
              <w:t>(</w:t>
            </w:r>
            <w:r w:rsidR="00E863C4" w:rsidRPr="004F66B5">
              <w:rPr>
                <w:rFonts w:ascii="Calibri" w:hAnsi="Calibri" w:cs="Calibri"/>
              </w:rPr>
              <w:t xml:space="preserve"> </w:t>
            </w:r>
            <w:r w:rsidR="00666356" w:rsidRPr="004F66B5">
              <w:rPr>
                <w:rFonts w:ascii="Calibri" w:hAnsi="Calibri" w:cs="Calibri"/>
              </w:rPr>
              <w:t>3/8)</w:t>
            </w:r>
          </w:p>
          <w:p w14:paraId="6EF18F6F" w14:textId="2B3AAEC0" w:rsidR="00367DF9" w:rsidRPr="004F66B5" w:rsidRDefault="00367DF9" w:rsidP="00367DF9">
            <w:pPr>
              <w:pStyle w:val="ListParagraph"/>
              <w:numPr>
                <w:ilvl w:val="0"/>
                <w:numId w:val="2"/>
              </w:numPr>
              <w:spacing w:line="278" w:lineRule="auto"/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</w:rPr>
              <w:t>_</w:t>
            </w:r>
            <w:r w:rsidRPr="004F66B5">
              <w:rPr>
                <w:rFonts w:ascii="Calibri" w:hAnsi="Calibri" w:cs="Calibri"/>
                <w:highlight w:val="yellow"/>
              </w:rPr>
              <w:t>3___</w:t>
            </w:r>
            <w:r w:rsidRPr="004F66B5">
              <w:rPr>
                <w:rFonts w:ascii="Calibri" w:hAnsi="Calibri" w:cs="Calibri"/>
              </w:rPr>
              <w:t xml:space="preserve"> members from N&amp;E Region will attend PDI.</w:t>
            </w:r>
            <w:r w:rsidR="00666356" w:rsidRPr="004F66B5">
              <w:rPr>
                <w:rFonts w:ascii="Calibri" w:hAnsi="Calibri" w:cs="Calibri"/>
              </w:rPr>
              <w:t xml:space="preserve"> </w:t>
            </w:r>
          </w:p>
          <w:p w14:paraId="441889C3" w14:textId="66CD0917" w:rsidR="00367DF9" w:rsidRPr="004F66B5" w:rsidRDefault="00367DF9" w:rsidP="00367DF9">
            <w:pPr>
              <w:pStyle w:val="ListParagraph"/>
              <w:numPr>
                <w:ilvl w:val="0"/>
                <w:numId w:val="2"/>
              </w:numPr>
              <w:spacing w:line="278" w:lineRule="auto"/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</w:rPr>
              <w:t xml:space="preserve">The N&amp;E Region will host </w:t>
            </w:r>
            <w:r w:rsidRPr="004F66B5">
              <w:rPr>
                <w:rFonts w:ascii="Calibri" w:hAnsi="Calibri" w:cs="Calibri"/>
                <w:highlight w:val="yellow"/>
              </w:rPr>
              <w:t>7</w:t>
            </w:r>
            <w:r w:rsidRPr="004F66B5">
              <w:rPr>
                <w:rFonts w:ascii="Calibri" w:hAnsi="Calibri" w:cs="Calibri"/>
              </w:rPr>
              <w:t xml:space="preserve"> or more community outreach activities by 08/31/26.</w:t>
            </w:r>
            <w:r w:rsidR="00666356" w:rsidRPr="004F66B5">
              <w:rPr>
                <w:rFonts w:ascii="Calibri" w:hAnsi="Calibri" w:cs="Calibri"/>
              </w:rPr>
              <w:t xml:space="preserve"> (</w:t>
            </w:r>
            <w:r w:rsidR="008C2B35" w:rsidRPr="004F66B5">
              <w:rPr>
                <w:rFonts w:ascii="Calibri" w:hAnsi="Calibri" w:cs="Calibri"/>
              </w:rPr>
              <w:t>4/7)</w:t>
            </w:r>
          </w:p>
          <w:p w14:paraId="7C69E22A" w14:textId="77777777" w:rsidR="00367DF9" w:rsidRPr="004F66B5" w:rsidRDefault="00367DF9" w:rsidP="00367DF9">
            <w:pPr>
              <w:pStyle w:val="ListParagraph"/>
              <w:numPr>
                <w:ilvl w:val="0"/>
                <w:numId w:val="2"/>
              </w:numPr>
              <w:spacing w:line="278" w:lineRule="auto"/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</w:rPr>
              <w:t>The N&amp;E Region will offer education with CE’s_</w:t>
            </w:r>
            <w:r w:rsidRPr="004F66B5">
              <w:rPr>
                <w:rFonts w:ascii="Calibri" w:hAnsi="Calibri" w:cs="Calibri"/>
                <w:highlight w:val="yellow"/>
              </w:rPr>
              <w:t>6</w:t>
            </w:r>
            <w:r w:rsidRPr="004F66B5">
              <w:rPr>
                <w:rFonts w:ascii="Calibri" w:hAnsi="Calibri" w:cs="Calibri"/>
              </w:rPr>
              <w:t xml:space="preserve"> by 08/31/26.</w:t>
            </w:r>
          </w:p>
          <w:p w14:paraId="05166DC8" w14:textId="77777777" w:rsidR="00367DF9" w:rsidRPr="004F66B5" w:rsidRDefault="00367DF9" w:rsidP="00367DF9">
            <w:pPr>
              <w:pStyle w:val="ListParagraph"/>
              <w:numPr>
                <w:ilvl w:val="0"/>
                <w:numId w:val="2"/>
              </w:numPr>
              <w:spacing w:line="278" w:lineRule="auto"/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</w:rPr>
              <w:t>Submit application for Bluebonnet Award for 2026</w:t>
            </w:r>
          </w:p>
          <w:p w14:paraId="487E4355" w14:textId="77777777" w:rsidR="00367DF9" w:rsidRPr="004F66B5" w:rsidRDefault="00367DF9" w:rsidP="00367DF9">
            <w:pPr>
              <w:pStyle w:val="ListParagraph"/>
              <w:numPr>
                <w:ilvl w:val="0"/>
                <w:numId w:val="2"/>
              </w:numPr>
              <w:spacing w:line="278" w:lineRule="auto"/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</w:rPr>
              <w:t xml:space="preserve">Submit application for ORA Award for 2026 with at least </w:t>
            </w:r>
            <w:r w:rsidRPr="004F66B5">
              <w:rPr>
                <w:rFonts w:ascii="Calibri" w:hAnsi="Calibri" w:cs="Calibri"/>
                <w:highlight w:val="yellow"/>
              </w:rPr>
              <w:t>__300</w:t>
            </w:r>
            <w:r w:rsidRPr="004F66B5">
              <w:rPr>
                <w:rFonts w:ascii="Calibri" w:hAnsi="Calibri" w:cs="Calibri"/>
              </w:rPr>
              <w:t xml:space="preserve"> points.</w:t>
            </w:r>
          </w:p>
          <w:p w14:paraId="2EE9FE21" w14:textId="18E21182" w:rsidR="00367DF9" w:rsidRPr="004F66B5" w:rsidRDefault="00367DF9" w:rsidP="00367DF9">
            <w:pPr>
              <w:pStyle w:val="ListParagraph"/>
              <w:numPr>
                <w:ilvl w:val="0"/>
                <w:numId w:val="2"/>
              </w:numPr>
              <w:spacing w:line="278" w:lineRule="auto"/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</w:rPr>
              <w:t xml:space="preserve">Award scholarships ($200) to </w:t>
            </w:r>
            <w:r w:rsidRPr="004F66B5">
              <w:rPr>
                <w:rFonts w:ascii="Calibri" w:hAnsi="Calibri" w:cs="Calibri"/>
                <w:highlight w:val="yellow"/>
              </w:rPr>
              <w:t>4</w:t>
            </w:r>
            <w:r w:rsidRPr="004F66B5">
              <w:rPr>
                <w:rFonts w:ascii="Calibri" w:hAnsi="Calibri" w:cs="Calibri"/>
              </w:rPr>
              <w:t xml:space="preserve"> members that have not received monies in the last 12 months</w:t>
            </w:r>
            <w:r w:rsidR="00A64A85" w:rsidRPr="004F66B5">
              <w:rPr>
                <w:rFonts w:ascii="Calibri" w:hAnsi="Calibri" w:cs="Calibri"/>
              </w:rPr>
              <w:t xml:space="preserve"> (0/4)</w:t>
            </w:r>
          </w:p>
          <w:p w14:paraId="61C70131" w14:textId="77777777" w:rsidR="00367DF9" w:rsidRPr="004F66B5" w:rsidRDefault="00367DF9" w:rsidP="00367DF9">
            <w:pPr>
              <w:pStyle w:val="ListParagraph"/>
              <w:numPr>
                <w:ilvl w:val="0"/>
                <w:numId w:val="2"/>
              </w:numPr>
              <w:spacing w:line="278" w:lineRule="auto"/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</w:rPr>
              <w:t>Increase new membership by_</w:t>
            </w:r>
            <w:r w:rsidRPr="004F66B5">
              <w:rPr>
                <w:rFonts w:ascii="Calibri" w:hAnsi="Calibri" w:cs="Calibri"/>
                <w:highlight w:val="yellow"/>
              </w:rPr>
              <w:t>3%</w:t>
            </w:r>
            <w:r w:rsidRPr="004F66B5">
              <w:rPr>
                <w:rFonts w:ascii="Calibri" w:hAnsi="Calibri" w:cs="Calibri"/>
              </w:rPr>
              <w:t>, which is_</w:t>
            </w:r>
            <w:r w:rsidRPr="004F66B5">
              <w:rPr>
                <w:rFonts w:ascii="Calibri" w:hAnsi="Calibri" w:cs="Calibri"/>
                <w:highlight w:val="yellow"/>
              </w:rPr>
              <w:t>10</w:t>
            </w:r>
            <w:r w:rsidRPr="004F66B5">
              <w:rPr>
                <w:rFonts w:ascii="Calibri" w:hAnsi="Calibri" w:cs="Calibri"/>
              </w:rPr>
              <w:t xml:space="preserve"> new members by 08/31/26.</w:t>
            </w:r>
          </w:p>
          <w:p w14:paraId="2A85A066" w14:textId="18CBA48C" w:rsidR="00367DF9" w:rsidRPr="004F66B5" w:rsidRDefault="00367DF9" w:rsidP="00367DF9">
            <w:pPr>
              <w:pStyle w:val="ListParagraph"/>
              <w:numPr>
                <w:ilvl w:val="0"/>
                <w:numId w:val="2"/>
              </w:numPr>
              <w:spacing w:line="278" w:lineRule="auto"/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</w:rPr>
              <w:t xml:space="preserve">Publish </w:t>
            </w:r>
            <w:r w:rsidRPr="004F66B5">
              <w:rPr>
                <w:rFonts w:ascii="Calibri" w:hAnsi="Calibri" w:cs="Calibri"/>
                <w:highlight w:val="yellow"/>
              </w:rPr>
              <w:t>2</w:t>
            </w:r>
            <w:r w:rsidRPr="004F66B5">
              <w:rPr>
                <w:rFonts w:ascii="Calibri" w:hAnsi="Calibri" w:cs="Calibri"/>
              </w:rPr>
              <w:t>region newsletters by 08/31/26 and submit for award at state conference.</w:t>
            </w:r>
            <w:r w:rsidR="00A64A85" w:rsidRPr="004F66B5">
              <w:rPr>
                <w:rFonts w:ascii="Calibri" w:hAnsi="Calibri" w:cs="Calibri"/>
              </w:rPr>
              <w:t xml:space="preserve"> (1/2)</w:t>
            </w:r>
          </w:p>
          <w:p w14:paraId="63673C99" w14:textId="77777777" w:rsidR="00367DF9" w:rsidRPr="004F66B5" w:rsidRDefault="00367DF9" w:rsidP="00367DF9">
            <w:pPr>
              <w:pStyle w:val="ListParagraph"/>
              <w:numPr>
                <w:ilvl w:val="0"/>
                <w:numId w:val="2"/>
              </w:numPr>
              <w:spacing w:line="278" w:lineRule="auto"/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</w:rPr>
              <w:t xml:space="preserve">Submission of </w:t>
            </w:r>
            <w:r w:rsidRPr="004F66B5">
              <w:rPr>
                <w:rFonts w:ascii="Calibri" w:hAnsi="Calibri" w:cs="Calibri"/>
                <w:highlight w:val="yellow"/>
              </w:rPr>
              <w:t>2</w:t>
            </w:r>
            <w:r w:rsidRPr="004F66B5">
              <w:rPr>
                <w:rFonts w:ascii="Calibri" w:hAnsi="Calibri" w:cs="Calibri"/>
              </w:rPr>
              <w:t xml:space="preserve"> clinically driven articles to the state newsletter Eyeopener. </w:t>
            </w:r>
          </w:p>
          <w:p w14:paraId="0A8CA7BB" w14:textId="103BAF66" w:rsidR="00367DF9" w:rsidRPr="004F66B5" w:rsidRDefault="00367DF9" w:rsidP="00367DF9">
            <w:pPr>
              <w:pStyle w:val="ListParagraph"/>
              <w:numPr>
                <w:ilvl w:val="0"/>
                <w:numId w:val="2"/>
              </w:numPr>
              <w:spacing w:line="278" w:lineRule="auto"/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</w:rPr>
              <w:t xml:space="preserve">Increase number of members with CPAN or CAPA certification by </w:t>
            </w:r>
            <w:r w:rsidRPr="004F66B5">
              <w:rPr>
                <w:rFonts w:ascii="Calibri" w:hAnsi="Calibri" w:cs="Calibri"/>
                <w:highlight w:val="yellow"/>
              </w:rPr>
              <w:t>8</w:t>
            </w:r>
            <w:r w:rsidR="00A64A85" w:rsidRPr="004F66B5">
              <w:rPr>
                <w:rFonts w:ascii="Calibri" w:hAnsi="Calibri" w:cs="Calibri"/>
              </w:rPr>
              <w:t xml:space="preserve"> (</w:t>
            </w:r>
            <w:r w:rsidR="0055054F" w:rsidRPr="004F66B5">
              <w:rPr>
                <w:rFonts w:ascii="Calibri" w:hAnsi="Calibri" w:cs="Calibri"/>
              </w:rPr>
              <w:t>5/8)</w:t>
            </w:r>
            <w:r w:rsidR="0055054F" w:rsidRPr="004F66B5">
              <w:rPr>
                <w:rFonts w:ascii="Calibri" w:hAnsi="Calibri" w:cs="Calibri"/>
              </w:rPr>
              <w:br/>
            </w:r>
          </w:p>
          <w:p w14:paraId="0C9E9C32" w14:textId="3B347169" w:rsidR="00367DF9" w:rsidRPr="004F66B5" w:rsidRDefault="00367DF9" w:rsidP="00367DF9">
            <w:pPr>
              <w:pStyle w:val="PlainText"/>
              <w:rPr>
                <w:rFonts w:cs="Calibri"/>
                <w:sz w:val="24"/>
                <w:szCs w:val="24"/>
              </w:rPr>
            </w:pPr>
          </w:p>
        </w:tc>
        <w:tc>
          <w:tcPr>
            <w:tcW w:w="6318" w:type="dxa"/>
          </w:tcPr>
          <w:p w14:paraId="07CD8024" w14:textId="77777777" w:rsidR="00367DF9" w:rsidRDefault="004F66B5" w:rsidP="00367DF9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Others:</w:t>
            </w:r>
          </w:p>
          <w:p w14:paraId="3749333C" w14:textId="77777777" w:rsidR="004F66B5" w:rsidRDefault="004F66B5" w:rsidP="00367DF9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rystal has admin access to FB to post.</w:t>
            </w:r>
          </w:p>
          <w:p w14:paraId="3BDAE236" w14:textId="24EEC503" w:rsidR="004F66B5" w:rsidRPr="004F66B5" w:rsidRDefault="004F66B5" w:rsidP="00367DF9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Lynette shared that deadline to vote for various ASPAN awards is today.</w:t>
            </w:r>
          </w:p>
        </w:tc>
      </w:tr>
      <w:tr w:rsidR="00115F8F" w:rsidRPr="004F66B5" w14:paraId="69F9DA14" w14:textId="77777777" w:rsidTr="00C13043">
        <w:trPr>
          <w:trHeight w:val="2060"/>
        </w:trPr>
        <w:tc>
          <w:tcPr>
            <w:tcW w:w="3718" w:type="dxa"/>
          </w:tcPr>
          <w:p w14:paraId="01DCF48C" w14:textId="408B7701" w:rsidR="00115F8F" w:rsidRPr="004F66B5" w:rsidRDefault="00115F8F" w:rsidP="00115F8F">
            <w:pPr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</w:rPr>
              <w:t>NE Board</w:t>
            </w:r>
          </w:p>
        </w:tc>
        <w:tc>
          <w:tcPr>
            <w:tcW w:w="4832" w:type="dxa"/>
          </w:tcPr>
          <w:p w14:paraId="33A7FA58" w14:textId="77777777" w:rsidR="00115F8F" w:rsidRPr="004F66B5" w:rsidRDefault="00115F8F" w:rsidP="00115F8F">
            <w:pPr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 w:rsidRPr="004F66B5">
              <w:rPr>
                <w:rFonts w:ascii="Calibri" w:hAnsi="Calibri" w:cs="Calibri"/>
                <w:b/>
                <w:bCs/>
                <w:sz w:val="28"/>
                <w:szCs w:val="28"/>
              </w:rPr>
              <w:t>N&amp;E Region Board Members for 2025-2026</w:t>
            </w:r>
          </w:p>
          <w:p w14:paraId="4E3BD523" w14:textId="568C7F3F" w:rsidR="00115F8F" w:rsidRPr="004F66B5" w:rsidRDefault="00115F8F" w:rsidP="00115F8F">
            <w:pPr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</w:rPr>
              <w:t>President (voting)</w:t>
            </w:r>
            <w:r w:rsidRPr="004F66B5">
              <w:rPr>
                <w:rFonts w:ascii="Calibri" w:hAnsi="Calibri" w:cs="Calibri"/>
              </w:rPr>
              <w:tab/>
            </w:r>
            <w:r w:rsidRPr="004F66B5">
              <w:rPr>
                <w:rFonts w:ascii="Calibri" w:hAnsi="Calibri" w:cs="Calibri"/>
              </w:rPr>
              <w:tab/>
            </w:r>
            <w:r w:rsidR="005930FB" w:rsidRPr="004F66B5">
              <w:rPr>
                <w:rFonts w:ascii="Calibri" w:hAnsi="Calibri" w:cs="Calibri"/>
              </w:rPr>
              <w:t xml:space="preserve"> </w:t>
            </w:r>
            <w:r w:rsidR="00F82193" w:rsidRPr="004F66B5">
              <w:rPr>
                <w:rFonts w:ascii="Calibri" w:hAnsi="Calibri" w:cs="Calibri"/>
              </w:rPr>
              <w:t xml:space="preserve">  </w:t>
            </w:r>
            <w:r w:rsidR="005930FB" w:rsidRPr="004F66B5">
              <w:rPr>
                <w:rFonts w:ascii="Calibri" w:hAnsi="Calibri" w:cs="Calibri"/>
              </w:rPr>
              <w:t xml:space="preserve"> </w:t>
            </w:r>
            <w:r w:rsidRPr="004F66B5">
              <w:rPr>
                <w:rFonts w:ascii="Calibri" w:hAnsi="Calibri" w:cs="Calibri"/>
              </w:rPr>
              <w:t>Kim Register BSN, RN- BC</w:t>
            </w:r>
          </w:p>
          <w:p w14:paraId="686C9161" w14:textId="5F7AB338" w:rsidR="00115F8F" w:rsidRPr="004F66B5" w:rsidRDefault="00184E7D" w:rsidP="00115F8F">
            <w:pPr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</w:rPr>
              <w:t>1st</w:t>
            </w:r>
            <w:r w:rsidR="005930FB" w:rsidRPr="004F66B5">
              <w:rPr>
                <w:rFonts w:ascii="Calibri" w:hAnsi="Calibri" w:cs="Calibri"/>
              </w:rPr>
              <w:t>VP</w:t>
            </w:r>
            <w:r w:rsidR="00115F8F" w:rsidRPr="004F66B5">
              <w:rPr>
                <w:rFonts w:ascii="Calibri" w:hAnsi="Calibri" w:cs="Calibri"/>
              </w:rPr>
              <w:t>/President-Elect (voting)</w:t>
            </w:r>
            <w:r w:rsidR="00F82193" w:rsidRPr="004F66B5">
              <w:rPr>
                <w:rFonts w:ascii="Calibri" w:hAnsi="Calibri" w:cs="Calibri"/>
              </w:rPr>
              <w:t xml:space="preserve">   </w:t>
            </w:r>
            <w:r w:rsidR="00115F8F" w:rsidRPr="004F66B5">
              <w:rPr>
                <w:rFonts w:ascii="Calibri" w:hAnsi="Calibri" w:cs="Calibri"/>
                <w:highlight w:val="yellow"/>
              </w:rPr>
              <w:t>_______________</w:t>
            </w:r>
            <w:r w:rsidR="00115F8F" w:rsidRPr="004F66B5">
              <w:rPr>
                <w:rFonts w:ascii="Calibri" w:hAnsi="Calibri" w:cs="Calibri"/>
              </w:rPr>
              <w:tab/>
            </w:r>
          </w:p>
          <w:p w14:paraId="28122522" w14:textId="4100C43E" w:rsidR="00115F8F" w:rsidRPr="004F66B5" w:rsidRDefault="00115F8F" w:rsidP="00115F8F">
            <w:pPr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</w:rPr>
              <w:t>2</w:t>
            </w:r>
            <w:r w:rsidRPr="004F66B5">
              <w:rPr>
                <w:rFonts w:ascii="Calibri" w:hAnsi="Calibri" w:cs="Calibri"/>
                <w:vertAlign w:val="superscript"/>
              </w:rPr>
              <w:t>nd</w:t>
            </w:r>
            <w:r w:rsidRPr="004F66B5">
              <w:rPr>
                <w:rFonts w:ascii="Calibri" w:hAnsi="Calibri" w:cs="Calibri"/>
              </w:rPr>
              <w:t xml:space="preserve"> Vice-President </w:t>
            </w:r>
            <w:r w:rsidR="00E863C4" w:rsidRPr="004F66B5">
              <w:rPr>
                <w:rFonts w:ascii="Calibri" w:hAnsi="Calibri" w:cs="Calibri"/>
              </w:rPr>
              <w:t>(</w:t>
            </w:r>
            <w:r w:rsidRPr="004F66B5">
              <w:rPr>
                <w:rFonts w:ascii="Calibri" w:hAnsi="Calibri" w:cs="Calibri"/>
              </w:rPr>
              <w:t>Voting)</w:t>
            </w:r>
            <w:r w:rsidR="00F82193" w:rsidRPr="004F66B5">
              <w:rPr>
                <w:rFonts w:ascii="Calibri" w:hAnsi="Calibri" w:cs="Calibri"/>
              </w:rPr>
              <w:t xml:space="preserve">         </w:t>
            </w:r>
            <w:r w:rsidRPr="004F66B5">
              <w:rPr>
                <w:rFonts w:ascii="Calibri" w:hAnsi="Calibri" w:cs="Calibri"/>
              </w:rPr>
              <w:t xml:space="preserve"> </w:t>
            </w:r>
            <w:r w:rsidRPr="004F66B5">
              <w:rPr>
                <w:rFonts w:ascii="Calibri" w:hAnsi="Calibri" w:cs="Calibri"/>
                <w:highlight w:val="yellow"/>
              </w:rPr>
              <w:t>_______________</w:t>
            </w:r>
            <w:r w:rsidRPr="004F66B5">
              <w:rPr>
                <w:rFonts w:ascii="Calibri" w:hAnsi="Calibri" w:cs="Calibri"/>
              </w:rPr>
              <w:t>_</w:t>
            </w:r>
          </w:p>
          <w:p w14:paraId="5B275C98" w14:textId="6A133C74" w:rsidR="00115F8F" w:rsidRPr="004F66B5" w:rsidRDefault="00115F8F" w:rsidP="00115F8F">
            <w:pPr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</w:rPr>
              <w:t>Secretary</w:t>
            </w:r>
            <w:r w:rsidRPr="004F66B5">
              <w:rPr>
                <w:rFonts w:ascii="Calibri" w:hAnsi="Calibri" w:cs="Calibri"/>
              </w:rPr>
              <w:tab/>
              <w:t>(voting)</w:t>
            </w:r>
            <w:r w:rsidRPr="004F66B5">
              <w:rPr>
                <w:rFonts w:ascii="Calibri" w:hAnsi="Calibri" w:cs="Calibri"/>
              </w:rPr>
              <w:tab/>
            </w:r>
            <w:r w:rsidR="0012053A" w:rsidRPr="004F66B5">
              <w:rPr>
                <w:rFonts w:ascii="Calibri" w:hAnsi="Calibri" w:cs="Calibri"/>
              </w:rPr>
              <w:t xml:space="preserve">     </w:t>
            </w:r>
            <w:r w:rsidRPr="004F66B5">
              <w:rPr>
                <w:rFonts w:ascii="Calibri" w:hAnsi="Calibri" w:cs="Calibri"/>
              </w:rPr>
              <w:t xml:space="preserve">Denise Pauletti </w:t>
            </w:r>
          </w:p>
          <w:p w14:paraId="10182BDB" w14:textId="217B47D6" w:rsidR="00115F8F" w:rsidRPr="004F66B5" w:rsidRDefault="00115F8F" w:rsidP="00115F8F">
            <w:pPr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</w:rPr>
              <w:t xml:space="preserve">Treasurer </w:t>
            </w:r>
            <w:r w:rsidRPr="004F66B5">
              <w:rPr>
                <w:rFonts w:ascii="Calibri" w:hAnsi="Calibri" w:cs="Calibri"/>
              </w:rPr>
              <w:tab/>
              <w:t>(voting)</w:t>
            </w:r>
            <w:r w:rsidRPr="004F66B5">
              <w:rPr>
                <w:rFonts w:ascii="Calibri" w:hAnsi="Calibri" w:cs="Calibri"/>
              </w:rPr>
              <w:tab/>
            </w:r>
            <w:r w:rsidR="0012053A" w:rsidRPr="004F66B5">
              <w:rPr>
                <w:rFonts w:ascii="Calibri" w:hAnsi="Calibri" w:cs="Calibri"/>
              </w:rPr>
              <w:t xml:space="preserve">     </w:t>
            </w:r>
            <w:r w:rsidRPr="004F66B5">
              <w:rPr>
                <w:rFonts w:ascii="Calibri" w:hAnsi="Calibri" w:cs="Calibri"/>
              </w:rPr>
              <w:t>Terry Brink MSN, RN, CPAN</w:t>
            </w:r>
          </w:p>
          <w:p w14:paraId="0A5734F9" w14:textId="58497273" w:rsidR="00115F8F" w:rsidRPr="004F66B5" w:rsidRDefault="00115F8F" w:rsidP="00115F8F">
            <w:pPr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</w:rPr>
              <w:t xml:space="preserve">Historian   </w:t>
            </w:r>
            <w:r w:rsidR="00E863C4" w:rsidRPr="004F66B5">
              <w:rPr>
                <w:rFonts w:ascii="Calibri" w:hAnsi="Calibri" w:cs="Calibri"/>
              </w:rPr>
              <w:t>(voting)</w:t>
            </w:r>
            <w:r w:rsidRPr="004F66B5">
              <w:rPr>
                <w:rFonts w:ascii="Calibri" w:hAnsi="Calibri" w:cs="Calibri"/>
              </w:rPr>
              <w:t xml:space="preserve">                        Catherine Ocampo</w:t>
            </w:r>
          </w:p>
          <w:p w14:paraId="4E97E1B7" w14:textId="21AA07EB" w:rsidR="00115F8F" w:rsidRPr="004F66B5" w:rsidRDefault="00115F8F" w:rsidP="00115F8F">
            <w:pPr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</w:rPr>
              <w:t xml:space="preserve">Past President </w:t>
            </w:r>
            <w:r w:rsidRPr="004F66B5">
              <w:rPr>
                <w:rFonts w:ascii="Calibri" w:hAnsi="Calibri" w:cs="Calibri"/>
              </w:rPr>
              <w:tab/>
            </w:r>
            <w:r w:rsidRPr="004F66B5">
              <w:rPr>
                <w:rFonts w:ascii="Calibri" w:hAnsi="Calibri" w:cs="Calibri"/>
              </w:rPr>
              <w:tab/>
              <w:t>(votin</w:t>
            </w:r>
            <w:r w:rsidR="0012053A" w:rsidRPr="004F66B5">
              <w:rPr>
                <w:rFonts w:ascii="Calibri" w:hAnsi="Calibri" w:cs="Calibri"/>
              </w:rPr>
              <w:t xml:space="preserve">g)     </w:t>
            </w:r>
            <w:r w:rsidRPr="004F66B5">
              <w:rPr>
                <w:rFonts w:ascii="Calibri" w:hAnsi="Calibri" w:cs="Calibri"/>
              </w:rPr>
              <w:t>Kristi Denton BSN, RN</w:t>
            </w:r>
          </w:p>
          <w:p w14:paraId="33BAF83B" w14:textId="35152B1D" w:rsidR="00115F8F" w:rsidRPr="004F66B5" w:rsidRDefault="00115F8F" w:rsidP="00115F8F">
            <w:pPr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</w:rPr>
              <w:t>Communications Coordinator</w:t>
            </w:r>
            <w:r w:rsidRPr="004F66B5">
              <w:rPr>
                <w:rFonts w:ascii="Calibri" w:hAnsi="Calibri" w:cs="Calibri"/>
              </w:rPr>
              <w:tab/>
            </w:r>
            <w:r w:rsidR="0012053A" w:rsidRPr="004F66B5">
              <w:rPr>
                <w:rFonts w:ascii="Calibri" w:hAnsi="Calibri" w:cs="Calibri"/>
              </w:rPr>
              <w:t xml:space="preserve">      </w:t>
            </w:r>
            <w:r w:rsidRPr="004F66B5">
              <w:rPr>
                <w:rFonts w:ascii="Calibri" w:hAnsi="Calibri" w:cs="Calibri"/>
              </w:rPr>
              <w:t>Crystal Robinson</w:t>
            </w:r>
          </w:p>
          <w:p w14:paraId="26D1C59A" w14:textId="31333E86" w:rsidR="00115F8F" w:rsidRPr="004F66B5" w:rsidRDefault="00115F8F" w:rsidP="00115F8F">
            <w:pPr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</w:rPr>
              <w:t xml:space="preserve">Education Coordinator </w:t>
            </w:r>
            <w:r w:rsidRPr="004F66B5">
              <w:rPr>
                <w:rFonts w:ascii="Calibri" w:hAnsi="Calibri" w:cs="Calibri"/>
              </w:rPr>
              <w:tab/>
            </w:r>
            <w:r w:rsidR="0012053A" w:rsidRPr="004F66B5">
              <w:rPr>
                <w:rFonts w:ascii="Calibri" w:hAnsi="Calibri" w:cs="Calibri"/>
              </w:rPr>
              <w:t xml:space="preserve">      </w:t>
            </w:r>
            <w:r w:rsidRPr="004F66B5">
              <w:rPr>
                <w:rFonts w:ascii="Calibri" w:hAnsi="Calibri" w:cs="Calibri"/>
              </w:rPr>
              <w:t xml:space="preserve">Hazzel Gomez MSN, RN, </w:t>
            </w:r>
            <w:r w:rsidR="00AE4F98" w:rsidRPr="004F66B5">
              <w:rPr>
                <w:rFonts w:ascii="Calibri" w:hAnsi="Calibri" w:cs="Calibri"/>
              </w:rPr>
              <w:t xml:space="preserve">       </w:t>
            </w:r>
            <w:r w:rsidRPr="004F66B5">
              <w:rPr>
                <w:rFonts w:ascii="Calibri" w:hAnsi="Calibri" w:cs="Calibri"/>
              </w:rPr>
              <w:t>CPAN, CAPA, NPD-BC</w:t>
            </w:r>
          </w:p>
          <w:p w14:paraId="58967A70" w14:textId="223DC30F" w:rsidR="00115F8F" w:rsidRPr="004F66B5" w:rsidRDefault="00115F8F" w:rsidP="00115F8F">
            <w:pPr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</w:rPr>
              <w:t>Advisor</w:t>
            </w:r>
            <w:r w:rsidRPr="004F66B5">
              <w:rPr>
                <w:rFonts w:ascii="Calibri" w:hAnsi="Calibri" w:cs="Calibri"/>
              </w:rPr>
              <w:tab/>
            </w:r>
            <w:r w:rsidRPr="004F66B5">
              <w:rPr>
                <w:rFonts w:ascii="Calibri" w:hAnsi="Calibri" w:cs="Calibri"/>
              </w:rPr>
              <w:tab/>
            </w:r>
            <w:r w:rsidRPr="004F66B5">
              <w:rPr>
                <w:rFonts w:ascii="Calibri" w:hAnsi="Calibri" w:cs="Calibri"/>
              </w:rPr>
              <w:tab/>
            </w:r>
            <w:r w:rsidR="0012053A" w:rsidRPr="004F66B5">
              <w:rPr>
                <w:rFonts w:ascii="Calibri" w:hAnsi="Calibri" w:cs="Calibri"/>
              </w:rPr>
              <w:t xml:space="preserve">      </w:t>
            </w:r>
            <w:r w:rsidRPr="004F66B5">
              <w:rPr>
                <w:rFonts w:ascii="Calibri" w:hAnsi="Calibri" w:cs="Calibri"/>
              </w:rPr>
              <w:t>Lynette Alcorn, RN</w:t>
            </w:r>
          </w:p>
          <w:p w14:paraId="4C21C3A3" w14:textId="77777777" w:rsidR="004A0E01" w:rsidRPr="004F66B5" w:rsidRDefault="00115F8F" w:rsidP="00115F8F">
            <w:pPr>
              <w:pStyle w:val="PlainText"/>
              <w:rPr>
                <w:rFonts w:cs="Calibri"/>
              </w:rPr>
            </w:pPr>
            <w:r w:rsidRPr="004F66B5">
              <w:rPr>
                <w:rFonts w:cs="Calibri"/>
              </w:rPr>
              <w:t xml:space="preserve">News Leak Editor                                   Catherine Ocampo-  </w:t>
            </w:r>
          </w:p>
          <w:p w14:paraId="111C8D2C" w14:textId="17096693" w:rsidR="00115F8F" w:rsidRPr="004F66B5" w:rsidRDefault="004A0E01" w:rsidP="00115F8F">
            <w:pPr>
              <w:pStyle w:val="PlainText"/>
              <w:rPr>
                <w:rFonts w:cs="Calibri"/>
                <w:lang w:val="es-ES"/>
              </w:rPr>
            </w:pPr>
            <w:r w:rsidRPr="004F66B5">
              <w:rPr>
                <w:rFonts w:cs="Calibri"/>
                <w:lang w:val="es-ES"/>
              </w:rPr>
              <w:t>M</w:t>
            </w:r>
            <w:r w:rsidR="0070527F" w:rsidRPr="004F66B5">
              <w:rPr>
                <w:rFonts w:cs="Calibri"/>
                <w:lang w:val="es-ES"/>
              </w:rPr>
              <w:t xml:space="preserve"> &amp; M</w:t>
            </w:r>
            <w:r w:rsidR="00E96C7A" w:rsidRPr="004F66B5">
              <w:rPr>
                <w:rFonts w:cs="Calibri"/>
                <w:lang w:val="es-ES"/>
              </w:rPr>
              <w:t xml:space="preserve">                                </w:t>
            </w:r>
            <w:r w:rsidR="00115F8F" w:rsidRPr="004F66B5">
              <w:rPr>
                <w:rFonts w:cs="Calibri"/>
                <w:lang w:val="es-ES"/>
              </w:rPr>
              <w:t xml:space="preserve">         </w:t>
            </w:r>
            <w:r w:rsidRPr="004F66B5">
              <w:rPr>
                <w:rFonts w:cs="Calibri"/>
                <w:lang w:val="es-ES"/>
              </w:rPr>
              <w:t xml:space="preserve">           </w:t>
            </w:r>
            <w:r w:rsidR="00430732" w:rsidRPr="004F66B5">
              <w:rPr>
                <w:rFonts w:cs="Calibri"/>
                <w:lang w:val="es-ES"/>
              </w:rPr>
              <w:t xml:space="preserve">Kalai </w:t>
            </w:r>
            <w:proofErr w:type="spellStart"/>
            <w:r w:rsidR="00430732" w:rsidRPr="004F66B5">
              <w:rPr>
                <w:rFonts w:cs="Calibri"/>
                <w:lang w:val="es-ES"/>
              </w:rPr>
              <w:t>Kanakasabai</w:t>
            </w:r>
            <w:proofErr w:type="spellEnd"/>
          </w:p>
          <w:p w14:paraId="149E400E" w14:textId="5C15098A" w:rsidR="00430732" w:rsidRPr="004F66B5" w:rsidRDefault="00430732" w:rsidP="00115F8F">
            <w:pPr>
              <w:pStyle w:val="PlainText"/>
              <w:rPr>
                <w:rFonts w:cs="Calibri"/>
                <w:sz w:val="24"/>
                <w:szCs w:val="24"/>
                <w:lang w:val="es-ES"/>
              </w:rPr>
            </w:pPr>
            <w:proofErr w:type="spellStart"/>
            <w:r w:rsidRPr="004F66B5">
              <w:rPr>
                <w:rFonts w:cs="Calibri"/>
                <w:lang w:val="es-ES"/>
              </w:rPr>
              <w:t>Volunteer</w:t>
            </w:r>
            <w:proofErr w:type="spellEnd"/>
            <w:r w:rsidRPr="004F66B5">
              <w:rPr>
                <w:rFonts w:cs="Calibri"/>
                <w:lang w:val="es-ES"/>
              </w:rPr>
              <w:t xml:space="preserve"> </w:t>
            </w:r>
            <w:proofErr w:type="spellStart"/>
            <w:r w:rsidRPr="004F66B5">
              <w:rPr>
                <w:rFonts w:cs="Calibri"/>
                <w:lang w:val="es-ES"/>
              </w:rPr>
              <w:t>Coordinator</w:t>
            </w:r>
            <w:proofErr w:type="spellEnd"/>
            <w:r w:rsidR="0006682D" w:rsidRPr="004F66B5">
              <w:rPr>
                <w:rFonts w:cs="Calibri"/>
                <w:lang w:val="es-ES"/>
              </w:rPr>
              <w:t xml:space="preserve">                        Niera Santos</w:t>
            </w:r>
          </w:p>
        </w:tc>
        <w:tc>
          <w:tcPr>
            <w:tcW w:w="6318" w:type="dxa"/>
          </w:tcPr>
          <w:p w14:paraId="23F8E4EE" w14:textId="77777777" w:rsidR="00115F8F" w:rsidRDefault="0006682D" w:rsidP="00115F8F">
            <w:pPr>
              <w:rPr>
                <w:rFonts w:ascii="Calibri" w:hAnsi="Calibri" w:cs="Calibri"/>
                <w:lang w:val="es-ES"/>
              </w:rPr>
            </w:pPr>
            <w:r w:rsidRPr="004F66B5">
              <w:rPr>
                <w:rFonts w:ascii="Calibri" w:hAnsi="Calibri" w:cs="Calibri"/>
                <w:lang w:val="es-ES"/>
              </w:rPr>
              <w:t xml:space="preserve"> </w:t>
            </w:r>
            <w:r w:rsidR="00732E78">
              <w:rPr>
                <w:rFonts w:ascii="Calibri" w:hAnsi="Calibri" w:cs="Calibri"/>
                <w:lang w:val="es-ES"/>
              </w:rPr>
              <w:t>Open positions:</w:t>
            </w:r>
          </w:p>
          <w:p w14:paraId="72FDE539" w14:textId="77777777" w:rsidR="00732E78" w:rsidRDefault="00732E78" w:rsidP="00732E78">
            <w:pPr>
              <w:pStyle w:val="ListParagraph"/>
              <w:numPr>
                <w:ilvl w:val="0"/>
                <w:numId w:val="7"/>
              </w:numPr>
              <w:rPr>
                <w:rFonts w:ascii="Calibri" w:hAnsi="Calibri" w:cs="Calibri"/>
                <w:lang w:val="es-ES"/>
              </w:rPr>
            </w:pPr>
            <w:r>
              <w:rPr>
                <w:rFonts w:ascii="Calibri" w:hAnsi="Calibri" w:cs="Calibri"/>
                <w:lang w:val="es-ES"/>
              </w:rPr>
              <w:t>First VP</w:t>
            </w:r>
          </w:p>
          <w:p w14:paraId="160C1E7A" w14:textId="195321F3" w:rsidR="00732E78" w:rsidRPr="00732E78" w:rsidRDefault="00732E78" w:rsidP="00732E78">
            <w:pPr>
              <w:pStyle w:val="ListParagraph"/>
              <w:numPr>
                <w:ilvl w:val="0"/>
                <w:numId w:val="7"/>
              </w:numPr>
              <w:rPr>
                <w:rFonts w:ascii="Calibri" w:hAnsi="Calibri" w:cs="Calibri"/>
                <w:lang w:val="es-ES"/>
              </w:rPr>
            </w:pPr>
            <w:r>
              <w:rPr>
                <w:rFonts w:ascii="Calibri" w:hAnsi="Calibri" w:cs="Calibri"/>
                <w:lang w:val="es-ES"/>
              </w:rPr>
              <w:t>Second VP</w:t>
            </w:r>
          </w:p>
        </w:tc>
      </w:tr>
      <w:tr w:rsidR="00115F8F" w:rsidRPr="004F66B5" w14:paraId="02CEBF46" w14:textId="77777777" w:rsidTr="00C13043">
        <w:trPr>
          <w:trHeight w:val="2060"/>
        </w:trPr>
        <w:tc>
          <w:tcPr>
            <w:tcW w:w="3718" w:type="dxa"/>
          </w:tcPr>
          <w:p w14:paraId="2907BF86" w14:textId="77777777" w:rsidR="00115F8F" w:rsidRPr="004F66B5" w:rsidRDefault="00115F8F" w:rsidP="00115F8F">
            <w:pPr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</w:rPr>
              <w:t>Next meeting:</w:t>
            </w:r>
          </w:p>
          <w:p w14:paraId="0885361C" w14:textId="6889B78F" w:rsidR="00115F8F" w:rsidRPr="004F66B5" w:rsidRDefault="00115F8F" w:rsidP="00115F8F">
            <w:pPr>
              <w:rPr>
                <w:rFonts w:ascii="Calibri" w:hAnsi="Calibri" w:cs="Calibri"/>
              </w:rPr>
            </w:pPr>
          </w:p>
        </w:tc>
        <w:tc>
          <w:tcPr>
            <w:tcW w:w="4832" w:type="dxa"/>
          </w:tcPr>
          <w:p w14:paraId="506BCC81" w14:textId="3ACF3C8C" w:rsidR="00115F8F" w:rsidRPr="004F66B5" w:rsidRDefault="00115F8F" w:rsidP="00115F8F">
            <w:pPr>
              <w:pStyle w:val="PlainText"/>
              <w:rPr>
                <w:rFonts w:cs="Calibri"/>
                <w:sz w:val="24"/>
                <w:szCs w:val="24"/>
              </w:rPr>
            </w:pPr>
            <w:r w:rsidRPr="004F66B5">
              <w:rPr>
                <w:rFonts w:cs="Calibri"/>
                <w:sz w:val="24"/>
                <w:szCs w:val="24"/>
              </w:rPr>
              <w:t>PANAW</w:t>
            </w:r>
          </w:p>
          <w:p w14:paraId="797982F8" w14:textId="54089424" w:rsidR="00EB545E" w:rsidRPr="004F66B5" w:rsidRDefault="000422F1" w:rsidP="00115F8F">
            <w:pPr>
              <w:pStyle w:val="PlainText"/>
              <w:rPr>
                <w:rFonts w:cs="Calibri"/>
                <w:sz w:val="24"/>
                <w:szCs w:val="24"/>
              </w:rPr>
            </w:pPr>
            <w:r w:rsidRPr="004F66B5">
              <w:rPr>
                <w:rFonts w:cs="Calibri"/>
                <w:sz w:val="24"/>
                <w:szCs w:val="24"/>
              </w:rPr>
              <w:t>March</w:t>
            </w:r>
            <w:r w:rsidR="00894EF4" w:rsidRPr="004F66B5">
              <w:rPr>
                <w:rFonts w:cs="Calibri"/>
                <w:sz w:val="24"/>
                <w:szCs w:val="24"/>
              </w:rPr>
              <w:t xml:space="preserve"> 14</w:t>
            </w:r>
          </w:p>
        </w:tc>
        <w:tc>
          <w:tcPr>
            <w:tcW w:w="6318" w:type="dxa"/>
          </w:tcPr>
          <w:p w14:paraId="3C128F09" w14:textId="0C19C4B8" w:rsidR="00115F8F" w:rsidRPr="004F66B5" w:rsidRDefault="00115F8F" w:rsidP="00115F8F">
            <w:pPr>
              <w:rPr>
                <w:rFonts w:ascii="Calibri" w:hAnsi="Calibri" w:cs="Calibri"/>
              </w:rPr>
            </w:pPr>
          </w:p>
          <w:p w14:paraId="421F7BFB" w14:textId="53D60117" w:rsidR="00115F8F" w:rsidRPr="004F66B5" w:rsidRDefault="001549DF" w:rsidP="00115F8F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eeting adjourned: 1006</w:t>
            </w:r>
          </w:p>
          <w:p w14:paraId="69D26BFC" w14:textId="77777777" w:rsidR="00115F8F" w:rsidRPr="004F66B5" w:rsidRDefault="00115F8F" w:rsidP="00115F8F">
            <w:pPr>
              <w:rPr>
                <w:rFonts w:ascii="Calibri" w:hAnsi="Calibri" w:cs="Calibri"/>
              </w:rPr>
            </w:pPr>
          </w:p>
          <w:p w14:paraId="46E75245" w14:textId="77777777" w:rsidR="00115F8F" w:rsidRPr="004F66B5" w:rsidRDefault="00115F8F" w:rsidP="00115F8F">
            <w:pPr>
              <w:rPr>
                <w:rFonts w:ascii="Calibri" w:hAnsi="Calibri" w:cs="Calibri"/>
              </w:rPr>
            </w:pPr>
          </w:p>
          <w:p w14:paraId="0677D5DA" w14:textId="77777777" w:rsidR="00115F8F" w:rsidRPr="004F66B5" w:rsidRDefault="00115F8F" w:rsidP="00115F8F">
            <w:pPr>
              <w:rPr>
                <w:rFonts w:ascii="Calibri" w:hAnsi="Calibri" w:cs="Calibri"/>
              </w:rPr>
            </w:pPr>
          </w:p>
          <w:p w14:paraId="45A26A24" w14:textId="6A091145" w:rsidR="00115F8F" w:rsidRPr="004F66B5" w:rsidRDefault="00115F8F" w:rsidP="00115F8F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14:paraId="59407016" w14:textId="77777777" w:rsidR="00D42177" w:rsidRPr="004F66B5" w:rsidRDefault="00D42177" w:rsidP="00D42177">
      <w:pPr>
        <w:rPr>
          <w:rFonts w:ascii="Calibri" w:hAnsi="Calibri" w:cs="Calibri"/>
          <w:sz w:val="22"/>
          <w:szCs w:val="22"/>
        </w:rPr>
      </w:pPr>
    </w:p>
    <w:p w14:paraId="1818D0F7" w14:textId="0AB1420B" w:rsidR="00D42177" w:rsidRPr="004F66B5" w:rsidRDefault="00D42177" w:rsidP="00D42177">
      <w:pPr>
        <w:rPr>
          <w:rFonts w:ascii="Calibri" w:hAnsi="Calibri" w:cs="Calibri"/>
          <w:sz w:val="22"/>
          <w:szCs w:val="22"/>
        </w:rPr>
      </w:pPr>
      <w:r w:rsidRPr="004F66B5">
        <w:rPr>
          <w:rFonts w:ascii="Calibri" w:hAnsi="Calibri" w:cs="Calibri"/>
          <w:b/>
          <w:sz w:val="22"/>
          <w:szCs w:val="22"/>
        </w:rPr>
        <w:t xml:space="preserve">ADJOURNMENT:  </w:t>
      </w:r>
    </w:p>
    <w:p w14:paraId="0B154676" w14:textId="77777777" w:rsidR="00D42177" w:rsidRPr="004F66B5" w:rsidRDefault="00D42177" w:rsidP="00D42177">
      <w:pPr>
        <w:rPr>
          <w:rFonts w:ascii="Calibri" w:hAnsi="Calibri" w:cs="Calibri"/>
          <w:b/>
          <w:sz w:val="22"/>
          <w:szCs w:val="22"/>
        </w:rPr>
      </w:pPr>
    </w:p>
    <w:p w14:paraId="4A3CCF38" w14:textId="3ED66555" w:rsidR="00D42177" w:rsidRPr="004F66B5" w:rsidRDefault="00D42177" w:rsidP="00D42177">
      <w:pPr>
        <w:rPr>
          <w:rFonts w:ascii="Calibri" w:hAnsi="Calibri" w:cs="Calibri"/>
          <w:sz w:val="22"/>
          <w:szCs w:val="22"/>
        </w:rPr>
      </w:pPr>
      <w:r w:rsidRPr="004F66B5">
        <w:rPr>
          <w:rFonts w:ascii="Calibri" w:hAnsi="Calibri" w:cs="Calibri"/>
          <w:b/>
          <w:sz w:val="22"/>
          <w:szCs w:val="22"/>
        </w:rPr>
        <w:t xml:space="preserve">NEXT MEETING:  </w:t>
      </w:r>
    </w:p>
    <w:p w14:paraId="19E67395" w14:textId="77777777" w:rsidR="00D42177" w:rsidRPr="004F66B5" w:rsidRDefault="00D42177" w:rsidP="00D42177">
      <w:pPr>
        <w:rPr>
          <w:rFonts w:ascii="Calibri" w:hAnsi="Calibri" w:cs="Calibri"/>
          <w:sz w:val="22"/>
          <w:szCs w:val="22"/>
        </w:rPr>
      </w:pPr>
    </w:p>
    <w:p w14:paraId="14BC8436" w14:textId="6F46A43E" w:rsidR="00EF678D" w:rsidRPr="004F66B5" w:rsidRDefault="00205D67" w:rsidP="000C696C">
      <w:pPr>
        <w:rPr>
          <w:rFonts w:ascii="Calibri" w:hAnsi="Calibri" w:cs="Calibri"/>
        </w:rPr>
      </w:pPr>
      <w:r w:rsidRPr="004F66B5">
        <w:rPr>
          <w:rFonts w:ascii="Calibri" w:hAnsi="Calibri" w:cs="Calibri"/>
          <w:b/>
          <w:sz w:val="22"/>
          <w:szCs w:val="22"/>
        </w:rPr>
        <w:t>MINUTES PREPARED</w:t>
      </w:r>
      <w:r w:rsidRPr="004F66B5">
        <w:rPr>
          <w:rFonts w:ascii="Calibri" w:hAnsi="Calibri" w:cs="Calibri"/>
          <w:sz w:val="22"/>
          <w:szCs w:val="22"/>
        </w:rPr>
        <w:t xml:space="preserve"> </w:t>
      </w:r>
      <w:r w:rsidRPr="004F66B5">
        <w:rPr>
          <w:rFonts w:ascii="Calibri" w:hAnsi="Calibri" w:cs="Calibri"/>
          <w:b/>
          <w:sz w:val="22"/>
          <w:szCs w:val="22"/>
        </w:rPr>
        <w:t>BY</w:t>
      </w:r>
      <w:r w:rsidR="00DC6CBD" w:rsidRPr="004F66B5">
        <w:rPr>
          <w:rFonts w:ascii="Calibri" w:hAnsi="Calibri" w:cs="Calibri"/>
          <w:sz w:val="22"/>
          <w:szCs w:val="22"/>
        </w:rPr>
        <w:t>:</w:t>
      </w:r>
      <w:r w:rsidR="00D42177" w:rsidRPr="004F66B5">
        <w:rPr>
          <w:rFonts w:ascii="Calibri" w:hAnsi="Calibri" w:cs="Calibri"/>
          <w:sz w:val="22"/>
          <w:szCs w:val="22"/>
        </w:rPr>
        <w:tab/>
      </w:r>
      <w:r w:rsidR="00D42177" w:rsidRPr="004F66B5">
        <w:rPr>
          <w:rFonts w:ascii="Calibri" w:hAnsi="Calibri" w:cs="Calibri"/>
          <w:sz w:val="22"/>
          <w:szCs w:val="22"/>
        </w:rPr>
        <w:tab/>
      </w:r>
      <w:r w:rsidR="00D42177" w:rsidRPr="004F66B5">
        <w:rPr>
          <w:rFonts w:ascii="Calibri" w:hAnsi="Calibri" w:cs="Calibri"/>
          <w:sz w:val="22"/>
          <w:szCs w:val="22"/>
        </w:rPr>
        <w:tab/>
      </w:r>
      <w:r w:rsidR="00D42177" w:rsidRPr="004F66B5">
        <w:rPr>
          <w:rFonts w:ascii="Calibri" w:hAnsi="Calibri" w:cs="Calibri"/>
          <w:sz w:val="22"/>
          <w:szCs w:val="22"/>
        </w:rPr>
        <w:tab/>
      </w:r>
      <w:r w:rsidR="00D42177" w:rsidRPr="004F66B5">
        <w:rPr>
          <w:rFonts w:ascii="Calibri" w:hAnsi="Calibri" w:cs="Calibri"/>
          <w:b/>
          <w:sz w:val="22"/>
          <w:szCs w:val="22"/>
        </w:rPr>
        <w:t xml:space="preserve">                                                    Date</w:t>
      </w:r>
      <w:r w:rsidRPr="004F66B5">
        <w:rPr>
          <w:rFonts w:ascii="Calibri" w:hAnsi="Calibri" w:cs="Calibri"/>
          <w:b/>
          <w:sz w:val="22"/>
          <w:szCs w:val="22"/>
        </w:rPr>
        <w:t>:</w:t>
      </w:r>
      <w:r w:rsidR="00554332" w:rsidRPr="004F66B5">
        <w:rPr>
          <w:rFonts w:ascii="Calibri" w:hAnsi="Calibri" w:cs="Calibri"/>
          <w:b/>
          <w:sz w:val="22"/>
          <w:szCs w:val="22"/>
        </w:rPr>
        <w:t xml:space="preserve"> </w:t>
      </w:r>
    </w:p>
    <w:p w14:paraId="1081DE64" w14:textId="77777777" w:rsidR="00D9676E" w:rsidRPr="004F66B5" w:rsidRDefault="00D9676E" w:rsidP="00D9676E">
      <w:pPr>
        <w:rPr>
          <w:rFonts w:ascii="Calibri" w:hAnsi="Calibri" w:cs="Calibri"/>
        </w:rPr>
      </w:pPr>
      <w:r w:rsidRPr="004F66B5">
        <w:rPr>
          <w:rFonts w:ascii="Calibri" w:hAnsi="Calibri" w:cs="Calibri"/>
          <w:b/>
          <w:bCs/>
        </w:rPr>
        <w:t>DATE</w:t>
      </w:r>
      <w:r w:rsidRPr="004F66B5">
        <w:rPr>
          <w:rFonts w:ascii="Calibri" w:hAnsi="Calibri" w:cs="Calibri"/>
        </w:rPr>
        <w:t xml:space="preserve"> January 7, 2026</w:t>
      </w:r>
    </w:p>
    <w:tbl>
      <w:tblPr>
        <w:tblW w:w="10245" w:type="dxa"/>
        <w:tblInd w:w="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867"/>
        <w:gridCol w:w="2068"/>
        <w:gridCol w:w="5310"/>
      </w:tblGrid>
      <w:tr w:rsidR="00D9676E" w:rsidRPr="004F66B5" w14:paraId="034FA748" w14:textId="77777777" w:rsidTr="00D539E5">
        <w:trPr>
          <w:trHeight w:val="557"/>
        </w:trPr>
        <w:tc>
          <w:tcPr>
            <w:tcW w:w="2867" w:type="dxa"/>
            <w:tcBorders>
              <w:bottom w:val="nil"/>
            </w:tcBorders>
            <w:shd w:val="clear" w:color="auto" w:fill="F2F2F2" w:themeFill="background1" w:themeFillShade="F2"/>
          </w:tcPr>
          <w:p w14:paraId="613D6CF4" w14:textId="77777777" w:rsidR="00D9676E" w:rsidRPr="004F66B5" w:rsidRDefault="00D9676E" w:rsidP="00D539E5">
            <w:pPr>
              <w:ind w:left="-15"/>
              <w:rPr>
                <w:rFonts w:ascii="Calibri" w:hAnsi="Calibri" w:cs="Calibri"/>
                <w:b/>
                <w:bCs/>
              </w:rPr>
            </w:pPr>
            <w:r w:rsidRPr="004F66B5">
              <w:rPr>
                <w:rFonts w:ascii="Calibri" w:hAnsi="Calibri" w:cs="Calibri"/>
              </w:rPr>
              <w:tab/>
            </w:r>
            <w:r w:rsidRPr="004F66B5">
              <w:rPr>
                <w:rFonts w:ascii="Calibri" w:hAnsi="Calibri" w:cs="Calibri"/>
                <w:b/>
                <w:bCs/>
              </w:rPr>
              <w:t>PREVIOUS BALANCE</w:t>
            </w:r>
          </w:p>
        </w:tc>
        <w:tc>
          <w:tcPr>
            <w:tcW w:w="2068" w:type="dxa"/>
            <w:tcBorders>
              <w:bottom w:val="nil"/>
            </w:tcBorders>
          </w:tcPr>
          <w:p w14:paraId="0C89C98D" w14:textId="362A4E3F" w:rsidR="00D9676E" w:rsidRPr="004F66B5" w:rsidRDefault="00D9676E" w:rsidP="00D539E5">
            <w:pPr>
              <w:ind w:left="-15"/>
              <w:rPr>
                <w:rFonts w:ascii="Calibri" w:hAnsi="Calibri" w:cs="Calibri"/>
                <w:b/>
                <w:bCs/>
              </w:rPr>
            </w:pPr>
            <w:r w:rsidRPr="004F66B5">
              <w:rPr>
                <w:rFonts w:ascii="Calibri" w:hAnsi="Calibri" w:cs="Calibri"/>
                <w:b/>
                <w:bCs/>
              </w:rPr>
              <w:t xml:space="preserve">$ </w:t>
            </w:r>
          </w:p>
        </w:tc>
        <w:tc>
          <w:tcPr>
            <w:tcW w:w="5310" w:type="dxa"/>
            <w:tcBorders>
              <w:bottom w:val="nil"/>
            </w:tcBorders>
          </w:tcPr>
          <w:p w14:paraId="1D05D1D5" w14:textId="77777777" w:rsidR="00D9676E" w:rsidRPr="004F66B5" w:rsidRDefault="00D9676E" w:rsidP="00D539E5">
            <w:pPr>
              <w:ind w:left="-15"/>
              <w:rPr>
                <w:rFonts w:ascii="Calibri" w:hAnsi="Calibri" w:cs="Calibri"/>
                <w:b/>
                <w:bCs/>
              </w:rPr>
            </w:pPr>
            <w:r w:rsidRPr="004F66B5">
              <w:rPr>
                <w:rFonts w:ascii="Calibri" w:hAnsi="Calibri" w:cs="Calibri"/>
                <w:b/>
                <w:bCs/>
              </w:rPr>
              <w:t>Checkbook balance</w:t>
            </w:r>
          </w:p>
        </w:tc>
      </w:tr>
      <w:tr w:rsidR="00D9676E" w:rsidRPr="004F66B5" w14:paraId="4336C6D0" w14:textId="77777777" w:rsidTr="00D539E5">
        <w:trPr>
          <w:trHeight w:val="728"/>
        </w:trPr>
        <w:tc>
          <w:tcPr>
            <w:tcW w:w="2867" w:type="dxa"/>
            <w:tcBorders>
              <w:top w:val="nil"/>
            </w:tcBorders>
            <w:shd w:val="clear" w:color="auto" w:fill="F2F2F2" w:themeFill="background1" w:themeFillShade="F2"/>
          </w:tcPr>
          <w:p w14:paraId="21D132E6" w14:textId="77777777" w:rsidR="00D9676E" w:rsidRPr="004F66B5" w:rsidRDefault="00D9676E" w:rsidP="00D539E5">
            <w:pPr>
              <w:ind w:left="-15"/>
              <w:rPr>
                <w:rFonts w:ascii="Calibri" w:hAnsi="Calibri" w:cs="Calibri"/>
                <w:b/>
                <w:bCs/>
              </w:rPr>
            </w:pPr>
            <w:r w:rsidRPr="004F66B5">
              <w:rPr>
                <w:rFonts w:ascii="Calibri" w:hAnsi="Calibri" w:cs="Calibri"/>
                <w:b/>
                <w:bCs/>
              </w:rPr>
              <w:t>MEMBERSHIP DUES</w:t>
            </w:r>
            <w:r w:rsidRPr="004F66B5">
              <w:rPr>
                <w:rFonts w:ascii="Calibri" w:hAnsi="Calibri" w:cs="Calibri"/>
              </w:rPr>
              <w:t xml:space="preserve"> RECEIVED FROM TAPAN:</w:t>
            </w:r>
          </w:p>
        </w:tc>
        <w:tc>
          <w:tcPr>
            <w:tcW w:w="2068" w:type="dxa"/>
            <w:tcBorders>
              <w:top w:val="nil"/>
            </w:tcBorders>
          </w:tcPr>
          <w:p w14:paraId="719A6ECE" w14:textId="3577080E" w:rsidR="00D9676E" w:rsidRPr="004F66B5" w:rsidRDefault="00D9676E" w:rsidP="00D539E5">
            <w:pPr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  <w:b/>
                <w:bCs/>
              </w:rPr>
              <w:t xml:space="preserve">$ </w:t>
            </w:r>
            <w:r w:rsidRPr="004F66B5">
              <w:rPr>
                <w:rFonts w:ascii="Calibri" w:hAnsi="Calibri" w:cs="Calibri"/>
              </w:rPr>
              <w:t xml:space="preserve"> </w:t>
            </w:r>
          </w:p>
        </w:tc>
        <w:tc>
          <w:tcPr>
            <w:tcW w:w="5310" w:type="dxa"/>
            <w:tcBorders>
              <w:top w:val="nil"/>
            </w:tcBorders>
          </w:tcPr>
          <w:p w14:paraId="4C99D018" w14:textId="77777777" w:rsidR="00D9676E" w:rsidRPr="004F66B5" w:rsidRDefault="00D9676E" w:rsidP="00D539E5">
            <w:pPr>
              <w:shd w:val="clear" w:color="auto" w:fill="FFFFFF"/>
              <w:rPr>
                <w:rFonts w:ascii="Calibri" w:hAnsi="Calibri" w:cs="Calibri"/>
                <w:b/>
                <w:bCs/>
              </w:rPr>
            </w:pPr>
            <w:r w:rsidRPr="004F66B5">
              <w:rPr>
                <w:rFonts w:ascii="Calibri" w:hAnsi="Calibri" w:cs="Calibri"/>
                <w:b/>
                <w:bCs/>
              </w:rPr>
              <w:t>Deposit from TAPAN – November membership</w:t>
            </w:r>
          </w:p>
          <w:p w14:paraId="43D0FAEA" w14:textId="77777777" w:rsidR="00D9676E" w:rsidRPr="004F66B5" w:rsidRDefault="00D9676E" w:rsidP="00D539E5">
            <w:pPr>
              <w:shd w:val="clear" w:color="auto" w:fill="FFFFFF"/>
              <w:rPr>
                <w:rFonts w:ascii="Calibri" w:hAnsi="Calibri" w:cs="Calibri"/>
                <w:b/>
                <w:bCs/>
              </w:rPr>
            </w:pPr>
          </w:p>
        </w:tc>
      </w:tr>
      <w:tr w:rsidR="00D9676E" w:rsidRPr="004F66B5" w14:paraId="03702B95" w14:textId="77777777" w:rsidTr="00D539E5">
        <w:trPr>
          <w:trHeight w:val="962"/>
        </w:trPr>
        <w:tc>
          <w:tcPr>
            <w:tcW w:w="2867" w:type="dxa"/>
            <w:shd w:val="clear" w:color="auto" w:fill="F2F2F2" w:themeFill="background1" w:themeFillShade="F2"/>
          </w:tcPr>
          <w:p w14:paraId="2775F14E" w14:textId="77777777" w:rsidR="00D9676E" w:rsidRPr="004F66B5" w:rsidRDefault="00D9676E" w:rsidP="00D539E5">
            <w:pPr>
              <w:ind w:left="-15"/>
              <w:rPr>
                <w:rFonts w:ascii="Calibri" w:hAnsi="Calibri" w:cs="Calibri"/>
                <w:b/>
              </w:rPr>
            </w:pPr>
            <w:r w:rsidRPr="004F66B5">
              <w:rPr>
                <w:rFonts w:ascii="Calibri" w:hAnsi="Calibri" w:cs="Calibri"/>
                <w:b/>
              </w:rPr>
              <w:t>TOTAL EXPENSES</w:t>
            </w:r>
          </w:p>
          <w:p w14:paraId="72B70BB5" w14:textId="77777777" w:rsidR="00D9676E" w:rsidRPr="004F66B5" w:rsidRDefault="00D9676E" w:rsidP="00D539E5">
            <w:pPr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2068" w:type="dxa"/>
          </w:tcPr>
          <w:p w14:paraId="73491ECE" w14:textId="764E98F3" w:rsidR="00D9676E" w:rsidRPr="004F66B5" w:rsidRDefault="00D9676E" w:rsidP="00D539E5">
            <w:pPr>
              <w:rPr>
                <w:rFonts w:ascii="Calibri" w:hAnsi="Calibri" w:cs="Calibri"/>
                <w:b/>
                <w:bCs/>
              </w:rPr>
            </w:pPr>
            <w:r w:rsidRPr="004F66B5">
              <w:rPr>
                <w:rFonts w:ascii="Calibri" w:hAnsi="Calibri" w:cs="Calibri"/>
                <w:b/>
                <w:bCs/>
              </w:rPr>
              <w:t xml:space="preserve">$ </w:t>
            </w:r>
          </w:p>
          <w:p w14:paraId="572FAF02" w14:textId="77777777" w:rsidR="00D9676E" w:rsidRPr="004F66B5" w:rsidRDefault="00D9676E" w:rsidP="00D539E5">
            <w:pPr>
              <w:rPr>
                <w:rFonts w:ascii="Calibri" w:hAnsi="Calibri" w:cs="Calibri"/>
                <w:b/>
                <w:bCs/>
              </w:rPr>
            </w:pPr>
          </w:p>
          <w:p w14:paraId="5B59C866" w14:textId="78CCF254" w:rsidR="00D9676E" w:rsidRPr="004F66B5" w:rsidRDefault="00D9676E" w:rsidP="00D539E5">
            <w:pPr>
              <w:rPr>
                <w:rFonts w:ascii="Calibri" w:hAnsi="Calibri" w:cs="Calibri"/>
                <w:b/>
                <w:bCs/>
              </w:rPr>
            </w:pPr>
            <w:r w:rsidRPr="004F66B5">
              <w:rPr>
                <w:rFonts w:ascii="Calibri" w:hAnsi="Calibri" w:cs="Calibri"/>
                <w:b/>
                <w:bCs/>
              </w:rPr>
              <w:t>$  Subtotal</w:t>
            </w:r>
          </w:p>
          <w:p w14:paraId="1E69E7BE" w14:textId="77777777" w:rsidR="00D9676E" w:rsidRPr="004F66B5" w:rsidRDefault="00D9676E" w:rsidP="00D539E5">
            <w:pPr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5310" w:type="dxa"/>
          </w:tcPr>
          <w:p w14:paraId="5FEC3312" w14:textId="77777777" w:rsidR="00D9676E" w:rsidRPr="004F66B5" w:rsidRDefault="00D9676E" w:rsidP="00D539E5">
            <w:pPr>
              <w:rPr>
                <w:rFonts w:ascii="Calibri" w:hAnsi="Calibri" w:cs="Calibri"/>
                <w:b/>
                <w:bCs/>
              </w:rPr>
            </w:pPr>
          </w:p>
        </w:tc>
      </w:tr>
      <w:tr w:rsidR="00D9676E" w:rsidRPr="004F66B5" w14:paraId="1EFFD08E" w14:textId="77777777" w:rsidTr="00D539E5">
        <w:trPr>
          <w:trHeight w:val="728"/>
        </w:trPr>
        <w:tc>
          <w:tcPr>
            <w:tcW w:w="2867" w:type="dxa"/>
            <w:shd w:val="clear" w:color="auto" w:fill="F2F2F2" w:themeFill="background1" w:themeFillShade="F2"/>
          </w:tcPr>
          <w:p w14:paraId="0144B824" w14:textId="77777777" w:rsidR="00D9676E" w:rsidRPr="004F66B5" w:rsidRDefault="00D9676E" w:rsidP="00D539E5">
            <w:pPr>
              <w:ind w:left="-15"/>
              <w:rPr>
                <w:rFonts w:ascii="Calibri" w:hAnsi="Calibri" w:cs="Calibri"/>
                <w:b/>
              </w:rPr>
            </w:pPr>
            <w:r w:rsidRPr="004F66B5">
              <w:rPr>
                <w:rFonts w:ascii="Calibri" w:hAnsi="Calibri" w:cs="Calibri"/>
                <w:b/>
              </w:rPr>
              <w:t>Total DEPOSITS</w:t>
            </w:r>
          </w:p>
        </w:tc>
        <w:tc>
          <w:tcPr>
            <w:tcW w:w="2068" w:type="dxa"/>
          </w:tcPr>
          <w:p w14:paraId="4458FBB8" w14:textId="21D0CD53" w:rsidR="00D9676E" w:rsidRPr="004F66B5" w:rsidRDefault="00D9676E" w:rsidP="00D539E5">
            <w:pPr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</w:rPr>
              <w:t xml:space="preserve">$ </w:t>
            </w:r>
          </w:p>
          <w:p w14:paraId="24BD95FE" w14:textId="77777777" w:rsidR="00D9676E" w:rsidRPr="004F66B5" w:rsidRDefault="00D9676E" w:rsidP="00D539E5">
            <w:pPr>
              <w:rPr>
                <w:rFonts w:ascii="Calibri" w:hAnsi="Calibri" w:cs="Calibri"/>
                <w:b/>
                <w:bCs/>
              </w:rPr>
            </w:pPr>
          </w:p>
          <w:p w14:paraId="182FEF8B" w14:textId="4454805B" w:rsidR="00D9676E" w:rsidRPr="004F66B5" w:rsidRDefault="00D9676E" w:rsidP="00D539E5">
            <w:pPr>
              <w:rPr>
                <w:rFonts w:ascii="Calibri" w:hAnsi="Calibri" w:cs="Calibri"/>
                <w:b/>
                <w:bCs/>
              </w:rPr>
            </w:pPr>
            <w:r w:rsidRPr="004F66B5">
              <w:rPr>
                <w:rFonts w:ascii="Calibri" w:hAnsi="Calibri" w:cs="Calibri"/>
                <w:b/>
                <w:bCs/>
              </w:rPr>
              <w:t>$  Subtotal</w:t>
            </w:r>
          </w:p>
        </w:tc>
        <w:tc>
          <w:tcPr>
            <w:tcW w:w="5310" w:type="dxa"/>
          </w:tcPr>
          <w:p w14:paraId="020558CE" w14:textId="77777777" w:rsidR="00D9676E" w:rsidRPr="004F66B5" w:rsidRDefault="00D9676E" w:rsidP="00D539E5">
            <w:pPr>
              <w:rPr>
                <w:rFonts w:ascii="Calibri" w:hAnsi="Calibri" w:cs="Calibri"/>
                <w:b/>
                <w:bCs/>
              </w:rPr>
            </w:pPr>
            <w:r w:rsidRPr="004F66B5">
              <w:rPr>
                <w:rFonts w:ascii="Calibri" w:hAnsi="Calibri" w:cs="Calibri"/>
                <w:b/>
                <w:bCs/>
              </w:rPr>
              <w:t>12/23/2025- ORA award from TAPAN</w:t>
            </w:r>
          </w:p>
          <w:p w14:paraId="222C77E2" w14:textId="77777777" w:rsidR="00D9676E" w:rsidRPr="004F66B5" w:rsidRDefault="00D9676E" w:rsidP="00D539E5">
            <w:pPr>
              <w:rPr>
                <w:rFonts w:ascii="Calibri" w:hAnsi="Calibri" w:cs="Calibri"/>
                <w:b/>
                <w:bCs/>
              </w:rPr>
            </w:pPr>
          </w:p>
        </w:tc>
      </w:tr>
      <w:tr w:rsidR="00D9676E" w:rsidRPr="004F66B5" w14:paraId="612E248E" w14:textId="77777777" w:rsidTr="00D539E5">
        <w:trPr>
          <w:trHeight w:val="908"/>
        </w:trPr>
        <w:tc>
          <w:tcPr>
            <w:tcW w:w="2867" w:type="dxa"/>
            <w:shd w:val="clear" w:color="auto" w:fill="F2F2F2" w:themeFill="background1" w:themeFillShade="F2"/>
          </w:tcPr>
          <w:p w14:paraId="56F08B96" w14:textId="77777777" w:rsidR="00D9676E" w:rsidRPr="004F66B5" w:rsidRDefault="00D9676E" w:rsidP="00D539E5">
            <w:pPr>
              <w:ind w:left="-15"/>
              <w:rPr>
                <w:rFonts w:ascii="Calibri" w:hAnsi="Calibri" w:cs="Calibri"/>
                <w:b/>
              </w:rPr>
            </w:pPr>
            <w:r w:rsidRPr="004F66B5">
              <w:rPr>
                <w:rFonts w:ascii="Calibri" w:hAnsi="Calibri" w:cs="Calibri"/>
                <w:b/>
                <w:bCs/>
              </w:rPr>
              <w:t>CURRENT BALANCE</w:t>
            </w:r>
            <w:r w:rsidRPr="004F66B5">
              <w:rPr>
                <w:rFonts w:ascii="Calibri" w:hAnsi="Calibri" w:cs="Calibri"/>
              </w:rPr>
              <w:t xml:space="preserve">: </w:t>
            </w:r>
          </w:p>
        </w:tc>
        <w:tc>
          <w:tcPr>
            <w:tcW w:w="2068" w:type="dxa"/>
          </w:tcPr>
          <w:p w14:paraId="6527D594" w14:textId="55D0D555" w:rsidR="00D9676E" w:rsidRPr="004F66B5" w:rsidRDefault="00D9676E" w:rsidP="00D539E5">
            <w:pPr>
              <w:ind w:left="-15"/>
              <w:rPr>
                <w:rFonts w:ascii="Calibri" w:hAnsi="Calibri" w:cs="Calibri"/>
              </w:rPr>
            </w:pPr>
            <w:r w:rsidRPr="004F66B5">
              <w:rPr>
                <w:rFonts w:ascii="Calibri" w:hAnsi="Calibri" w:cs="Calibri"/>
              </w:rPr>
              <w:softHyphen/>
              <w:t xml:space="preserve">$ </w:t>
            </w:r>
          </w:p>
          <w:p w14:paraId="443971AC" w14:textId="77777777" w:rsidR="00D9676E" w:rsidRPr="004F66B5" w:rsidRDefault="00D9676E" w:rsidP="00D539E5">
            <w:pPr>
              <w:ind w:left="-15"/>
              <w:rPr>
                <w:rFonts w:ascii="Calibri" w:hAnsi="Calibri" w:cs="Calibri"/>
                <w:sz w:val="16"/>
                <w:szCs w:val="16"/>
              </w:rPr>
            </w:pPr>
          </w:p>
          <w:p w14:paraId="6ACAA454" w14:textId="0D7AF9F2" w:rsidR="00D9676E" w:rsidRPr="004F66B5" w:rsidRDefault="00D9676E" w:rsidP="00D539E5">
            <w:pPr>
              <w:ind w:left="-15"/>
              <w:rPr>
                <w:rFonts w:ascii="Calibri" w:hAnsi="Calibri" w:cs="Calibri"/>
                <w:b/>
                <w:bCs/>
                <w:shd w:val="clear" w:color="auto" w:fill="FEFAC9" w:themeFill="background2"/>
              </w:rPr>
            </w:pPr>
            <w:r w:rsidRPr="004F66B5">
              <w:rPr>
                <w:rFonts w:ascii="Calibri" w:hAnsi="Calibri" w:cs="Calibri"/>
                <w:b/>
                <w:bCs/>
                <w:shd w:val="clear" w:color="auto" w:fill="FEFAC9" w:themeFill="background2"/>
              </w:rPr>
              <w:t xml:space="preserve">$ </w:t>
            </w:r>
          </w:p>
          <w:p w14:paraId="7B0F2A57" w14:textId="77777777" w:rsidR="00D9676E" w:rsidRPr="004F66B5" w:rsidRDefault="00D9676E" w:rsidP="00D539E5">
            <w:pPr>
              <w:ind w:left="-15"/>
              <w:rPr>
                <w:rFonts w:ascii="Calibri" w:hAnsi="Calibri" w:cs="Calibri"/>
                <w:b/>
                <w:bCs/>
                <w:shd w:val="clear" w:color="auto" w:fill="FEFAC9" w:themeFill="background2"/>
              </w:rPr>
            </w:pPr>
          </w:p>
          <w:p w14:paraId="0FD84751" w14:textId="77777777" w:rsidR="00D9676E" w:rsidRPr="004F66B5" w:rsidRDefault="00D9676E" w:rsidP="00D539E5">
            <w:pPr>
              <w:ind w:left="-15"/>
              <w:rPr>
                <w:rFonts w:ascii="Calibri" w:hAnsi="Calibri" w:cs="Calibri"/>
                <w:b/>
                <w:bCs/>
                <w:sz w:val="16"/>
                <w:szCs w:val="16"/>
              </w:rPr>
            </w:pPr>
          </w:p>
        </w:tc>
        <w:tc>
          <w:tcPr>
            <w:tcW w:w="5310" w:type="dxa"/>
          </w:tcPr>
          <w:p w14:paraId="77349DB4" w14:textId="77777777" w:rsidR="00D9676E" w:rsidRPr="004F66B5" w:rsidRDefault="00D9676E" w:rsidP="00D539E5">
            <w:pPr>
              <w:ind w:left="-15"/>
              <w:rPr>
                <w:rFonts w:ascii="Calibri" w:hAnsi="Calibri" w:cs="Calibri"/>
                <w:b/>
                <w:bCs/>
              </w:rPr>
            </w:pPr>
            <w:r w:rsidRPr="004F66B5">
              <w:rPr>
                <w:rFonts w:ascii="Calibri" w:hAnsi="Calibri" w:cs="Calibri"/>
                <w:b/>
                <w:bCs/>
              </w:rPr>
              <w:t>Bank Statement as of 1/1/2026</w:t>
            </w:r>
          </w:p>
          <w:p w14:paraId="3892F3D5" w14:textId="77777777" w:rsidR="00D9676E" w:rsidRPr="004F66B5" w:rsidRDefault="00D9676E" w:rsidP="00D539E5">
            <w:pPr>
              <w:ind w:left="-15"/>
              <w:rPr>
                <w:rFonts w:ascii="Calibri" w:hAnsi="Calibri" w:cs="Calibri"/>
                <w:b/>
                <w:bCs/>
                <w:sz w:val="16"/>
                <w:szCs w:val="16"/>
              </w:rPr>
            </w:pPr>
          </w:p>
          <w:p w14:paraId="78A10C84" w14:textId="77777777" w:rsidR="00D9676E" w:rsidRPr="004F66B5" w:rsidRDefault="00D9676E" w:rsidP="00D539E5">
            <w:pPr>
              <w:ind w:left="-15"/>
              <w:rPr>
                <w:rFonts w:ascii="Calibri" w:hAnsi="Calibri" w:cs="Calibri"/>
                <w:b/>
                <w:bCs/>
              </w:rPr>
            </w:pPr>
            <w:r w:rsidRPr="004F66B5">
              <w:rPr>
                <w:rFonts w:ascii="Calibri" w:hAnsi="Calibri" w:cs="Calibri"/>
                <w:b/>
                <w:bCs/>
              </w:rPr>
              <w:t>Check book balance 1/1/2026</w:t>
            </w:r>
          </w:p>
          <w:p w14:paraId="556A117F" w14:textId="77777777" w:rsidR="00D9676E" w:rsidRPr="004F66B5" w:rsidRDefault="00D9676E" w:rsidP="00D539E5">
            <w:pPr>
              <w:ind w:left="-15"/>
              <w:rPr>
                <w:rFonts w:ascii="Calibri" w:hAnsi="Calibri" w:cs="Calibri"/>
                <w:b/>
                <w:bCs/>
              </w:rPr>
            </w:pPr>
          </w:p>
        </w:tc>
      </w:tr>
    </w:tbl>
    <w:p w14:paraId="423D393F" w14:textId="77777777" w:rsidR="00D9676E" w:rsidRPr="004F66B5" w:rsidRDefault="00D9676E" w:rsidP="00D9676E">
      <w:pPr>
        <w:rPr>
          <w:rFonts w:ascii="Calibri" w:hAnsi="Calibri" w:cs="Calibri"/>
          <w:b/>
          <w:sz w:val="16"/>
          <w:szCs w:val="16"/>
        </w:rPr>
      </w:pPr>
    </w:p>
    <w:p w14:paraId="41CA01AD" w14:textId="77777777" w:rsidR="00D9676E" w:rsidRPr="004F66B5" w:rsidRDefault="00D9676E" w:rsidP="00D9676E">
      <w:pPr>
        <w:rPr>
          <w:rFonts w:ascii="Calibri" w:hAnsi="Calibri" w:cs="Calibri"/>
          <w:b/>
        </w:rPr>
      </w:pPr>
    </w:p>
    <w:p w14:paraId="7DAF10E0" w14:textId="77777777" w:rsidR="00D9676E" w:rsidRPr="004F66B5" w:rsidRDefault="00D9676E" w:rsidP="00D9676E">
      <w:pPr>
        <w:rPr>
          <w:rFonts w:ascii="Calibri" w:hAnsi="Calibri" w:cs="Calibri"/>
          <w:bCs/>
        </w:rPr>
      </w:pPr>
      <w:r w:rsidRPr="004F66B5">
        <w:rPr>
          <w:rFonts w:ascii="Calibri" w:hAnsi="Calibri" w:cs="Calibri"/>
          <w:b/>
        </w:rPr>
        <w:t xml:space="preserve">Total New/Renewed Membership: </w:t>
      </w:r>
      <w:r w:rsidRPr="004F66B5">
        <w:rPr>
          <w:rFonts w:ascii="Calibri" w:hAnsi="Calibri" w:cs="Calibri"/>
          <w:bCs/>
        </w:rPr>
        <w:t xml:space="preserve"> Total Membership 306</w:t>
      </w:r>
    </w:p>
    <w:p w14:paraId="40276912" w14:textId="77777777" w:rsidR="00D9676E" w:rsidRPr="004F66B5" w:rsidRDefault="00D9676E" w:rsidP="00D9676E">
      <w:pPr>
        <w:rPr>
          <w:rFonts w:ascii="Calibri" w:hAnsi="Calibri" w:cs="Calibri"/>
          <w:b/>
        </w:rPr>
      </w:pPr>
    </w:p>
    <w:tbl>
      <w:tblPr>
        <w:tblW w:w="0" w:type="auto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229"/>
        <w:gridCol w:w="1268"/>
      </w:tblGrid>
      <w:tr w:rsidR="00D9676E" w:rsidRPr="004F66B5" w14:paraId="703F81A8" w14:textId="77777777" w:rsidTr="00D539E5">
        <w:trPr>
          <w:trHeight w:val="413"/>
        </w:trPr>
        <w:tc>
          <w:tcPr>
            <w:tcW w:w="2229" w:type="dxa"/>
            <w:shd w:val="clear" w:color="auto" w:fill="D9D9D9" w:themeFill="background1" w:themeFillShade="D9"/>
          </w:tcPr>
          <w:p w14:paraId="42F6AF94" w14:textId="77777777" w:rsidR="00D9676E" w:rsidRPr="004F66B5" w:rsidRDefault="00D9676E" w:rsidP="00D539E5">
            <w:pPr>
              <w:ind w:left="-90"/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85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CBAAB04" w14:textId="77777777" w:rsidR="00D9676E" w:rsidRPr="004F66B5" w:rsidRDefault="00D9676E" w:rsidP="00D539E5">
            <w:pPr>
              <w:jc w:val="center"/>
              <w:rPr>
                <w:rFonts w:ascii="Calibri" w:hAnsi="Calibri" w:cs="Calibri"/>
                <w:b/>
              </w:rPr>
            </w:pPr>
            <w:r w:rsidRPr="004F66B5">
              <w:rPr>
                <w:rFonts w:ascii="Calibri" w:hAnsi="Calibri" w:cs="Calibri"/>
                <w:b/>
              </w:rPr>
              <w:t>November</w:t>
            </w:r>
          </w:p>
        </w:tc>
      </w:tr>
      <w:tr w:rsidR="00D9676E" w:rsidRPr="004F66B5" w14:paraId="6D59220C" w14:textId="77777777" w:rsidTr="00D539E5">
        <w:trPr>
          <w:trHeight w:val="290"/>
        </w:trPr>
        <w:tc>
          <w:tcPr>
            <w:tcW w:w="2229" w:type="dxa"/>
          </w:tcPr>
          <w:p w14:paraId="4F5DF5A1" w14:textId="77777777" w:rsidR="00D9676E" w:rsidRPr="004F66B5" w:rsidRDefault="00D9676E" w:rsidP="00D539E5">
            <w:pPr>
              <w:rPr>
                <w:rFonts w:ascii="Calibri" w:hAnsi="Calibri" w:cs="Calibri"/>
                <w:b/>
              </w:rPr>
            </w:pPr>
            <w:r w:rsidRPr="004F66B5">
              <w:rPr>
                <w:rFonts w:ascii="Calibri" w:hAnsi="Calibri" w:cs="Calibri"/>
                <w:b/>
              </w:rPr>
              <w:t>New -</w:t>
            </w:r>
          </w:p>
        </w:tc>
        <w:tc>
          <w:tcPr>
            <w:tcW w:w="854" w:type="dxa"/>
            <w:tcBorders>
              <w:top w:val="single" w:sz="4" w:space="0" w:color="auto"/>
            </w:tcBorders>
          </w:tcPr>
          <w:p w14:paraId="62A4F508" w14:textId="77777777" w:rsidR="00D9676E" w:rsidRPr="004F66B5" w:rsidRDefault="00D9676E" w:rsidP="00D539E5">
            <w:pPr>
              <w:jc w:val="center"/>
              <w:rPr>
                <w:rFonts w:ascii="Calibri" w:hAnsi="Calibri" w:cs="Calibri"/>
                <w:b/>
              </w:rPr>
            </w:pPr>
            <w:r w:rsidRPr="004F66B5">
              <w:rPr>
                <w:rFonts w:ascii="Calibri" w:hAnsi="Calibri" w:cs="Calibri"/>
                <w:b/>
              </w:rPr>
              <w:t>8</w:t>
            </w:r>
          </w:p>
        </w:tc>
      </w:tr>
      <w:tr w:rsidR="00D9676E" w:rsidRPr="004F66B5" w14:paraId="51E07F26" w14:textId="77777777" w:rsidTr="00D539E5">
        <w:trPr>
          <w:trHeight w:val="359"/>
        </w:trPr>
        <w:tc>
          <w:tcPr>
            <w:tcW w:w="2229" w:type="dxa"/>
          </w:tcPr>
          <w:p w14:paraId="0F7C2704" w14:textId="77777777" w:rsidR="00D9676E" w:rsidRPr="004F66B5" w:rsidRDefault="00D9676E" w:rsidP="00D539E5">
            <w:pPr>
              <w:ind w:left="-90"/>
              <w:rPr>
                <w:rFonts w:ascii="Calibri" w:hAnsi="Calibri" w:cs="Calibri"/>
                <w:b/>
              </w:rPr>
            </w:pPr>
            <w:r w:rsidRPr="004F66B5">
              <w:rPr>
                <w:rFonts w:ascii="Calibri" w:hAnsi="Calibri" w:cs="Calibri"/>
                <w:b/>
              </w:rPr>
              <w:t xml:space="preserve">  Renewed - </w:t>
            </w:r>
          </w:p>
        </w:tc>
        <w:tc>
          <w:tcPr>
            <w:tcW w:w="854" w:type="dxa"/>
          </w:tcPr>
          <w:p w14:paraId="28F17349" w14:textId="77777777" w:rsidR="00D9676E" w:rsidRPr="004F66B5" w:rsidRDefault="00D9676E" w:rsidP="00D539E5">
            <w:pPr>
              <w:jc w:val="center"/>
              <w:rPr>
                <w:rFonts w:ascii="Calibri" w:hAnsi="Calibri" w:cs="Calibri"/>
                <w:b/>
              </w:rPr>
            </w:pPr>
            <w:r w:rsidRPr="004F66B5">
              <w:rPr>
                <w:rFonts w:ascii="Calibri" w:hAnsi="Calibri" w:cs="Calibri"/>
                <w:b/>
              </w:rPr>
              <w:t>16</w:t>
            </w:r>
          </w:p>
        </w:tc>
      </w:tr>
    </w:tbl>
    <w:p w14:paraId="2C7AC785" w14:textId="77777777" w:rsidR="00D9676E" w:rsidRPr="004F66B5" w:rsidRDefault="00D9676E" w:rsidP="00D9676E">
      <w:pPr>
        <w:rPr>
          <w:rFonts w:ascii="Calibri" w:hAnsi="Calibri" w:cs="Calibri"/>
          <w:i/>
          <w:iCs/>
        </w:rPr>
      </w:pPr>
    </w:p>
    <w:p w14:paraId="0EBF167F" w14:textId="77777777" w:rsidR="00D9676E" w:rsidRPr="004F66B5" w:rsidRDefault="00D9676E">
      <w:pPr>
        <w:rPr>
          <w:rFonts w:ascii="Calibri" w:hAnsi="Calibri" w:cs="Calibri"/>
        </w:rPr>
      </w:pPr>
    </w:p>
    <w:sectPr w:rsidR="00D9676E" w:rsidRPr="004F66B5" w:rsidSect="002C0AF9">
      <w:headerReference w:type="default" r:id="rId8"/>
      <w:headerReference w:type="first" r:id="rId9"/>
      <w:pgSz w:w="15840" w:h="12240" w:orient="landscape"/>
      <w:pgMar w:top="432" w:right="720" w:bottom="432" w:left="720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6B1380" w14:textId="77777777" w:rsidR="006F6A33" w:rsidRDefault="006F6A33">
      <w:r>
        <w:separator/>
      </w:r>
    </w:p>
  </w:endnote>
  <w:endnote w:type="continuationSeparator" w:id="0">
    <w:p w14:paraId="3A7E945B" w14:textId="77777777" w:rsidR="006F6A33" w:rsidRDefault="006F6A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237C2F" w14:textId="77777777" w:rsidR="006F6A33" w:rsidRDefault="006F6A33">
      <w:r>
        <w:separator/>
      </w:r>
    </w:p>
  </w:footnote>
  <w:footnote w:type="continuationSeparator" w:id="0">
    <w:p w14:paraId="5180CF81" w14:textId="77777777" w:rsidR="006F6A33" w:rsidRDefault="006F6A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EA437B" w14:textId="77777777" w:rsidR="007278B0" w:rsidRDefault="007278B0" w:rsidP="000956A7">
    <w:pPr>
      <w:pStyle w:val="Header"/>
      <w:jc w:val="center"/>
    </w:pPr>
  </w:p>
  <w:p w14:paraId="062B8873" w14:textId="77777777" w:rsidR="007278B0" w:rsidRDefault="007278B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1D54C2" w14:textId="00602ADA" w:rsidR="007278B0" w:rsidRDefault="00887D37" w:rsidP="001A1B8B">
    <w:pPr>
      <w:pStyle w:val="Header"/>
      <w:jc w:val="cen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458A8B1" wp14:editId="584C4A52">
          <wp:simplePos x="0" y="0"/>
          <wp:positionH relativeFrom="page">
            <wp:posOffset>457200</wp:posOffset>
          </wp:positionH>
          <wp:positionV relativeFrom="paragraph">
            <wp:posOffset>0</wp:posOffset>
          </wp:positionV>
          <wp:extent cx="1306345" cy="1205865"/>
          <wp:effectExtent l="0" t="0" r="8255" b="0"/>
          <wp:wrapNone/>
          <wp:docPr id="100" name="Picture 1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0" name="Picture 100"/>
                  <pic:cNvPicPr>
                    <a:picLocks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06345" cy="12058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C6CBD">
      <w:rPr>
        <w:rFonts w:ascii="Verdana" w:hAnsi="Verdana"/>
        <w:noProof/>
        <w:color w:val="09466E"/>
      </w:rPr>
      <w:t>No</w:t>
    </w:r>
    <w:r w:rsidR="00505CCD">
      <w:rPr>
        <w:rFonts w:ascii="Verdana" w:hAnsi="Verdana"/>
        <w:noProof/>
        <w:color w:val="09466E"/>
      </w:rPr>
      <w:t xml:space="preserve">rth &amp; East TAPAN Region </w:t>
    </w:r>
    <w:r w:rsidR="00024E73">
      <w:rPr>
        <w:rFonts w:ascii="Verdana" w:hAnsi="Verdana"/>
        <w:noProof/>
        <w:color w:val="09466E"/>
      </w:rPr>
      <w:t>Board</w:t>
    </w:r>
    <w:r w:rsidR="009A68C4">
      <w:rPr>
        <w:rFonts w:ascii="Verdana" w:hAnsi="Verdana"/>
        <w:noProof/>
        <w:color w:val="09466E"/>
      </w:rPr>
      <w:t xml:space="preserve">/General Meeting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422D05"/>
    <w:multiLevelType w:val="hybridMultilevel"/>
    <w:tmpl w:val="0C8E09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CA5BD6"/>
    <w:multiLevelType w:val="hybridMultilevel"/>
    <w:tmpl w:val="42E0F3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D47B15"/>
    <w:multiLevelType w:val="hybridMultilevel"/>
    <w:tmpl w:val="9F20F9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1B2978"/>
    <w:multiLevelType w:val="hybridMultilevel"/>
    <w:tmpl w:val="128CFA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9A170D"/>
    <w:multiLevelType w:val="hybridMultilevel"/>
    <w:tmpl w:val="764EF6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2067CE"/>
    <w:multiLevelType w:val="hybridMultilevel"/>
    <w:tmpl w:val="D4B603DA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4FB020E"/>
    <w:multiLevelType w:val="hybridMultilevel"/>
    <w:tmpl w:val="F7AAC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7887800">
    <w:abstractNumId w:val="6"/>
  </w:num>
  <w:num w:numId="2" w16cid:durableId="1988509526">
    <w:abstractNumId w:val="5"/>
  </w:num>
  <w:num w:numId="3" w16cid:durableId="1627194435">
    <w:abstractNumId w:val="0"/>
  </w:num>
  <w:num w:numId="4" w16cid:durableId="295990963">
    <w:abstractNumId w:val="4"/>
  </w:num>
  <w:num w:numId="5" w16cid:durableId="1526140772">
    <w:abstractNumId w:val="2"/>
  </w:num>
  <w:num w:numId="6" w16cid:durableId="1226599148">
    <w:abstractNumId w:val="3"/>
  </w:num>
  <w:num w:numId="7" w16cid:durableId="123627830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3NjUwNjcytTC0MDRX0lEKTi0uzszPAykwMqwFAMHZtb4tAAAA"/>
  </w:docVars>
  <w:rsids>
    <w:rsidRoot w:val="00D42177"/>
    <w:rsid w:val="00003E97"/>
    <w:rsid w:val="00024E73"/>
    <w:rsid w:val="00030B98"/>
    <w:rsid w:val="000328E6"/>
    <w:rsid w:val="000339FE"/>
    <w:rsid w:val="00036893"/>
    <w:rsid w:val="00037C9B"/>
    <w:rsid w:val="000422F1"/>
    <w:rsid w:val="00044EE7"/>
    <w:rsid w:val="0004683A"/>
    <w:rsid w:val="00055364"/>
    <w:rsid w:val="0006682D"/>
    <w:rsid w:val="00067F2C"/>
    <w:rsid w:val="00070385"/>
    <w:rsid w:val="000740E3"/>
    <w:rsid w:val="00083421"/>
    <w:rsid w:val="00085442"/>
    <w:rsid w:val="000959C3"/>
    <w:rsid w:val="000A1C04"/>
    <w:rsid w:val="000A325F"/>
    <w:rsid w:val="000B003D"/>
    <w:rsid w:val="000B2AA1"/>
    <w:rsid w:val="000B3860"/>
    <w:rsid w:val="000B5D41"/>
    <w:rsid w:val="000C4B3D"/>
    <w:rsid w:val="000C696C"/>
    <w:rsid w:val="000D0A34"/>
    <w:rsid w:val="000D2B3E"/>
    <w:rsid w:val="000D362F"/>
    <w:rsid w:val="000D4A8E"/>
    <w:rsid w:val="000D546A"/>
    <w:rsid w:val="000D7B6E"/>
    <w:rsid w:val="000E0572"/>
    <w:rsid w:val="000E0B09"/>
    <w:rsid w:val="000F3A47"/>
    <w:rsid w:val="001055C1"/>
    <w:rsid w:val="00106F24"/>
    <w:rsid w:val="00110245"/>
    <w:rsid w:val="00115F8F"/>
    <w:rsid w:val="00117082"/>
    <w:rsid w:val="0012053A"/>
    <w:rsid w:val="00123E2D"/>
    <w:rsid w:val="001245D6"/>
    <w:rsid w:val="00126956"/>
    <w:rsid w:val="00132F07"/>
    <w:rsid w:val="00137C49"/>
    <w:rsid w:val="001401CD"/>
    <w:rsid w:val="00144132"/>
    <w:rsid w:val="001450EB"/>
    <w:rsid w:val="00146325"/>
    <w:rsid w:val="00146B8E"/>
    <w:rsid w:val="0015127D"/>
    <w:rsid w:val="001549DF"/>
    <w:rsid w:val="001642FA"/>
    <w:rsid w:val="001658FA"/>
    <w:rsid w:val="0017074A"/>
    <w:rsid w:val="0017279D"/>
    <w:rsid w:val="001827A7"/>
    <w:rsid w:val="00184E7D"/>
    <w:rsid w:val="0019532C"/>
    <w:rsid w:val="001A323D"/>
    <w:rsid w:val="001A5E40"/>
    <w:rsid w:val="001B2231"/>
    <w:rsid w:val="001B71DE"/>
    <w:rsid w:val="001C6FAE"/>
    <w:rsid w:val="001E2AEB"/>
    <w:rsid w:val="001E32C8"/>
    <w:rsid w:val="001E7E99"/>
    <w:rsid w:val="001F16B0"/>
    <w:rsid w:val="001F2CFD"/>
    <w:rsid w:val="001F368D"/>
    <w:rsid w:val="001F65CE"/>
    <w:rsid w:val="0020184D"/>
    <w:rsid w:val="00205D67"/>
    <w:rsid w:val="002179C7"/>
    <w:rsid w:val="002303FC"/>
    <w:rsid w:val="002320C2"/>
    <w:rsid w:val="00233F7F"/>
    <w:rsid w:val="002559D7"/>
    <w:rsid w:val="00261147"/>
    <w:rsid w:val="00261D45"/>
    <w:rsid w:val="00264CD9"/>
    <w:rsid w:val="002662CC"/>
    <w:rsid w:val="0027267A"/>
    <w:rsid w:val="002879C3"/>
    <w:rsid w:val="002911E7"/>
    <w:rsid w:val="00292349"/>
    <w:rsid w:val="0029354C"/>
    <w:rsid w:val="002B017D"/>
    <w:rsid w:val="002B0E81"/>
    <w:rsid w:val="002B37B2"/>
    <w:rsid w:val="002C0AF9"/>
    <w:rsid w:val="002D6872"/>
    <w:rsid w:val="002E5B43"/>
    <w:rsid w:val="002F311E"/>
    <w:rsid w:val="002F5A2C"/>
    <w:rsid w:val="00302408"/>
    <w:rsid w:val="00302E5F"/>
    <w:rsid w:val="00315959"/>
    <w:rsid w:val="00315E7B"/>
    <w:rsid w:val="00322DA2"/>
    <w:rsid w:val="003236B9"/>
    <w:rsid w:val="0033068C"/>
    <w:rsid w:val="003319D9"/>
    <w:rsid w:val="003339EA"/>
    <w:rsid w:val="00333F37"/>
    <w:rsid w:val="003351F9"/>
    <w:rsid w:val="003358EF"/>
    <w:rsid w:val="003503A5"/>
    <w:rsid w:val="00351EFB"/>
    <w:rsid w:val="00354340"/>
    <w:rsid w:val="00366DA0"/>
    <w:rsid w:val="00367DF9"/>
    <w:rsid w:val="003744FE"/>
    <w:rsid w:val="003778FE"/>
    <w:rsid w:val="00380490"/>
    <w:rsid w:val="00381803"/>
    <w:rsid w:val="0038261E"/>
    <w:rsid w:val="0039109D"/>
    <w:rsid w:val="00391620"/>
    <w:rsid w:val="003A50DF"/>
    <w:rsid w:val="003B7F76"/>
    <w:rsid w:val="003C0960"/>
    <w:rsid w:val="003D1969"/>
    <w:rsid w:val="003E605B"/>
    <w:rsid w:val="003F341B"/>
    <w:rsid w:val="00401FC0"/>
    <w:rsid w:val="0040209A"/>
    <w:rsid w:val="004022E5"/>
    <w:rsid w:val="004060B3"/>
    <w:rsid w:val="004105EA"/>
    <w:rsid w:val="00415F99"/>
    <w:rsid w:val="0042046D"/>
    <w:rsid w:val="00423CB1"/>
    <w:rsid w:val="00430732"/>
    <w:rsid w:val="004315B2"/>
    <w:rsid w:val="004331C2"/>
    <w:rsid w:val="00433E4C"/>
    <w:rsid w:val="00434935"/>
    <w:rsid w:val="00437C7A"/>
    <w:rsid w:val="00441CE2"/>
    <w:rsid w:val="00444B7A"/>
    <w:rsid w:val="004472D0"/>
    <w:rsid w:val="00454F77"/>
    <w:rsid w:val="00456085"/>
    <w:rsid w:val="004565AA"/>
    <w:rsid w:val="0046032D"/>
    <w:rsid w:val="004607E9"/>
    <w:rsid w:val="00461142"/>
    <w:rsid w:val="00462419"/>
    <w:rsid w:val="004649FD"/>
    <w:rsid w:val="00466CA1"/>
    <w:rsid w:val="004703BA"/>
    <w:rsid w:val="00473056"/>
    <w:rsid w:val="00476F3E"/>
    <w:rsid w:val="00485106"/>
    <w:rsid w:val="004902BC"/>
    <w:rsid w:val="00490BFB"/>
    <w:rsid w:val="004922BA"/>
    <w:rsid w:val="004944AE"/>
    <w:rsid w:val="0049692C"/>
    <w:rsid w:val="004A0CF5"/>
    <w:rsid w:val="004A0E01"/>
    <w:rsid w:val="004A32F6"/>
    <w:rsid w:val="004B183D"/>
    <w:rsid w:val="004B26A5"/>
    <w:rsid w:val="004B3D36"/>
    <w:rsid w:val="004B6223"/>
    <w:rsid w:val="004C1D47"/>
    <w:rsid w:val="004C226F"/>
    <w:rsid w:val="004D0025"/>
    <w:rsid w:val="004D142A"/>
    <w:rsid w:val="004E78A6"/>
    <w:rsid w:val="004F152C"/>
    <w:rsid w:val="004F322B"/>
    <w:rsid w:val="004F64C5"/>
    <w:rsid w:val="004F66B5"/>
    <w:rsid w:val="004F73D0"/>
    <w:rsid w:val="005054A6"/>
    <w:rsid w:val="00505CCD"/>
    <w:rsid w:val="00507635"/>
    <w:rsid w:val="00510636"/>
    <w:rsid w:val="00521344"/>
    <w:rsid w:val="00525DA2"/>
    <w:rsid w:val="00526B3B"/>
    <w:rsid w:val="00534500"/>
    <w:rsid w:val="00537573"/>
    <w:rsid w:val="00544DAE"/>
    <w:rsid w:val="0055054F"/>
    <w:rsid w:val="00554332"/>
    <w:rsid w:val="00556115"/>
    <w:rsid w:val="005561E2"/>
    <w:rsid w:val="005575C4"/>
    <w:rsid w:val="00560A6B"/>
    <w:rsid w:val="00560EDD"/>
    <w:rsid w:val="00563DEA"/>
    <w:rsid w:val="00566C01"/>
    <w:rsid w:val="00567731"/>
    <w:rsid w:val="00583A70"/>
    <w:rsid w:val="00586D7E"/>
    <w:rsid w:val="005930FB"/>
    <w:rsid w:val="00593BD1"/>
    <w:rsid w:val="00595A31"/>
    <w:rsid w:val="005A269A"/>
    <w:rsid w:val="005A3DFE"/>
    <w:rsid w:val="005A5F4A"/>
    <w:rsid w:val="005B1BD9"/>
    <w:rsid w:val="005B2A7F"/>
    <w:rsid w:val="005B7CE6"/>
    <w:rsid w:val="005C30FD"/>
    <w:rsid w:val="005C58BA"/>
    <w:rsid w:val="005D1A20"/>
    <w:rsid w:val="005D453D"/>
    <w:rsid w:val="005D74C0"/>
    <w:rsid w:val="005E26D0"/>
    <w:rsid w:val="005E3481"/>
    <w:rsid w:val="005E34C0"/>
    <w:rsid w:val="005E737C"/>
    <w:rsid w:val="005F1DA6"/>
    <w:rsid w:val="005F501B"/>
    <w:rsid w:val="005F7473"/>
    <w:rsid w:val="00606B91"/>
    <w:rsid w:val="00606FA7"/>
    <w:rsid w:val="006132A8"/>
    <w:rsid w:val="00616309"/>
    <w:rsid w:val="00617A08"/>
    <w:rsid w:val="00625969"/>
    <w:rsid w:val="0062639C"/>
    <w:rsid w:val="006269C0"/>
    <w:rsid w:val="00626CF7"/>
    <w:rsid w:val="00630837"/>
    <w:rsid w:val="00634018"/>
    <w:rsid w:val="00637D2C"/>
    <w:rsid w:val="006416D5"/>
    <w:rsid w:val="00641C6B"/>
    <w:rsid w:val="00643141"/>
    <w:rsid w:val="006504F2"/>
    <w:rsid w:val="006505E3"/>
    <w:rsid w:val="00657274"/>
    <w:rsid w:val="00657562"/>
    <w:rsid w:val="00664DB1"/>
    <w:rsid w:val="00666356"/>
    <w:rsid w:val="006701D4"/>
    <w:rsid w:val="0068339A"/>
    <w:rsid w:val="006836FC"/>
    <w:rsid w:val="00685B26"/>
    <w:rsid w:val="00686EEA"/>
    <w:rsid w:val="00691BAB"/>
    <w:rsid w:val="006A3689"/>
    <w:rsid w:val="006A5AEF"/>
    <w:rsid w:val="006A7508"/>
    <w:rsid w:val="006C0852"/>
    <w:rsid w:val="006C2A56"/>
    <w:rsid w:val="006C71D0"/>
    <w:rsid w:val="006D2FA2"/>
    <w:rsid w:val="006D366E"/>
    <w:rsid w:val="006D67EB"/>
    <w:rsid w:val="006E02F0"/>
    <w:rsid w:val="006E032E"/>
    <w:rsid w:val="006E5C62"/>
    <w:rsid w:val="006F2FD6"/>
    <w:rsid w:val="006F5153"/>
    <w:rsid w:val="006F5510"/>
    <w:rsid w:val="006F6404"/>
    <w:rsid w:val="006F6A33"/>
    <w:rsid w:val="00704429"/>
    <w:rsid w:val="0070527F"/>
    <w:rsid w:val="007148A7"/>
    <w:rsid w:val="007215F7"/>
    <w:rsid w:val="0072164A"/>
    <w:rsid w:val="007278B0"/>
    <w:rsid w:val="00730752"/>
    <w:rsid w:val="00731CFD"/>
    <w:rsid w:val="00732E78"/>
    <w:rsid w:val="00754092"/>
    <w:rsid w:val="00757942"/>
    <w:rsid w:val="007751BB"/>
    <w:rsid w:val="00782E09"/>
    <w:rsid w:val="007868C3"/>
    <w:rsid w:val="00791EAF"/>
    <w:rsid w:val="00793E63"/>
    <w:rsid w:val="007C3A68"/>
    <w:rsid w:val="007C7FF7"/>
    <w:rsid w:val="007E6969"/>
    <w:rsid w:val="007F2B42"/>
    <w:rsid w:val="007F4F02"/>
    <w:rsid w:val="007F6F09"/>
    <w:rsid w:val="00801CE1"/>
    <w:rsid w:val="00801FD7"/>
    <w:rsid w:val="0081397A"/>
    <w:rsid w:val="00815E22"/>
    <w:rsid w:val="00815EBC"/>
    <w:rsid w:val="008219B5"/>
    <w:rsid w:val="00827749"/>
    <w:rsid w:val="00832096"/>
    <w:rsid w:val="00832A36"/>
    <w:rsid w:val="00835968"/>
    <w:rsid w:val="00837666"/>
    <w:rsid w:val="008377F7"/>
    <w:rsid w:val="00840529"/>
    <w:rsid w:val="00845B3C"/>
    <w:rsid w:val="008502C4"/>
    <w:rsid w:val="008659F2"/>
    <w:rsid w:val="008768E6"/>
    <w:rsid w:val="0088160D"/>
    <w:rsid w:val="008817EF"/>
    <w:rsid w:val="008829A6"/>
    <w:rsid w:val="008832D4"/>
    <w:rsid w:val="00884C71"/>
    <w:rsid w:val="00887D37"/>
    <w:rsid w:val="00891236"/>
    <w:rsid w:val="00894EF4"/>
    <w:rsid w:val="008A3829"/>
    <w:rsid w:val="008A3DA9"/>
    <w:rsid w:val="008A4072"/>
    <w:rsid w:val="008B191A"/>
    <w:rsid w:val="008B351E"/>
    <w:rsid w:val="008C2B35"/>
    <w:rsid w:val="008D0DD2"/>
    <w:rsid w:val="008D2F26"/>
    <w:rsid w:val="008D5E52"/>
    <w:rsid w:val="008F1A36"/>
    <w:rsid w:val="00903110"/>
    <w:rsid w:val="00906BC7"/>
    <w:rsid w:val="00915987"/>
    <w:rsid w:val="009230CC"/>
    <w:rsid w:val="0092792A"/>
    <w:rsid w:val="00941A0B"/>
    <w:rsid w:val="00941FAF"/>
    <w:rsid w:val="00943BDD"/>
    <w:rsid w:val="00950EA9"/>
    <w:rsid w:val="009545ED"/>
    <w:rsid w:val="009574D8"/>
    <w:rsid w:val="00964367"/>
    <w:rsid w:val="00965991"/>
    <w:rsid w:val="00990576"/>
    <w:rsid w:val="009966E7"/>
    <w:rsid w:val="009A1F30"/>
    <w:rsid w:val="009A3894"/>
    <w:rsid w:val="009A4C68"/>
    <w:rsid w:val="009A68C4"/>
    <w:rsid w:val="009B4594"/>
    <w:rsid w:val="009B5E79"/>
    <w:rsid w:val="009C68D2"/>
    <w:rsid w:val="009D1000"/>
    <w:rsid w:val="009D5430"/>
    <w:rsid w:val="009D6B3A"/>
    <w:rsid w:val="009E1243"/>
    <w:rsid w:val="009E1FDB"/>
    <w:rsid w:val="009E333E"/>
    <w:rsid w:val="009F4607"/>
    <w:rsid w:val="009F571B"/>
    <w:rsid w:val="00A007A5"/>
    <w:rsid w:val="00A11448"/>
    <w:rsid w:val="00A114AD"/>
    <w:rsid w:val="00A11B96"/>
    <w:rsid w:val="00A12A38"/>
    <w:rsid w:val="00A14CC5"/>
    <w:rsid w:val="00A172B2"/>
    <w:rsid w:val="00A235E9"/>
    <w:rsid w:val="00A27D66"/>
    <w:rsid w:val="00A34973"/>
    <w:rsid w:val="00A41C8B"/>
    <w:rsid w:val="00A43A5A"/>
    <w:rsid w:val="00A43D2A"/>
    <w:rsid w:val="00A45549"/>
    <w:rsid w:val="00A46F2F"/>
    <w:rsid w:val="00A47CB2"/>
    <w:rsid w:val="00A5162A"/>
    <w:rsid w:val="00A52E19"/>
    <w:rsid w:val="00A52E78"/>
    <w:rsid w:val="00A56548"/>
    <w:rsid w:val="00A62A21"/>
    <w:rsid w:val="00A64A85"/>
    <w:rsid w:val="00A66381"/>
    <w:rsid w:val="00A671C7"/>
    <w:rsid w:val="00A71680"/>
    <w:rsid w:val="00A91D5F"/>
    <w:rsid w:val="00A924C7"/>
    <w:rsid w:val="00A93729"/>
    <w:rsid w:val="00A97298"/>
    <w:rsid w:val="00AA61CB"/>
    <w:rsid w:val="00AA7A35"/>
    <w:rsid w:val="00AC079B"/>
    <w:rsid w:val="00AC1229"/>
    <w:rsid w:val="00AC2B84"/>
    <w:rsid w:val="00AC5DBC"/>
    <w:rsid w:val="00AD08A4"/>
    <w:rsid w:val="00AD21E6"/>
    <w:rsid w:val="00AD2CEE"/>
    <w:rsid w:val="00AD3017"/>
    <w:rsid w:val="00AD61FA"/>
    <w:rsid w:val="00AE2255"/>
    <w:rsid w:val="00AE4F98"/>
    <w:rsid w:val="00AE5B8A"/>
    <w:rsid w:val="00AE78B4"/>
    <w:rsid w:val="00AF4A85"/>
    <w:rsid w:val="00B034CA"/>
    <w:rsid w:val="00B040ED"/>
    <w:rsid w:val="00B07010"/>
    <w:rsid w:val="00B07714"/>
    <w:rsid w:val="00B1745D"/>
    <w:rsid w:val="00B21CAE"/>
    <w:rsid w:val="00B243B2"/>
    <w:rsid w:val="00B25F46"/>
    <w:rsid w:val="00B30B43"/>
    <w:rsid w:val="00B30B4F"/>
    <w:rsid w:val="00B41BC8"/>
    <w:rsid w:val="00B44385"/>
    <w:rsid w:val="00B4478D"/>
    <w:rsid w:val="00B5708F"/>
    <w:rsid w:val="00B624FB"/>
    <w:rsid w:val="00B6446A"/>
    <w:rsid w:val="00B72668"/>
    <w:rsid w:val="00B81297"/>
    <w:rsid w:val="00B81C37"/>
    <w:rsid w:val="00B91F4C"/>
    <w:rsid w:val="00B9582E"/>
    <w:rsid w:val="00B9713B"/>
    <w:rsid w:val="00BA07F7"/>
    <w:rsid w:val="00BA52B4"/>
    <w:rsid w:val="00BC08D2"/>
    <w:rsid w:val="00BC159E"/>
    <w:rsid w:val="00BC28DF"/>
    <w:rsid w:val="00BC45B5"/>
    <w:rsid w:val="00BC55E6"/>
    <w:rsid w:val="00BC5E28"/>
    <w:rsid w:val="00BF0082"/>
    <w:rsid w:val="00BF2C10"/>
    <w:rsid w:val="00BF4694"/>
    <w:rsid w:val="00C115E6"/>
    <w:rsid w:val="00C11702"/>
    <w:rsid w:val="00C12569"/>
    <w:rsid w:val="00C13043"/>
    <w:rsid w:val="00C20165"/>
    <w:rsid w:val="00C21BF6"/>
    <w:rsid w:val="00C26518"/>
    <w:rsid w:val="00C3466D"/>
    <w:rsid w:val="00C37B74"/>
    <w:rsid w:val="00C4693D"/>
    <w:rsid w:val="00C51CDC"/>
    <w:rsid w:val="00C51EE7"/>
    <w:rsid w:val="00C52FCA"/>
    <w:rsid w:val="00C53032"/>
    <w:rsid w:val="00C5321C"/>
    <w:rsid w:val="00C56480"/>
    <w:rsid w:val="00C572F7"/>
    <w:rsid w:val="00C60E67"/>
    <w:rsid w:val="00C700B8"/>
    <w:rsid w:val="00C72C4C"/>
    <w:rsid w:val="00C7658D"/>
    <w:rsid w:val="00C90834"/>
    <w:rsid w:val="00C92F8A"/>
    <w:rsid w:val="00CA0005"/>
    <w:rsid w:val="00CA1DD5"/>
    <w:rsid w:val="00CA1E62"/>
    <w:rsid w:val="00CB273B"/>
    <w:rsid w:val="00CC1DF4"/>
    <w:rsid w:val="00CC22BF"/>
    <w:rsid w:val="00CC52BD"/>
    <w:rsid w:val="00CD0786"/>
    <w:rsid w:val="00CD2231"/>
    <w:rsid w:val="00CE1C20"/>
    <w:rsid w:val="00CE2010"/>
    <w:rsid w:val="00CE68BD"/>
    <w:rsid w:val="00CF0C35"/>
    <w:rsid w:val="00CF5318"/>
    <w:rsid w:val="00CF6779"/>
    <w:rsid w:val="00D029F7"/>
    <w:rsid w:val="00D07495"/>
    <w:rsid w:val="00D12E7A"/>
    <w:rsid w:val="00D15C29"/>
    <w:rsid w:val="00D227BE"/>
    <w:rsid w:val="00D23923"/>
    <w:rsid w:val="00D240EA"/>
    <w:rsid w:val="00D339B5"/>
    <w:rsid w:val="00D34B27"/>
    <w:rsid w:val="00D42177"/>
    <w:rsid w:val="00D4749E"/>
    <w:rsid w:val="00D5613C"/>
    <w:rsid w:val="00D61C46"/>
    <w:rsid w:val="00D62D66"/>
    <w:rsid w:val="00D6553D"/>
    <w:rsid w:val="00D67B75"/>
    <w:rsid w:val="00D7759B"/>
    <w:rsid w:val="00D80FA8"/>
    <w:rsid w:val="00D81B09"/>
    <w:rsid w:val="00D912D4"/>
    <w:rsid w:val="00D956AA"/>
    <w:rsid w:val="00D9676E"/>
    <w:rsid w:val="00DA53CA"/>
    <w:rsid w:val="00DA6B0A"/>
    <w:rsid w:val="00DA795C"/>
    <w:rsid w:val="00DC4A86"/>
    <w:rsid w:val="00DC6BB1"/>
    <w:rsid w:val="00DC6CBD"/>
    <w:rsid w:val="00DD0A9F"/>
    <w:rsid w:val="00DD1912"/>
    <w:rsid w:val="00DD43EC"/>
    <w:rsid w:val="00DD5649"/>
    <w:rsid w:val="00DD6575"/>
    <w:rsid w:val="00DE3959"/>
    <w:rsid w:val="00DE3B1E"/>
    <w:rsid w:val="00DE44C2"/>
    <w:rsid w:val="00DF4294"/>
    <w:rsid w:val="00E1063D"/>
    <w:rsid w:val="00E13927"/>
    <w:rsid w:val="00E14ADC"/>
    <w:rsid w:val="00E32992"/>
    <w:rsid w:val="00E4431E"/>
    <w:rsid w:val="00E45A0D"/>
    <w:rsid w:val="00E57027"/>
    <w:rsid w:val="00E579B3"/>
    <w:rsid w:val="00E629F6"/>
    <w:rsid w:val="00E66958"/>
    <w:rsid w:val="00E70C23"/>
    <w:rsid w:val="00E731D5"/>
    <w:rsid w:val="00E863C4"/>
    <w:rsid w:val="00E94E16"/>
    <w:rsid w:val="00E96C7A"/>
    <w:rsid w:val="00EA0294"/>
    <w:rsid w:val="00EA039A"/>
    <w:rsid w:val="00EA4FC4"/>
    <w:rsid w:val="00EB26AC"/>
    <w:rsid w:val="00EB2D7D"/>
    <w:rsid w:val="00EB3DA2"/>
    <w:rsid w:val="00EB3F68"/>
    <w:rsid w:val="00EB4304"/>
    <w:rsid w:val="00EB545E"/>
    <w:rsid w:val="00EC07B9"/>
    <w:rsid w:val="00EC4F23"/>
    <w:rsid w:val="00EC6246"/>
    <w:rsid w:val="00ED6B09"/>
    <w:rsid w:val="00ED70BB"/>
    <w:rsid w:val="00EE5330"/>
    <w:rsid w:val="00EF29D9"/>
    <w:rsid w:val="00EF3AC2"/>
    <w:rsid w:val="00EF678D"/>
    <w:rsid w:val="00F04922"/>
    <w:rsid w:val="00F05965"/>
    <w:rsid w:val="00F1347A"/>
    <w:rsid w:val="00F22CDF"/>
    <w:rsid w:val="00F26EEA"/>
    <w:rsid w:val="00F30851"/>
    <w:rsid w:val="00F34D97"/>
    <w:rsid w:val="00F4245C"/>
    <w:rsid w:val="00F43E88"/>
    <w:rsid w:val="00F47FD6"/>
    <w:rsid w:val="00F50042"/>
    <w:rsid w:val="00F5142C"/>
    <w:rsid w:val="00F5344C"/>
    <w:rsid w:val="00F5358C"/>
    <w:rsid w:val="00F563B2"/>
    <w:rsid w:val="00F627B6"/>
    <w:rsid w:val="00F66C82"/>
    <w:rsid w:val="00F6759B"/>
    <w:rsid w:val="00F67CA1"/>
    <w:rsid w:val="00F74416"/>
    <w:rsid w:val="00F82193"/>
    <w:rsid w:val="00F83A90"/>
    <w:rsid w:val="00F85B66"/>
    <w:rsid w:val="00F9146E"/>
    <w:rsid w:val="00F92318"/>
    <w:rsid w:val="00F94D37"/>
    <w:rsid w:val="00F9740F"/>
    <w:rsid w:val="00F97490"/>
    <w:rsid w:val="00F9778C"/>
    <w:rsid w:val="00FA139F"/>
    <w:rsid w:val="00FA3E7E"/>
    <w:rsid w:val="00FB14BA"/>
    <w:rsid w:val="00FB7F69"/>
    <w:rsid w:val="00FD0A8C"/>
    <w:rsid w:val="00FD21E2"/>
    <w:rsid w:val="00FE4C4F"/>
    <w:rsid w:val="00FE5C7A"/>
    <w:rsid w:val="00FE6727"/>
    <w:rsid w:val="00FE705E"/>
    <w:rsid w:val="00FF0004"/>
    <w:rsid w:val="00FF0E93"/>
    <w:rsid w:val="00FF127E"/>
    <w:rsid w:val="00FF7C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594CC2"/>
  <w15:chartTrackingRefBased/>
  <w15:docId w15:val="{88180F5D-97FE-4A33-879F-50AE534A4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217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0E67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7C9163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60E67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7C9163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60E67"/>
    <w:pPr>
      <w:keepNext/>
      <w:keepLines/>
      <w:spacing w:before="40" w:line="259" w:lineRule="auto"/>
      <w:outlineLvl w:val="2"/>
    </w:pPr>
    <w:rPr>
      <w:rFonts w:asciiTheme="majorHAnsi" w:eastAsiaTheme="majorEastAsia" w:hAnsiTheme="majorHAnsi" w:cstheme="majorBidi"/>
      <w:color w:val="536142" w:themeColor="accent1" w:themeShade="8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60E67"/>
    <w:pPr>
      <w:keepNext/>
      <w:keepLines/>
      <w:spacing w:before="40" w:line="259" w:lineRule="auto"/>
      <w:outlineLvl w:val="3"/>
    </w:pPr>
    <w:rPr>
      <w:rFonts w:asciiTheme="majorHAnsi" w:eastAsiaTheme="majorEastAsia" w:hAnsiTheme="majorHAnsi" w:cstheme="majorBidi"/>
      <w:i/>
      <w:iCs/>
      <w:color w:val="7C9163" w:themeColor="accent1" w:themeShade="BF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60E67"/>
    <w:pPr>
      <w:keepNext/>
      <w:keepLines/>
      <w:spacing w:before="40" w:line="259" w:lineRule="auto"/>
      <w:outlineLvl w:val="4"/>
    </w:pPr>
    <w:rPr>
      <w:rFonts w:asciiTheme="majorHAnsi" w:eastAsiaTheme="majorEastAsia" w:hAnsiTheme="majorHAnsi" w:cstheme="majorBidi"/>
      <w:color w:val="7C9163" w:themeColor="accent1" w:themeShade="BF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60E67"/>
    <w:pPr>
      <w:keepNext/>
      <w:keepLines/>
      <w:spacing w:before="40" w:line="259" w:lineRule="auto"/>
      <w:outlineLvl w:val="5"/>
    </w:pPr>
    <w:rPr>
      <w:rFonts w:asciiTheme="majorHAnsi" w:eastAsiaTheme="majorEastAsia" w:hAnsiTheme="majorHAnsi" w:cstheme="majorBidi"/>
      <w:color w:val="536142" w:themeColor="accent1" w:themeShade="8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60E67"/>
    <w:pPr>
      <w:keepNext/>
      <w:keepLines/>
      <w:spacing w:before="40" w:line="259" w:lineRule="auto"/>
      <w:outlineLvl w:val="6"/>
    </w:pPr>
    <w:rPr>
      <w:rFonts w:asciiTheme="majorHAnsi" w:eastAsiaTheme="majorEastAsia" w:hAnsiTheme="majorHAnsi" w:cstheme="majorBidi"/>
      <w:i/>
      <w:iCs/>
      <w:color w:val="536142" w:themeColor="accent1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60E67"/>
    <w:pPr>
      <w:keepNext/>
      <w:keepLines/>
      <w:spacing w:before="40" w:line="259" w:lineRule="auto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60E67"/>
    <w:pPr>
      <w:keepNext/>
      <w:keepLines/>
      <w:spacing w:before="40" w:line="259" w:lineRule="auto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0E67"/>
    <w:rPr>
      <w:rFonts w:asciiTheme="majorHAnsi" w:eastAsiaTheme="majorEastAsia" w:hAnsiTheme="majorHAnsi" w:cstheme="majorBidi"/>
      <w:color w:val="7C9163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60E67"/>
    <w:rPr>
      <w:rFonts w:asciiTheme="majorHAnsi" w:eastAsiaTheme="majorEastAsia" w:hAnsiTheme="majorHAnsi" w:cstheme="majorBidi"/>
      <w:color w:val="7C9163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60E67"/>
    <w:rPr>
      <w:rFonts w:asciiTheme="majorHAnsi" w:eastAsiaTheme="majorEastAsia" w:hAnsiTheme="majorHAnsi" w:cstheme="majorBidi"/>
      <w:color w:val="536142" w:themeColor="accent1" w:themeShade="8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60E67"/>
    <w:rPr>
      <w:rFonts w:asciiTheme="majorHAnsi" w:eastAsiaTheme="majorEastAsia" w:hAnsiTheme="majorHAnsi" w:cstheme="majorBidi"/>
      <w:i/>
      <w:iCs/>
      <w:color w:val="7C9163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60E67"/>
    <w:rPr>
      <w:rFonts w:asciiTheme="majorHAnsi" w:eastAsiaTheme="majorEastAsia" w:hAnsiTheme="majorHAnsi" w:cstheme="majorBidi"/>
      <w:color w:val="7C9163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60E67"/>
    <w:rPr>
      <w:rFonts w:asciiTheme="majorHAnsi" w:eastAsiaTheme="majorEastAsia" w:hAnsiTheme="majorHAnsi" w:cstheme="majorBidi"/>
      <w:color w:val="536142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60E67"/>
    <w:rPr>
      <w:rFonts w:asciiTheme="majorHAnsi" w:eastAsiaTheme="majorEastAsia" w:hAnsiTheme="majorHAnsi" w:cstheme="majorBidi"/>
      <w:i/>
      <w:iCs/>
      <w:color w:val="536142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60E67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60E67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60E67"/>
    <w:pPr>
      <w:spacing w:after="200"/>
    </w:pPr>
    <w:rPr>
      <w:rFonts w:asciiTheme="minorHAnsi" w:eastAsiaTheme="minorHAnsi" w:hAnsiTheme="minorHAnsi" w:cstheme="minorBidi"/>
      <w:i/>
      <w:iCs/>
      <w:color w:val="444D26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60E67"/>
    <w:pPr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60E67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60E67"/>
    <w:pPr>
      <w:numPr>
        <w:ilvl w:val="1"/>
      </w:numPr>
      <w:spacing w:after="160" w:line="259" w:lineRule="auto"/>
    </w:pPr>
    <w:rPr>
      <w:rFonts w:asciiTheme="minorHAnsi" w:eastAsia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C60E67"/>
    <w:rPr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C60E67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C60E67"/>
    <w:rPr>
      <w:i/>
      <w:iCs/>
      <w:color w:val="auto"/>
    </w:rPr>
  </w:style>
  <w:style w:type="paragraph" w:styleId="NoSpacing">
    <w:name w:val="No Spacing"/>
    <w:uiPriority w:val="1"/>
    <w:qFormat/>
    <w:rsid w:val="00C60E6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60E67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C60E67"/>
    <w:pPr>
      <w:spacing w:before="200" w:after="160" w:line="259" w:lineRule="auto"/>
      <w:ind w:left="864" w:right="864"/>
    </w:pPr>
    <w:rPr>
      <w:rFonts w:asciiTheme="minorHAnsi" w:eastAsiaTheme="minorHAnsi" w:hAnsiTheme="minorHAnsi" w:cstheme="minorBidi"/>
      <w:i/>
      <w:iCs/>
      <w:color w:val="404040" w:themeColor="text1" w:themeTint="BF"/>
      <w:sz w:val="22"/>
      <w:szCs w:val="22"/>
    </w:rPr>
  </w:style>
  <w:style w:type="character" w:customStyle="1" w:styleId="QuoteChar">
    <w:name w:val="Quote Char"/>
    <w:basedOn w:val="DefaultParagraphFont"/>
    <w:link w:val="Quote"/>
    <w:uiPriority w:val="29"/>
    <w:rsid w:val="00C60E67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60E67"/>
    <w:pPr>
      <w:pBdr>
        <w:top w:val="single" w:sz="4" w:space="10" w:color="A5B592" w:themeColor="accent1"/>
        <w:bottom w:val="single" w:sz="4" w:space="10" w:color="A5B592" w:themeColor="accent1"/>
      </w:pBdr>
      <w:spacing w:before="360" w:after="360" w:line="259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A5B592" w:themeColor="accent1"/>
      <w:sz w:val="22"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60E67"/>
    <w:rPr>
      <w:i/>
      <w:iCs/>
      <w:color w:val="A5B592" w:themeColor="accent1"/>
    </w:rPr>
  </w:style>
  <w:style w:type="character" w:styleId="SubtleEmphasis">
    <w:name w:val="Subtle Emphasis"/>
    <w:basedOn w:val="DefaultParagraphFont"/>
    <w:uiPriority w:val="19"/>
    <w:qFormat/>
    <w:rsid w:val="00C60E67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C60E67"/>
    <w:rPr>
      <w:i/>
      <w:iCs/>
      <w:color w:val="A5B592" w:themeColor="accent1"/>
    </w:rPr>
  </w:style>
  <w:style w:type="character" w:styleId="SubtleReference">
    <w:name w:val="Subtle Reference"/>
    <w:basedOn w:val="DefaultParagraphFont"/>
    <w:uiPriority w:val="31"/>
    <w:qFormat/>
    <w:rsid w:val="00C60E67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C60E67"/>
    <w:rPr>
      <w:b/>
      <w:bCs/>
      <w:smallCaps/>
      <w:color w:val="A5B592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C60E67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60E67"/>
    <w:pPr>
      <w:outlineLvl w:val="9"/>
    </w:pPr>
  </w:style>
  <w:style w:type="table" w:styleId="TableGrid">
    <w:name w:val="Table Grid"/>
    <w:basedOn w:val="TableNormal"/>
    <w:rsid w:val="00D4217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D421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2177"/>
    <w:rPr>
      <w:rFonts w:ascii="Times New Roman" w:eastAsia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D42177"/>
    <w:rPr>
      <w:rFonts w:ascii="Calibri" w:eastAsiaTheme="minorHAnsi" w:hAnsi="Calibri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D42177"/>
    <w:rPr>
      <w:rFonts w:ascii="Calibri" w:hAnsi="Calibri" w:cs="Consolas"/>
      <w:szCs w:val="21"/>
    </w:rPr>
  </w:style>
  <w:style w:type="paragraph" w:styleId="Footer">
    <w:name w:val="footer"/>
    <w:basedOn w:val="Normal"/>
    <w:link w:val="FooterChar"/>
    <w:uiPriority w:val="99"/>
    <w:unhideWhenUsed/>
    <w:rsid w:val="00DC6C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6CBD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05E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05E3"/>
    <w:rPr>
      <w:rFonts w:ascii="Segoe UI" w:eastAsia="Times New Roman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9B4594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unhideWhenUsed/>
    <w:rsid w:val="00685B26"/>
    <w:rPr>
      <w:color w:val="8E58B6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85B26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D68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0008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8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17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9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Northeastregion.tapan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Reflection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alpha val="100000"/>
                <a:satMod val="140000"/>
                <a:lumMod val="105000"/>
              </a:schemeClr>
            </a:gs>
            <a:gs pos="41000">
              <a:schemeClr val="phClr">
                <a:tint val="57000"/>
                <a:satMod val="160000"/>
                <a:lumMod val="99000"/>
              </a:schemeClr>
            </a:gs>
            <a:gs pos="100000">
              <a:schemeClr val="phClr">
                <a:tint val="80000"/>
                <a:satMod val="180000"/>
                <a:lumMod val="104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97000"/>
                <a:satMod val="115000"/>
                <a:lumMod val="114000"/>
              </a:schemeClr>
            </a:gs>
            <a:gs pos="60000">
              <a:schemeClr val="phClr">
                <a:tint val="100000"/>
                <a:shade val="96000"/>
                <a:satMod val="100000"/>
                <a:lumMod val="108000"/>
              </a:schemeClr>
            </a:gs>
            <a:gs pos="100000">
              <a:schemeClr val="phClr">
                <a:shade val="91000"/>
                <a:satMod val="100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28575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28000"/>
              </a:srgbClr>
            </a:outerShdw>
          </a:effectLst>
        </a:effectStyle>
        <a:effectStyle>
          <a:effectLst>
            <a:outerShdw blurRad="50800" dist="31750" dir="5400000" sy="98000" rotWithShape="0">
              <a:srgbClr val="000000">
                <a:alpha val="47000"/>
              </a:srgbClr>
            </a:outerShdw>
          </a:effectLst>
          <a:scene3d>
            <a:camera prst="orthographicFront">
              <a:rot lat="0" lon="0" rev="0"/>
            </a:camera>
            <a:lightRig rig="twoPt" dir="t">
              <a:rot lat="0" lon="0" rev="4800000"/>
            </a:lightRig>
          </a:scene3d>
          <a:sp3d prstMaterial="matte">
            <a:bevelT w="25400" h="44450"/>
          </a:sp3d>
        </a:effectStyle>
        <a:effectStyle>
          <a:effectLst>
            <a:reflection blurRad="25400" stA="32000" endPos="28000" dist="8889" dir="5400000" sy="-100000" rotWithShape="0"/>
          </a:effectLst>
          <a:scene3d>
            <a:camera prst="orthographicFront">
              <a:rot lat="0" lon="0" rev="0"/>
            </a:camera>
            <a:lightRig rig="threePt" dir="t">
              <a:rot lat="0" lon="0" rev="4800000"/>
            </a:lightRig>
          </a:scene3d>
          <a:sp3d>
            <a:bevelT w="50800" h="254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193</Words>
  <Characters>6804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PS Health Network</Company>
  <LinksUpToDate>false</LinksUpToDate>
  <CharactersWithSpaces>7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tion</dc:creator>
  <cp:keywords/>
  <dc:description/>
  <cp:lastModifiedBy>Crystal Robinson</cp:lastModifiedBy>
  <cp:revision>2</cp:revision>
  <cp:lastPrinted>2025-09-09T18:15:00Z</cp:lastPrinted>
  <dcterms:created xsi:type="dcterms:W3CDTF">2026-03-10T15:10:00Z</dcterms:created>
  <dcterms:modified xsi:type="dcterms:W3CDTF">2026-03-10T15:10:00Z</dcterms:modified>
</cp:coreProperties>
</file>